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BE75AE" w14:textId="77777777" w:rsidR="009643A6" w:rsidRPr="009643A6" w:rsidRDefault="00613B43" w:rsidP="005176D9">
      <w:pPr>
        <w:spacing w:line="22" w:lineRule="atLeast"/>
        <w:jc w:val="center"/>
        <w:rPr>
          <w:b/>
          <w:bCs/>
          <w:color w:val="FFD400"/>
          <w:sz w:val="24"/>
          <w:szCs w:val="24"/>
        </w:rPr>
      </w:pPr>
      <w:commentRangeStart w:id="0"/>
      <w:commentRangeEnd w:id="0"/>
      <w:r w:rsidRPr="005176D9">
        <w:rPr>
          <w:rStyle w:val="CommentReference"/>
          <w:sz w:val="20"/>
          <w:szCs w:val="20"/>
        </w:rPr>
        <w:commentReference w:id="0"/>
      </w:r>
      <w:bookmarkStart w:id="1" w:name="_Hlk54453045"/>
    </w:p>
    <w:p w14:paraId="67772C2B" w14:textId="20B71C1E" w:rsidR="00584994" w:rsidRPr="0059206A" w:rsidRDefault="00584994" w:rsidP="005176D9">
      <w:pPr>
        <w:spacing w:line="22" w:lineRule="atLeast"/>
        <w:jc w:val="center"/>
        <w:rPr>
          <w:b/>
          <w:bCs/>
          <w:color w:val="FFD400"/>
          <w:sz w:val="48"/>
          <w:szCs w:val="48"/>
        </w:rPr>
      </w:pPr>
      <w:r w:rsidRPr="0059206A">
        <w:rPr>
          <w:b/>
          <w:bCs/>
          <w:color w:val="FFD400"/>
          <w:sz w:val="48"/>
          <w:szCs w:val="48"/>
        </w:rPr>
        <w:t>G</w:t>
      </w:r>
      <w:r w:rsidR="0059206A">
        <w:rPr>
          <w:b/>
          <w:bCs/>
          <w:color w:val="FFD400"/>
          <w:sz w:val="48"/>
          <w:szCs w:val="48"/>
        </w:rPr>
        <w:t>I</w:t>
      </w:r>
      <w:r w:rsidRPr="0059206A">
        <w:rPr>
          <w:b/>
          <w:bCs/>
          <w:color w:val="FFD400"/>
          <w:sz w:val="48"/>
          <w:szCs w:val="48"/>
        </w:rPr>
        <w:t>LE Journal of Skills Development</w:t>
      </w:r>
      <w:r w:rsidR="00B83A95">
        <w:rPr>
          <w:b/>
          <w:bCs/>
          <w:color w:val="FFD400"/>
          <w:sz w:val="48"/>
          <w:szCs w:val="48"/>
        </w:rPr>
        <w:t xml:space="preserve">  </w:t>
      </w:r>
    </w:p>
    <w:p w14:paraId="42EBB478" w14:textId="77777777" w:rsidR="00584994" w:rsidRPr="00B83A95" w:rsidRDefault="00B83A95" w:rsidP="002D0B4D">
      <w:pPr>
        <w:pStyle w:val="TitleGJSD"/>
        <w:spacing w:line="22" w:lineRule="atLeast"/>
        <w:rPr>
          <w:rFonts w:ascii="Times New Roman" w:hAnsi="Times New Roman" w:cs="Times New Roman"/>
          <w:sz w:val="24"/>
          <w:szCs w:val="24"/>
        </w:rPr>
      </w:pPr>
      <w:commentRangeStart w:id="2"/>
      <w:commentRangeEnd w:id="2"/>
      <w:r>
        <w:rPr>
          <w:rStyle w:val="CommentReference"/>
          <w:rFonts w:ascii="Times New Roman" w:hAnsi="Times New Roman"/>
          <w:b w:val="0"/>
          <w:bCs w:val="0"/>
          <w:color w:val="auto"/>
        </w:rPr>
        <w:commentReference w:id="2"/>
      </w:r>
    </w:p>
    <w:p w14:paraId="5031CEFE" w14:textId="0E61399B" w:rsidR="00CF5E02" w:rsidRPr="00DE6675" w:rsidRDefault="00AF67B0" w:rsidP="002D0B4D">
      <w:pPr>
        <w:pStyle w:val="TitleGJSD"/>
        <w:spacing w:line="22" w:lineRule="atLeast"/>
        <w:rPr>
          <w:rFonts w:ascii="Times New Roman" w:hAnsi="Times New Roman" w:cs="Times New Roman"/>
          <w:color w:val="auto"/>
          <w:sz w:val="40"/>
          <w:szCs w:val="40"/>
        </w:rPr>
      </w:pPr>
      <w:r w:rsidRPr="00DE6675">
        <w:rPr>
          <w:rFonts w:ascii="Times New Roman" w:hAnsi="Times New Roman" w:cs="Times New Roman"/>
          <w:color w:val="auto"/>
          <w:szCs w:val="36"/>
        </w:rPr>
        <w:t>T</w:t>
      </w:r>
      <w:r w:rsidR="00007C4B" w:rsidRPr="00DE6675">
        <w:rPr>
          <w:rFonts w:ascii="Times New Roman" w:hAnsi="Times New Roman" w:cs="Times New Roman"/>
          <w:color w:val="auto"/>
          <w:szCs w:val="36"/>
        </w:rPr>
        <w:t>he T</w:t>
      </w:r>
      <w:r w:rsidRPr="00DE6675">
        <w:rPr>
          <w:rFonts w:ascii="Times New Roman" w:hAnsi="Times New Roman" w:cs="Times New Roman"/>
          <w:color w:val="auto"/>
          <w:szCs w:val="36"/>
        </w:rPr>
        <w:t xml:space="preserve">itle of the </w:t>
      </w:r>
      <w:r w:rsidR="008E00ED" w:rsidRPr="00DE6675">
        <w:rPr>
          <w:rFonts w:ascii="Times New Roman" w:hAnsi="Times New Roman" w:cs="Times New Roman"/>
          <w:color w:val="auto"/>
          <w:szCs w:val="36"/>
        </w:rPr>
        <w:t>Article</w:t>
      </w:r>
      <w:r w:rsidR="00B1343B" w:rsidRPr="00DE6675">
        <w:rPr>
          <w:rFonts w:ascii="Times New Roman" w:hAnsi="Times New Roman" w:cs="Times New Roman"/>
          <w:color w:val="auto"/>
          <w:szCs w:val="36"/>
        </w:rPr>
        <w:t xml:space="preserve"> (Times New Roman, Bold, 18 pts)</w:t>
      </w:r>
    </w:p>
    <w:p w14:paraId="5739B986" w14:textId="77777777" w:rsidR="003D3639" w:rsidRPr="005176D9" w:rsidRDefault="003D3639" w:rsidP="002D0B4D">
      <w:pPr>
        <w:spacing w:line="22" w:lineRule="atLeast"/>
        <w:jc w:val="center"/>
        <w:rPr>
          <w:rFonts w:ascii="Georgia" w:hAnsi="Georgia"/>
          <w:b/>
          <w:bCs/>
          <w:color w:val="0000FF"/>
          <w:sz w:val="16"/>
          <w:szCs w:val="16"/>
        </w:rPr>
      </w:pPr>
      <w:bookmarkStart w:id="3" w:name="_Hlk149066388"/>
      <w:bookmarkEnd w:id="1"/>
    </w:p>
    <w:bookmarkEnd w:id="3"/>
    <w:p w14:paraId="2054A3FC" w14:textId="63DBD5DA" w:rsidR="0035469D" w:rsidRPr="00DE6675" w:rsidRDefault="0035469D" w:rsidP="002D0B4D">
      <w:pPr>
        <w:pStyle w:val="AuthornameGJSD"/>
        <w:spacing w:after="160" w:line="22" w:lineRule="atLeast"/>
        <w:rPr>
          <w:sz w:val="24"/>
        </w:rPr>
      </w:pPr>
      <w:r w:rsidRPr="00DE6675">
        <w:rPr>
          <w:sz w:val="28"/>
          <w:szCs w:val="28"/>
        </w:rPr>
        <w:t>Leave this do not remove (Author’s name will appear here)</w:t>
      </w:r>
      <w:r w:rsidR="00B1343B" w:rsidRPr="00DE6675">
        <w:rPr>
          <w:sz w:val="28"/>
          <w:szCs w:val="28"/>
        </w:rPr>
        <w:t xml:space="preserve"> (Times New Roman, 16 pts, Bold)</w:t>
      </w:r>
    </w:p>
    <w:p w14:paraId="69E6EB52" w14:textId="442C2A81" w:rsidR="0035469D" w:rsidRDefault="0035469D" w:rsidP="00DD663A">
      <w:pPr>
        <w:pStyle w:val="affiliateGJSD"/>
        <w:spacing w:after="0"/>
      </w:pPr>
      <w:r>
        <w:t>Leave this do not remove (affiliation</w:t>
      </w:r>
      <w:r w:rsidR="00FD7FEE">
        <w:t xml:space="preserve">, </w:t>
      </w:r>
      <w:r w:rsidR="00FD7FEE" w:rsidRPr="00FD7FEE">
        <w:t>including country/region</w:t>
      </w:r>
      <w:r>
        <w:t>)</w:t>
      </w:r>
    </w:p>
    <w:p w14:paraId="1B65D5DA" w14:textId="64CEBAF3" w:rsidR="004A0D81" w:rsidRPr="00A92C3F" w:rsidRDefault="004A0D81" w:rsidP="00DD663A">
      <w:pPr>
        <w:pStyle w:val="ORCIDGJSD"/>
        <w:spacing w:after="0"/>
      </w:pPr>
      <w:r w:rsidRPr="002E4FAD">
        <w:t>ORC ID: Leave this do not remove</w:t>
      </w:r>
    </w:p>
    <w:p w14:paraId="25D21234" w14:textId="77777777" w:rsidR="00A92C3F" w:rsidRPr="002E4FAD" w:rsidRDefault="00A92C3F" w:rsidP="00DD663A">
      <w:pPr>
        <w:pStyle w:val="affiliateGJSD"/>
        <w:spacing w:line="22" w:lineRule="atLeast"/>
        <w:ind w:left="720"/>
      </w:pPr>
      <w:bookmarkStart w:id="4" w:name="_Hlk149066251"/>
    </w:p>
    <w:bookmarkEnd w:id="4"/>
    <w:p w14:paraId="79168AA7" w14:textId="0EF09050" w:rsidR="00090FB2" w:rsidRPr="00DE6675" w:rsidRDefault="00090FB2" w:rsidP="00B222E3">
      <w:pPr>
        <w:pStyle w:val="AuthornameGJSD"/>
        <w:spacing w:after="160" w:line="22" w:lineRule="atLeast"/>
        <w:rPr>
          <w:sz w:val="28"/>
          <w:szCs w:val="28"/>
        </w:rPr>
      </w:pPr>
      <w:r w:rsidRPr="00DE6675">
        <w:rPr>
          <w:sz w:val="28"/>
          <w:szCs w:val="28"/>
        </w:rPr>
        <w:t>Leave this do not remove (</w:t>
      </w:r>
      <w:r w:rsidR="00B222E3" w:rsidRPr="00DE6675">
        <w:rPr>
          <w:sz w:val="28"/>
          <w:szCs w:val="28"/>
        </w:rPr>
        <w:t>Co-</w:t>
      </w:r>
      <w:r w:rsidRPr="00DE6675">
        <w:rPr>
          <w:sz w:val="28"/>
          <w:szCs w:val="28"/>
        </w:rPr>
        <w:t>Author’s name will appear here)</w:t>
      </w:r>
    </w:p>
    <w:p w14:paraId="7E910619" w14:textId="36FC1960" w:rsidR="003D3639" w:rsidRPr="0035469D" w:rsidRDefault="00205B54" w:rsidP="00DD663A">
      <w:pPr>
        <w:pStyle w:val="affiliateGJSD"/>
        <w:spacing w:after="0" w:line="22" w:lineRule="atLeast"/>
      </w:pPr>
      <w:r w:rsidRPr="0035469D">
        <w:t>Leave this do not remove</w:t>
      </w:r>
      <w:r w:rsidR="00C360E3" w:rsidRPr="0035469D">
        <w:t xml:space="preserve"> (affiliation</w:t>
      </w:r>
      <w:r w:rsidR="00FD7FEE">
        <w:t xml:space="preserve">, </w:t>
      </w:r>
      <w:r w:rsidR="00FD7FEE" w:rsidRPr="00FD7FEE">
        <w:t>including country/region</w:t>
      </w:r>
      <w:r w:rsidR="00C360E3" w:rsidRPr="0035469D">
        <w:t>)</w:t>
      </w:r>
    </w:p>
    <w:p w14:paraId="1AA4B97B" w14:textId="08C679C4" w:rsidR="008E00ED" w:rsidRPr="00C360E3" w:rsidRDefault="009E6361" w:rsidP="00DD663A">
      <w:pPr>
        <w:pStyle w:val="ORCIDGJSD"/>
        <w:spacing w:after="0" w:line="22" w:lineRule="atLeast"/>
      </w:pPr>
      <w:r w:rsidRPr="00C360E3">
        <w:t>O</w:t>
      </w:r>
      <w:r>
        <w:t>RC</w:t>
      </w:r>
      <w:r w:rsidRPr="00C360E3">
        <w:t xml:space="preserve"> ID</w:t>
      </w:r>
      <w:r>
        <w:t xml:space="preserve">: </w:t>
      </w:r>
      <w:r w:rsidR="00C360E3">
        <w:t xml:space="preserve">Leave this do not </w:t>
      </w:r>
      <w:commentRangeStart w:id="5"/>
      <w:r w:rsidR="00C360E3">
        <w:t>remove</w:t>
      </w:r>
      <w:commentRangeEnd w:id="5"/>
      <w:r w:rsidR="0059315D">
        <w:rPr>
          <w:rStyle w:val="CommentReference"/>
          <w:rFonts w:cstheme="minorHAnsi"/>
        </w:rPr>
        <w:commentReference w:id="5"/>
      </w:r>
      <w:r w:rsidR="00C360E3">
        <w:t xml:space="preserve"> </w:t>
      </w:r>
    </w:p>
    <w:p w14:paraId="3D1BB2A2" w14:textId="343A1D0A" w:rsidR="003D3639" w:rsidRPr="00C81F31" w:rsidRDefault="003D3639" w:rsidP="002D0B4D">
      <w:pPr>
        <w:spacing w:line="22" w:lineRule="atLeast"/>
        <w:jc w:val="center"/>
        <w:rPr>
          <w:rFonts w:cs="Times New Roman"/>
          <w:sz w:val="24"/>
          <w:szCs w:val="24"/>
        </w:rPr>
      </w:pPr>
    </w:p>
    <w:p w14:paraId="6AA0B7A8" w14:textId="6DF0B9FE" w:rsidR="003D3639" w:rsidRPr="00C81F31" w:rsidRDefault="003D3639" w:rsidP="002D0B4D">
      <w:pPr>
        <w:spacing w:line="22" w:lineRule="atLeast"/>
        <w:rPr>
          <w:rFonts w:cs="Times New Roman"/>
          <w:b/>
          <w:bCs/>
          <w:sz w:val="24"/>
          <w:szCs w:val="24"/>
        </w:rPr>
      </w:pPr>
      <w:r w:rsidRPr="00C81F31">
        <w:rPr>
          <w:rFonts w:cs="Times New Roman"/>
          <w:b/>
          <w:bCs/>
          <w:sz w:val="24"/>
          <w:szCs w:val="24"/>
        </w:rPr>
        <w:t>Abstract</w:t>
      </w:r>
    </w:p>
    <w:p w14:paraId="389905FF" w14:textId="6CDCEE26" w:rsidR="00CF5E02" w:rsidRPr="00C81F31" w:rsidRDefault="002A100D" w:rsidP="002D0B4D">
      <w:pPr>
        <w:pStyle w:val="AbstractGJSD"/>
        <w:spacing w:line="22" w:lineRule="atLeast"/>
      </w:pPr>
      <w:commentRangeStart w:id="6"/>
      <w:r>
        <w:t>Times New Roman, 12 pt. normal. Spacing: before 0, after 8, line spacing Multiple: 1.</w:t>
      </w:r>
      <w:r w:rsidR="002D0B4D">
        <w:t>1</w:t>
      </w:r>
      <w:r>
        <w:t xml:space="preserve">. </w:t>
      </w:r>
      <w:r w:rsidR="00F433CD" w:rsidRPr="00C81F31">
        <w:rPr>
          <w:rFonts w:eastAsia="Times New Roman"/>
        </w:rPr>
        <w:t xml:space="preserve">A single paragraph of </w:t>
      </w:r>
      <w:r w:rsidR="002D0B4D">
        <w:rPr>
          <w:rFonts w:eastAsia="Times New Roman"/>
        </w:rPr>
        <w:t xml:space="preserve">a </w:t>
      </w:r>
      <w:r>
        <w:rPr>
          <w:rFonts w:eastAsia="Times New Roman"/>
        </w:rPr>
        <w:t xml:space="preserve">maximum </w:t>
      </w:r>
      <w:r w:rsidR="002D0B4D">
        <w:rPr>
          <w:rFonts w:eastAsia="Times New Roman"/>
        </w:rPr>
        <w:t xml:space="preserve">of </w:t>
      </w:r>
      <w:r w:rsidR="000159AB">
        <w:rPr>
          <w:b/>
          <w:bCs/>
        </w:rPr>
        <w:t>250</w:t>
      </w:r>
      <w:r w:rsidR="00F433CD" w:rsidRPr="000159AB">
        <w:rPr>
          <w:b/>
          <w:bCs/>
        </w:rPr>
        <w:t xml:space="preserve"> to </w:t>
      </w:r>
      <w:r w:rsidRPr="000159AB">
        <w:rPr>
          <w:b/>
          <w:bCs/>
        </w:rPr>
        <w:t>3</w:t>
      </w:r>
      <w:r w:rsidR="000159AB">
        <w:rPr>
          <w:b/>
          <w:bCs/>
        </w:rPr>
        <w:t>0</w:t>
      </w:r>
      <w:r w:rsidR="00F433CD" w:rsidRPr="000159AB">
        <w:rPr>
          <w:b/>
          <w:bCs/>
        </w:rPr>
        <w:t>0</w:t>
      </w:r>
      <w:r w:rsidR="00F433CD" w:rsidRPr="00C81F31">
        <w:t xml:space="preserve"> words. For research articles, abstracts should give a pertinent overview of the work. We strongly encourage authors to include the following style of structured abstracts, without headings; Background: Place the question addressed in a broad context and highlight the purpose of the study; Methods: </w:t>
      </w:r>
      <w:r w:rsidR="002D0B4D" w:rsidRPr="00C81F31">
        <w:t>Briefly describe</w:t>
      </w:r>
      <w:r w:rsidR="00F433CD" w:rsidRPr="00C81F31">
        <w:t xml:space="preserve"> the main methods and data analyses; Results: Summarize the article's main findings; Conclusions: Indicate the main conclusions or interpretations; and Implications for the field: management or policy recommendations. The abstract should </w:t>
      </w:r>
      <w:r w:rsidR="002D0B4D">
        <w:t>objectively represent</w:t>
      </w:r>
      <w:r w:rsidR="00F433CD" w:rsidRPr="00C81F31">
        <w:t xml:space="preserve"> the article</w:t>
      </w:r>
      <w:r w:rsidR="002D0B4D">
        <w:t>; it</w:t>
      </w:r>
      <w:r w:rsidR="00F433CD" w:rsidRPr="00C81F31">
        <w:t xml:space="preserve"> must not contain results not presented and substantiated in the main text and should not exaggerate the main conclusions.</w:t>
      </w:r>
      <w:r>
        <w:t xml:space="preserve"> </w:t>
      </w:r>
      <w:commentRangeEnd w:id="6"/>
      <w:r w:rsidR="00B1343B">
        <w:rPr>
          <w:rStyle w:val="CommentReference"/>
          <w:rFonts w:cstheme="minorHAnsi"/>
        </w:rPr>
        <w:commentReference w:id="6"/>
      </w:r>
    </w:p>
    <w:p w14:paraId="434E0288" w14:textId="10951132" w:rsidR="00CF5E02" w:rsidRPr="00C81F31" w:rsidRDefault="003D3639" w:rsidP="002D0B4D">
      <w:pPr>
        <w:pStyle w:val="AbstractGJSD"/>
        <w:spacing w:line="22" w:lineRule="atLeast"/>
        <w:rPr>
          <w:b/>
          <w:bCs/>
        </w:rPr>
      </w:pPr>
      <w:r w:rsidRPr="00C81F31">
        <w:rPr>
          <w:b/>
          <w:bCs/>
          <w:i/>
          <w:iCs/>
        </w:rPr>
        <w:t>Keywords</w:t>
      </w:r>
      <w:r w:rsidR="00203D58">
        <w:rPr>
          <w:b/>
          <w:bCs/>
          <w:i/>
          <w:iCs/>
        </w:rPr>
        <w:t>/key phrases</w:t>
      </w:r>
      <w:r w:rsidRPr="00C81F31">
        <w:rPr>
          <w:b/>
          <w:bCs/>
        </w:rPr>
        <w:t xml:space="preserve">: </w:t>
      </w:r>
      <w:r w:rsidR="00052F53" w:rsidRPr="00C81F31">
        <w:t>min. 3 keywords, max. 6</w:t>
      </w:r>
    </w:p>
    <w:p w14:paraId="1231507B" w14:textId="3AE831A6" w:rsidR="00DE3E99" w:rsidRPr="00C81F31" w:rsidRDefault="001E2D7A" w:rsidP="002D0B4D">
      <w:pPr>
        <w:pStyle w:val="chapterTitleGJSD"/>
        <w:numPr>
          <w:ilvl w:val="0"/>
          <w:numId w:val="32"/>
        </w:numPr>
        <w:spacing w:line="22" w:lineRule="atLeast"/>
      </w:pPr>
      <w:r w:rsidRPr="00C81F31">
        <w:t>Introduction</w:t>
      </w:r>
    </w:p>
    <w:p w14:paraId="1C92D48E" w14:textId="33E7AD06" w:rsidR="00831EFA" w:rsidRPr="00C81F31" w:rsidRDefault="696419EF" w:rsidP="002D0B4D">
      <w:pPr>
        <w:pStyle w:val="bodytextGJSD"/>
        <w:spacing w:line="22" w:lineRule="atLeast"/>
      </w:pPr>
      <w:r>
        <w:t xml:space="preserve">The introduction should briefly place the study in a broad context and highlight </w:t>
      </w:r>
      <w:r w:rsidR="002D0B4D">
        <w:t>its importance</w:t>
      </w:r>
      <w:r>
        <w:t xml:space="preserve">. It should define the purpose of the work and its significance. The current state of the research field should be reviewed carefully, and key publications cited. Please highlight controversial and diverging hypotheses when necessary. Mention the main aim of the work. As far as possible, please keep the introduction comprehensible to generalist readers and scientists from outside </w:t>
      </w:r>
      <w:r w:rsidR="002D0B4D">
        <w:t>your particular research field</w:t>
      </w:r>
      <w:r>
        <w:t>.</w:t>
      </w:r>
    </w:p>
    <w:p w14:paraId="39075E1E" w14:textId="08D03C0A" w:rsidR="002A100D" w:rsidRDefault="002A100D" w:rsidP="002D0B4D">
      <w:pPr>
        <w:pStyle w:val="bodytextGJSD"/>
        <w:spacing w:line="22" w:lineRule="atLeast"/>
      </w:pPr>
      <w:r>
        <w:t>Times New Roman, 12 pt. normal. Spacing: before 0, after 8, line spacing Multiple: 1.</w:t>
      </w:r>
      <w:r w:rsidR="002D0B4D">
        <w:t>1</w:t>
      </w:r>
      <w:r>
        <w:t xml:space="preserve">. </w:t>
      </w:r>
    </w:p>
    <w:p w14:paraId="735648CF" w14:textId="63F72DF5" w:rsidR="00AF67B0" w:rsidRPr="00C81F31" w:rsidRDefault="00AF67B0" w:rsidP="002D0B4D">
      <w:pPr>
        <w:pStyle w:val="bodytextGJSD"/>
        <w:spacing w:line="22" w:lineRule="atLeast"/>
      </w:pPr>
      <w:r w:rsidRPr="00C81F31">
        <w:t>text text text text text text text text text text text text text text text text text text text text text text text text text text text text text text text text text text text text</w:t>
      </w:r>
    </w:p>
    <w:p w14:paraId="573FA656" w14:textId="4480F678" w:rsidR="00900B09" w:rsidRPr="00C81F31" w:rsidRDefault="00AF67B0" w:rsidP="002D0B4D">
      <w:pPr>
        <w:pStyle w:val="bodytextGJSD"/>
        <w:spacing w:line="22" w:lineRule="atLeast"/>
      </w:pPr>
      <w:r w:rsidRPr="00C81F31">
        <w:t>text text text text text text text text text text text text text text text text text text text text text text text text text text text text text text text text text text text text text text</w:t>
      </w:r>
    </w:p>
    <w:p w14:paraId="3FDD241C" w14:textId="5D2A1A30" w:rsidR="00900B09" w:rsidRPr="00C81F31" w:rsidRDefault="00AF67B0" w:rsidP="00B1343B">
      <w:pPr>
        <w:pStyle w:val="numberedlistGJSD"/>
        <w:spacing w:after="160" w:line="22" w:lineRule="atLeast"/>
        <w:ind w:hanging="453"/>
      </w:pPr>
      <w:commentRangeStart w:id="7"/>
      <w:r w:rsidRPr="00C81F31">
        <w:lastRenderedPageBreak/>
        <w:t xml:space="preserve">numbered list text text text text text text text text text text </w:t>
      </w:r>
      <w:bookmarkStart w:id="8" w:name="OLE_LINK1"/>
      <w:bookmarkStart w:id="9" w:name="OLE_LINK2"/>
      <w:r w:rsidRPr="00C81F31">
        <w:t xml:space="preserve">text text text text text text text text text text text text text text text text text text text </w:t>
      </w:r>
      <w:bookmarkEnd w:id="8"/>
      <w:bookmarkEnd w:id="9"/>
      <w:r w:rsidRPr="00C81F31">
        <w:t>text text text text text text text</w:t>
      </w:r>
    </w:p>
    <w:p w14:paraId="437BD1D4" w14:textId="30234121" w:rsidR="00AF67B0" w:rsidRPr="00C81F31" w:rsidRDefault="00AF67B0" w:rsidP="00B1343B">
      <w:pPr>
        <w:pStyle w:val="numberedlistGJSD"/>
        <w:spacing w:after="160" w:line="22" w:lineRule="atLeast"/>
        <w:ind w:hanging="453"/>
      </w:pPr>
      <w:r w:rsidRPr="00C81F31">
        <w:t>text text text text  text text text text text text text text text text text text text text text text text text text text text text text text text text text text text text text text text text</w:t>
      </w:r>
    </w:p>
    <w:p w14:paraId="3919E8D8" w14:textId="410C546B" w:rsidR="00900B09" w:rsidRPr="00C81F31" w:rsidRDefault="00AF67B0" w:rsidP="00B1343B">
      <w:pPr>
        <w:pStyle w:val="numberedlistGJSD"/>
        <w:spacing w:after="160" w:line="22" w:lineRule="atLeast"/>
        <w:ind w:hanging="453"/>
      </w:pPr>
      <w:r w:rsidRPr="00C81F31">
        <w:t>text text text text text text text text text text text text text text text text text text text text text text text text text text text text text text text text text text text text text text</w:t>
      </w:r>
      <w:commentRangeEnd w:id="7"/>
      <w:r w:rsidR="00B1343B">
        <w:rPr>
          <w:rStyle w:val="CommentReference"/>
          <w:rFonts w:cstheme="minorHAnsi"/>
        </w:rPr>
        <w:commentReference w:id="7"/>
      </w:r>
    </w:p>
    <w:p w14:paraId="32067EBC" w14:textId="40CAD541" w:rsidR="00900B09" w:rsidRPr="00C81F31" w:rsidRDefault="00AF67B0" w:rsidP="002D0B4D">
      <w:pPr>
        <w:pStyle w:val="bodytextGJSD"/>
        <w:spacing w:line="22" w:lineRule="atLeast"/>
      </w:pPr>
      <w:r w:rsidRPr="00C81F31">
        <w:t>text text text text</w:t>
      </w:r>
      <w:r w:rsidR="002B589F" w:rsidRPr="00C81F31">
        <w:t xml:space="preserve"> text text text text text text text text text text text text text text text text text text text text</w:t>
      </w:r>
      <w:r w:rsidR="00900B09" w:rsidRPr="00C81F31">
        <w:t>.</w:t>
      </w:r>
    </w:p>
    <w:p w14:paraId="52AD3731" w14:textId="5944C8A0" w:rsidR="00900B09" w:rsidRDefault="001E2D7A" w:rsidP="002D0B4D">
      <w:pPr>
        <w:pStyle w:val="chapterTitleGJSD"/>
        <w:numPr>
          <w:ilvl w:val="0"/>
          <w:numId w:val="32"/>
        </w:numPr>
        <w:spacing w:line="22" w:lineRule="atLeast"/>
      </w:pPr>
      <w:r w:rsidRPr="00C81F31">
        <w:t>Section</w:t>
      </w:r>
      <w:r w:rsidR="00AF67B0" w:rsidRPr="00C81F31">
        <w:t xml:space="preserve"> Title</w:t>
      </w:r>
      <w:r w:rsidR="002A100D">
        <w:t xml:space="preserve"> (Times New Roman, 13 pt. bold.</w:t>
      </w:r>
      <w:r w:rsidR="002A100D" w:rsidRPr="002A100D">
        <w:t xml:space="preserve"> Spacing: before </w:t>
      </w:r>
      <w:r w:rsidR="002A100D">
        <w:t>6</w:t>
      </w:r>
      <w:r w:rsidR="002A100D" w:rsidRPr="002A100D">
        <w:t xml:space="preserve">, after 8, line spacing </w:t>
      </w:r>
      <w:r w:rsidR="002A100D">
        <w:t>Single)</w:t>
      </w:r>
    </w:p>
    <w:p w14:paraId="51A53A3D" w14:textId="700405C6" w:rsidR="000159AB" w:rsidRPr="000159AB" w:rsidRDefault="000159AB" w:rsidP="000159AB">
      <w:pPr>
        <w:pStyle w:val="bodytextGJSD"/>
        <w:spacing w:line="22" w:lineRule="atLeast"/>
      </w:pPr>
      <w:r w:rsidRPr="000159AB">
        <w:t>All headings need to be numbered; use maximum three levels of headings, e.g., 1., 1.1., 1.1.1.  Note that if a 1.1 is used, there must be at least a 1.2.</w:t>
      </w:r>
      <w:r>
        <w:rPr>
          <w:b/>
          <w:bCs/>
        </w:rPr>
        <w:t xml:space="preserve"> </w:t>
      </w:r>
      <w:r w:rsidRPr="00C81F31">
        <w:t xml:space="preserve">The body of the text should be divided into meaningful main sections with individual headings to disclose the essence of the section. The sections can be subdivided into sub-sections. </w:t>
      </w:r>
    </w:p>
    <w:p w14:paraId="35CAB563" w14:textId="504BB74A" w:rsidR="00900B09" w:rsidRPr="00C81F31" w:rsidRDefault="001E2D7A" w:rsidP="002D0B4D">
      <w:pPr>
        <w:pStyle w:val="chaptersub-titleGJSD"/>
        <w:numPr>
          <w:ilvl w:val="1"/>
          <w:numId w:val="32"/>
        </w:numPr>
        <w:spacing w:after="160" w:line="22" w:lineRule="atLeast"/>
      </w:pPr>
      <w:r w:rsidRPr="00C81F31">
        <w:t>Section</w:t>
      </w:r>
      <w:r w:rsidR="00AF67B0" w:rsidRPr="00C81F31">
        <w:t xml:space="preserve"> Subtitle</w:t>
      </w:r>
      <w:r w:rsidR="002A100D">
        <w:t xml:space="preserve"> (</w:t>
      </w:r>
      <w:r w:rsidR="002A100D" w:rsidRPr="002A100D">
        <w:t>Times New Roman, 1</w:t>
      </w:r>
      <w:r w:rsidR="002A100D">
        <w:t>2</w:t>
      </w:r>
      <w:r w:rsidR="002A100D" w:rsidRPr="002A100D">
        <w:t xml:space="preserve"> pt. bold</w:t>
      </w:r>
      <w:r w:rsidR="002A100D">
        <w:t xml:space="preserve">. Spacing: </w:t>
      </w:r>
      <w:r w:rsidR="002A100D" w:rsidRPr="002A100D">
        <w:t xml:space="preserve">before </w:t>
      </w:r>
      <w:r w:rsidR="002A100D">
        <w:t>0</w:t>
      </w:r>
      <w:r w:rsidR="002A100D" w:rsidRPr="002A100D">
        <w:t xml:space="preserve">, after </w:t>
      </w:r>
      <w:r w:rsidR="002A100D">
        <w:t>12</w:t>
      </w:r>
      <w:r w:rsidR="002A100D" w:rsidRPr="002A100D">
        <w:t xml:space="preserve">, </w:t>
      </w:r>
      <w:r w:rsidR="002A100D">
        <w:t>line spacing: single)</w:t>
      </w:r>
    </w:p>
    <w:p w14:paraId="5F470A13" w14:textId="7F2AE395" w:rsidR="00C81F31" w:rsidRDefault="00C81F31" w:rsidP="002D0B4D">
      <w:pPr>
        <w:pStyle w:val="bodytextGJSD"/>
        <w:spacing w:line="22" w:lineRule="atLeast"/>
      </w:pPr>
      <w:r w:rsidRPr="00C81F31">
        <w:t xml:space="preserve">The body of the text should provide a concise and precise description of the </w:t>
      </w:r>
      <w:r w:rsidRPr="005452A9">
        <w:rPr>
          <w:b/>
          <w:bCs/>
        </w:rPr>
        <w:t>methods, results, as well as their interpretation</w:t>
      </w:r>
      <w:r w:rsidRPr="00C81F31">
        <w:t xml:space="preserve">. The results and the findings should be discussed in the broadest context possible. Future research directions and </w:t>
      </w:r>
      <w:r w:rsidR="005452A9" w:rsidRPr="005452A9">
        <w:rPr>
          <w:b/>
          <w:bCs/>
        </w:rPr>
        <w:t>practical</w:t>
      </w:r>
      <w:r w:rsidRPr="005452A9">
        <w:rPr>
          <w:b/>
          <w:bCs/>
        </w:rPr>
        <w:t>/policy implications</w:t>
      </w:r>
      <w:r w:rsidRPr="00C81F31">
        <w:t xml:space="preserve"> </w:t>
      </w:r>
      <w:r w:rsidR="005452A9">
        <w:t>should</w:t>
      </w:r>
      <w:r w:rsidRPr="00C81F31">
        <w:t xml:space="preserve"> also be highlighted.</w:t>
      </w:r>
    </w:p>
    <w:p w14:paraId="372C7FBF" w14:textId="115B0B36" w:rsidR="000D040E" w:rsidRPr="00C81F31" w:rsidRDefault="000D040E" w:rsidP="002D0B4D">
      <w:pPr>
        <w:pStyle w:val="bodytextGJSD"/>
        <w:spacing w:line="22" w:lineRule="atLeast"/>
      </w:pPr>
      <w:r w:rsidRPr="000D040E">
        <w:t xml:space="preserve">Please note that important words can be </w:t>
      </w:r>
      <w:r w:rsidR="00B1343B">
        <w:t>emphasised</w:t>
      </w:r>
      <w:r w:rsidRPr="000D040E">
        <w:t xml:space="preserve"> by </w:t>
      </w:r>
      <w:r w:rsidRPr="000D040E">
        <w:rPr>
          <w:b/>
          <w:bCs/>
        </w:rPr>
        <w:t>using bold</w:t>
      </w:r>
      <w:r w:rsidRPr="000D040E">
        <w:t xml:space="preserve"> </w:t>
      </w:r>
      <w:r>
        <w:t>(not</w:t>
      </w:r>
      <w:r w:rsidRPr="000D040E">
        <w:t xml:space="preserve"> underlining</w:t>
      </w:r>
      <w:r>
        <w:t>)</w:t>
      </w:r>
      <w:r w:rsidRPr="000D040E">
        <w:t>.</w:t>
      </w:r>
    </w:p>
    <w:p w14:paraId="3C9D5575" w14:textId="4099971D" w:rsidR="00900B09" w:rsidRPr="00C81F31" w:rsidRDefault="00AF67B0" w:rsidP="002D0B4D">
      <w:pPr>
        <w:pStyle w:val="bodytextGJSD"/>
        <w:spacing w:line="22" w:lineRule="atLeast"/>
      </w:pPr>
      <w:r w:rsidRPr="00C81F31">
        <w:t>Body text text text text text text text text text text text text text text text text text text text text text text text text text text text text text text text text text text text text</w:t>
      </w:r>
    </w:p>
    <w:p w14:paraId="7AE42FB5" w14:textId="1E2B2982" w:rsidR="00900B09" w:rsidRPr="00C81F31" w:rsidRDefault="00AF67B0" w:rsidP="007175E8">
      <w:pPr>
        <w:pStyle w:val="bulletedlistGJSD"/>
        <w:numPr>
          <w:ilvl w:val="0"/>
          <w:numId w:val="37"/>
        </w:numPr>
        <w:spacing w:after="160" w:line="22" w:lineRule="atLeast"/>
      </w:pPr>
      <w:commentRangeStart w:id="10"/>
      <w:r w:rsidRPr="00C81F31">
        <w:t>bulleted list</w:t>
      </w:r>
      <w:r w:rsidR="00900B09" w:rsidRPr="00C81F31">
        <w:t>.</w:t>
      </w:r>
      <w:r w:rsidRPr="00C81F31">
        <w:t xml:space="preserve"> text text text text text text text text text text text text text text text text text text text text text text text text text text text text text text text text text text</w:t>
      </w:r>
    </w:p>
    <w:p w14:paraId="6D92F996" w14:textId="156AA492" w:rsidR="00324D38" w:rsidRPr="00C81F31" w:rsidRDefault="00AF67B0" w:rsidP="007175E8">
      <w:pPr>
        <w:pStyle w:val="bulletedlistGJSD"/>
        <w:numPr>
          <w:ilvl w:val="0"/>
          <w:numId w:val="37"/>
        </w:numPr>
        <w:spacing w:after="160" w:line="22" w:lineRule="atLeast"/>
      </w:pPr>
      <w:r w:rsidRPr="00C81F31">
        <w:t>bulleted list</w:t>
      </w:r>
      <w:r w:rsidR="00F5373B" w:rsidRPr="00C81F31">
        <w:t>.</w:t>
      </w:r>
      <w:r w:rsidRPr="00C81F31">
        <w:t xml:space="preserve"> text text text text text text text text text text text text text text text text text text text text text text text text text text text text text text text text text text</w:t>
      </w:r>
      <w:commentRangeEnd w:id="10"/>
      <w:r w:rsidR="00B1343B">
        <w:rPr>
          <w:rStyle w:val="CommentReference"/>
          <w:rFonts w:cstheme="minorHAnsi"/>
        </w:rPr>
        <w:commentReference w:id="10"/>
      </w:r>
    </w:p>
    <w:p w14:paraId="2C3929BB" w14:textId="3F192628" w:rsidR="00F5373B" w:rsidRPr="00C81F31" w:rsidRDefault="004326B2" w:rsidP="002D0B4D">
      <w:pPr>
        <w:pStyle w:val="TablecaptionGJSD"/>
        <w:spacing w:after="160" w:line="22" w:lineRule="atLeast"/>
      </w:pPr>
      <w:r w:rsidRPr="00C81F31">
        <w:t xml:space="preserve">Table </w:t>
      </w:r>
      <w:fldSimple w:instr=" SEQ Table \* ARABIC ">
        <w:r w:rsidR="007B2348" w:rsidRPr="00C81F31">
          <w:t>1</w:t>
        </w:r>
      </w:fldSimple>
      <w:bookmarkStart w:id="11" w:name="_Toc497255900"/>
      <w:r w:rsidRPr="00C81F31">
        <w:t>.</w:t>
      </w:r>
      <w:r w:rsidR="00AF67B0" w:rsidRPr="00C81F31">
        <w:t xml:space="preserve"> </w:t>
      </w:r>
      <w:bookmarkEnd w:id="11"/>
      <w:r w:rsidR="00AF67B0" w:rsidRPr="00C81F31">
        <w:t>table caption</w:t>
      </w:r>
    </w:p>
    <w:tbl>
      <w:tblPr>
        <w:tblStyle w:val="TableGrid"/>
        <w:tblW w:w="0" w:type="auto"/>
        <w:tblLook w:val="04A0" w:firstRow="1" w:lastRow="0" w:firstColumn="1" w:lastColumn="0" w:noHBand="0" w:noVBand="1"/>
      </w:tblPr>
      <w:tblGrid>
        <w:gridCol w:w="3963"/>
        <w:gridCol w:w="5097"/>
      </w:tblGrid>
      <w:tr w:rsidR="00F5373B" w:rsidRPr="00C81F31" w14:paraId="61B21524" w14:textId="77777777" w:rsidTr="00A13809">
        <w:trPr>
          <w:trHeight w:val="340"/>
        </w:trPr>
        <w:tc>
          <w:tcPr>
            <w:tcW w:w="3964" w:type="dxa"/>
            <w:vAlign w:val="center"/>
          </w:tcPr>
          <w:p w14:paraId="2802B7E3" w14:textId="7F747DF8" w:rsidR="00F5373B" w:rsidRPr="00C81F31" w:rsidRDefault="00AF67B0" w:rsidP="00DD663A">
            <w:pPr>
              <w:spacing w:after="160" w:line="22" w:lineRule="atLeast"/>
              <w:jc w:val="center"/>
              <w:rPr>
                <w:rFonts w:cs="Times New Roman"/>
                <w:b/>
                <w:bCs/>
              </w:rPr>
            </w:pPr>
            <w:commentRangeStart w:id="12"/>
            <w:r w:rsidRPr="00C81F31">
              <w:rPr>
                <w:rFonts w:cs="Times New Roman"/>
                <w:b/>
                <w:bCs/>
              </w:rPr>
              <w:t>Table head</w:t>
            </w:r>
          </w:p>
        </w:tc>
        <w:tc>
          <w:tcPr>
            <w:tcW w:w="5098" w:type="dxa"/>
            <w:vAlign w:val="center"/>
          </w:tcPr>
          <w:p w14:paraId="0B5547D9" w14:textId="2C181DDA" w:rsidR="00F5373B" w:rsidRPr="00C81F31" w:rsidRDefault="00AF67B0" w:rsidP="00DD663A">
            <w:pPr>
              <w:spacing w:after="160" w:line="22" w:lineRule="atLeast"/>
              <w:jc w:val="center"/>
              <w:rPr>
                <w:rFonts w:cs="Times New Roman"/>
                <w:b/>
                <w:bCs/>
              </w:rPr>
            </w:pPr>
            <w:r w:rsidRPr="00C81F31">
              <w:rPr>
                <w:rFonts w:cs="Times New Roman"/>
                <w:b/>
                <w:bCs/>
              </w:rPr>
              <w:t>Table Column Head</w:t>
            </w:r>
          </w:p>
        </w:tc>
      </w:tr>
      <w:tr w:rsidR="00F5373B" w:rsidRPr="00C81F31" w14:paraId="504C9467" w14:textId="77777777" w:rsidTr="00A13809">
        <w:trPr>
          <w:trHeight w:val="340"/>
        </w:trPr>
        <w:tc>
          <w:tcPr>
            <w:tcW w:w="3964" w:type="dxa"/>
            <w:vAlign w:val="center"/>
          </w:tcPr>
          <w:p w14:paraId="07E1E098" w14:textId="5556F2FC" w:rsidR="00F5373B" w:rsidRPr="00C81F31" w:rsidRDefault="00AF67B0" w:rsidP="002D0B4D">
            <w:pPr>
              <w:spacing w:after="160" w:line="22" w:lineRule="atLeast"/>
              <w:rPr>
                <w:rFonts w:cs="Times New Roman"/>
              </w:rPr>
            </w:pPr>
            <w:r w:rsidRPr="00C81F31">
              <w:rPr>
                <w:rFonts w:cs="Times New Roman"/>
              </w:rPr>
              <w:t>copy</w:t>
            </w:r>
          </w:p>
        </w:tc>
        <w:tc>
          <w:tcPr>
            <w:tcW w:w="5098" w:type="dxa"/>
            <w:vAlign w:val="center"/>
          </w:tcPr>
          <w:p w14:paraId="7F71EAE0" w14:textId="4717E02A" w:rsidR="00F5373B" w:rsidRPr="00C81F31" w:rsidRDefault="00AF67B0" w:rsidP="002D0B4D">
            <w:pPr>
              <w:spacing w:after="160" w:line="22" w:lineRule="atLeast"/>
              <w:rPr>
                <w:rFonts w:cs="Times New Roman"/>
              </w:rPr>
            </w:pPr>
            <w:r w:rsidRPr="00C81F31">
              <w:rPr>
                <w:rFonts w:cs="Times New Roman"/>
              </w:rPr>
              <w:t>more table copy</w:t>
            </w:r>
          </w:p>
        </w:tc>
      </w:tr>
      <w:tr w:rsidR="00F5373B" w:rsidRPr="00C81F31" w14:paraId="4EC80380" w14:textId="77777777" w:rsidTr="00A13809">
        <w:trPr>
          <w:trHeight w:val="340"/>
        </w:trPr>
        <w:tc>
          <w:tcPr>
            <w:tcW w:w="3964" w:type="dxa"/>
            <w:vAlign w:val="center"/>
          </w:tcPr>
          <w:p w14:paraId="24E6052B" w14:textId="06EEA1B3" w:rsidR="00F5373B" w:rsidRPr="00C81F31" w:rsidRDefault="00AF67B0" w:rsidP="002D0B4D">
            <w:pPr>
              <w:spacing w:after="160" w:line="22" w:lineRule="atLeast"/>
              <w:rPr>
                <w:rFonts w:cs="Times New Roman"/>
              </w:rPr>
            </w:pPr>
            <w:r w:rsidRPr="00C81F31">
              <w:rPr>
                <w:rFonts w:cs="Times New Roman"/>
              </w:rPr>
              <w:t>copy</w:t>
            </w:r>
          </w:p>
        </w:tc>
        <w:tc>
          <w:tcPr>
            <w:tcW w:w="5098" w:type="dxa"/>
            <w:vAlign w:val="center"/>
          </w:tcPr>
          <w:p w14:paraId="2760FC9E" w14:textId="636C674F" w:rsidR="00F5373B" w:rsidRPr="00C81F31" w:rsidRDefault="00AF67B0" w:rsidP="002D0B4D">
            <w:pPr>
              <w:spacing w:after="160" w:line="22" w:lineRule="atLeast"/>
              <w:rPr>
                <w:rFonts w:cs="Times New Roman"/>
              </w:rPr>
            </w:pPr>
            <w:r w:rsidRPr="00C81F31">
              <w:rPr>
                <w:rFonts w:cs="Times New Roman"/>
              </w:rPr>
              <w:t>more table copy</w:t>
            </w:r>
            <w:commentRangeEnd w:id="12"/>
            <w:r w:rsidR="002D0B4D">
              <w:rPr>
                <w:rStyle w:val="CommentReference"/>
              </w:rPr>
              <w:commentReference w:id="12"/>
            </w:r>
          </w:p>
        </w:tc>
      </w:tr>
    </w:tbl>
    <w:p w14:paraId="1B7E190E" w14:textId="3FB2EE30" w:rsidR="00F5373B" w:rsidRPr="00C81F31" w:rsidRDefault="00324D38" w:rsidP="002D0B4D">
      <w:pPr>
        <w:pStyle w:val="table-figurefootnoteGJSD"/>
        <w:spacing w:after="160" w:line="22" w:lineRule="atLeast"/>
      </w:pPr>
      <w:r w:rsidRPr="00C81F31">
        <w:t>Source: own compilation/calculations, based on Ref., Y</w:t>
      </w:r>
      <w:r w:rsidR="00130318">
        <w:t>ear</w:t>
      </w:r>
      <w:r w:rsidRPr="00C81F31">
        <w:t>, p. X</w:t>
      </w:r>
    </w:p>
    <w:p w14:paraId="55F63DB5" w14:textId="373838ED" w:rsidR="00C81F31" w:rsidRPr="00C81F31" w:rsidRDefault="6467AB76" w:rsidP="002D0B4D">
      <w:pPr>
        <w:pStyle w:val="bodytextGJSD"/>
        <w:spacing w:line="22" w:lineRule="atLeast"/>
      </w:pPr>
      <w:bookmarkStart w:id="13" w:name="_Toc497255685"/>
      <w:r>
        <w:t>All illustrations, figures and tables</w:t>
      </w:r>
      <w:r w:rsidRPr="6467AB76">
        <w:rPr>
          <w:rFonts w:eastAsiaTheme="minorEastAsia"/>
          <w:lang w:val="en-US"/>
        </w:rPr>
        <w:t xml:space="preserve"> are numbered and </w:t>
      </w:r>
      <w:r w:rsidRPr="6467AB76">
        <w:rPr>
          <w:rFonts w:eastAsiaTheme="minorEastAsia"/>
        </w:rPr>
        <w:t>are place</w:t>
      </w:r>
      <w:r>
        <w:t>d within the text at the appropriate points. High-resolution figures (images, diagrams or graphs) can be uploaded as separate files during the submission process to ensure quality integrity. All figures and tables should be cited in the main text as Figure 1, Table 1, etc.</w:t>
      </w:r>
    </w:p>
    <w:p w14:paraId="1DCE40AA" w14:textId="07830F28" w:rsidR="000C3728" w:rsidRPr="00C81F31" w:rsidRDefault="00A13809" w:rsidP="002D0B4D">
      <w:pPr>
        <w:pStyle w:val="FigurecaptionGJSD"/>
        <w:spacing w:after="160" w:line="22" w:lineRule="atLeast"/>
      </w:pPr>
      <w:r w:rsidRPr="00C81F31">
        <w:lastRenderedPageBreak/>
        <w:t xml:space="preserve">Figure </w:t>
      </w:r>
      <w:fldSimple w:instr=" SEQ Figure \* ARABIC ">
        <w:r w:rsidR="001544F8" w:rsidRPr="00C81F31">
          <w:t>1</w:t>
        </w:r>
      </w:fldSimple>
      <w:r w:rsidRPr="00C81F31">
        <w:t>.</w:t>
      </w:r>
      <w:r w:rsidR="000C3728" w:rsidRPr="00C81F31">
        <w:t xml:space="preserve"> </w:t>
      </w:r>
      <w:bookmarkEnd w:id="13"/>
      <w:r w:rsidR="00AF67B0" w:rsidRPr="00C81F31">
        <w:rPr>
          <w:bCs w:val="0"/>
        </w:rPr>
        <w:t>Figure caption</w:t>
      </w:r>
    </w:p>
    <w:p w14:paraId="79DA6939" w14:textId="799B0441" w:rsidR="00DD663A" w:rsidRDefault="00DD663A" w:rsidP="002D0B4D">
      <w:pPr>
        <w:spacing w:line="22" w:lineRule="atLeast"/>
        <w:jc w:val="center"/>
        <w:rPr>
          <w:noProof/>
        </w:rPr>
      </w:pPr>
      <w:r>
        <w:rPr>
          <w:noProof/>
        </w:rPr>
        <w:drawing>
          <wp:inline distT="0" distB="0" distL="0" distR="0" wp14:anchorId="4AFF1EDC" wp14:editId="4D25997A">
            <wp:extent cx="1874478" cy="2590188"/>
            <wp:effectExtent l="0" t="0" r="0" b="635"/>
            <wp:docPr id="111860515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8605156" name="Picture 1" descr="A screenshot of a computer&#10;&#10;Description automatically generated"/>
                    <pic:cNvPicPr/>
                  </pic:nvPicPr>
                  <pic:blipFill rotWithShape="1">
                    <a:blip r:embed="rId11"/>
                    <a:srcRect l="48027" t="43748" r="37419" b="20501"/>
                    <a:stretch/>
                  </pic:blipFill>
                  <pic:spPr bwMode="auto">
                    <a:xfrm>
                      <a:off x="0" y="0"/>
                      <a:ext cx="1886423" cy="2606694"/>
                    </a:xfrm>
                    <a:prstGeom prst="rect">
                      <a:avLst/>
                    </a:prstGeom>
                    <a:ln>
                      <a:noFill/>
                    </a:ln>
                    <a:extLst>
                      <a:ext uri="{53640926-AAD7-44D8-BBD7-CCE9431645EC}">
                        <a14:shadowObscured xmlns:a14="http://schemas.microsoft.com/office/drawing/2010/main"/>
                      </a:ext>
                    </a:extLst>
                  </pic:spPr>
                </pic:pic>
              </a:graphicData>
            </a:graphic>
          </wp:inline>
        </w:drawing>
      </w:r>
    </w:p>
    <w:p w14:paraId="0B8E45AF" w14:textId="75EF569B" w:rsidR="00A13809" w:rsidRPr="00C81F31" w:rsidRDefault="00B1343B" w:rsidP="002D0B4D">
      <w:pPr>
        <w:spacing w:line="22" w:lineRule="atLeast"/>
        <w:jc w:val="center"/>
      </w:pPr>
      <w:commentRangeStart w:id="14"/>
      <w:commentRangeEnd w:id="14"/>
      <w:r>
        <w:rPr>
          <w:rStyle w:val="CommentReference"/>
        </w:rPr>
        <w:commentReference w:id="14"/>
      </w:r>
    </w:p>
    <w:p w14:paraId="430ED08E" w14:textId="5CB4F36F" w:rsidR="00324D38" w:rsidRPr="00C81F31" w:rsidRDefault="00324D38" w:rsidP="002D0B4D">
      <w:pPr>
        <w:pStyle w:val="table-figurefootnoteGJSD"/>
        <w:spacing w:after="160" w:line="22" w:lineRule="atLeast"/>
      </w:pPr>
      <w:r w:rsidRPr="00C81F31">
        <w:t>Source: Reference, Y</w:t>
      </w:r>
      <w:bookmarkStart w:id="15" w:name="_Toc54120444"/>
      <w:r w:rsidR="00130318">
        <w:t>ear</w:t>
      </w:r>
    </w:p>
    <w:p w14:paraId="78FFD2FF" w14:textId="5982BF2C" w:rsidR="000C3728" w:rsidRPr="00C81F31" w:rsidRDefault="000C3728" w:rsidP="002D0B4D">
      <w:pPr>
        <w:pStyle w:val="chaptersub-subtitleGJSD"/>
        <w:spacing w:after="160" w:line="22" w:lineRule="atLeast"/>
      </w:pPr>
      <w:r w:rsidRPr="00C81F31">
        <w:t xml:space="preserve">2.3.1. </w:t>
      </w:r>
      <w:bookmarkEnd w:id="15"/>
      <w:r w:rsidR="00AF67B0" w:rsidRPr="00C81F31">
        <w:t>Chapter sub-sub title</w:t>
      </w:r>
      <w:r w:rsidR="002D0B4D">
        <w:t xml:space="preserve"> (Times New Roman, Font size: 12pt. Italicised)</w:t>
      </w:r>
    </w:p>
    <w:p w14:paraId="094E6831" w14:textId="7E8ADFB6" w:rsidR="000C3728" w:rsidRPr="00C81F31" w:rsidRDefault="00AF67B0" w:rsidP="002D0B4D">
      <w:pPr>
        <w:pStyle w:val="bodytextGJSD"/>
        <w:spacing w:line="22" w:lineRule="atLeast"/>
      </w:pPr>
      <w:r w:rsidRPr="00C81F31">
        <w:t>text text text text text text text text text text text text text text text text text text text text text text text text text text text text text text text text text text</w:t>
      </w:r>
      <w:r w:rsidR="000C3728" w:rsidRPr="00C81F31">
        <w:t>.</w:t>
      </w:r>
    </w:p>
    <w:p w14:paraId="30B5437A" w14:textId="7E8FC1A4" w:rsidR="00324D38" w:rsidRDefault="005452A9" w:rsidP="00B1343B">
      <w:pPr>
        <w:pStyle w:val="chaptersub-subtitleGJSD"/>
      </w:pPr>
      <w:r w:rsidRPr="005452A9">
        <w:t>2.3.2. How to use the Styles in the Article Template</w:t>
      </w:r>
    </w:p>
    <w:p w14:paraId="5196666B" w14:textId="21197F0A" w:rsidR="00C96D32" w:rsidRDefault="005452A9" w:rsidP="002D0B4D">
      <w:pPr>
        <w:pStyle w:val="bodytextGJSD"/>
        <w:spacing w:line="22" w:lineRule="atLeast"/>
        <w:rPr>
          <w:bCs/>
          <w:iCs/>
        </w:rPr>
      </w:pPr>
      <w:r w:rsidRPr="00C3624B">
        <w:rPr>
          <w:b/>
          <w:iCs/>
        </w:rPr>
        <w:t xml:space="preserve">Please refer to Figure 2. </w:t>
      </w:r>
      <w:r w:rsidRPr="005452A9">
        <w:rPr>
          <w:bCs/>
          <w:iCs/>
        </w:rPr>
        <w:t xml:space="preserve">for the specific styles used in GJSD. These styles include the formatting for author names, body text, figure captions, and more. </w:t>
      </w:r>
      <w:r w:rsidRPr="00C3624B">
        <w:rPr>
          <w:b/>
          <w:iCs/>
        </w:rPr>
        <w:t>It is important to adhere to these styles when formatting your paper</w:t>
      </w:r>
      <w:r w:rsidRPr="005452A9">
        <w:rPr>
          <w:bCs/>
          <w:iCs/>
        </w:rPr>
        <w:t xml:space="preserve">. Please make sure </w:t>
      </w:r>
      <w:r w:rsidR="00B1343B" w:rsidRPr="00B1343B">
        <w:rPr>
          <w:bCs/>
          <w:iCs/>
        </w:rPr>
        <w:t>to follow all provided formatting instructions carefully</w:t>
      </w:r>
      <w:r w:rsidRPr="005452A9">
        <w:rPr>
          <w:bCs/>
          <w:iCs/>
        </w:rPr>
        <w:t>.</w:t>
      </w:r>
    </w:p>
    <w:p w14:paraId="06522DD2" w14:textId="77777777" w:rsidR="009F658A" w:rsidRDefault="009F658A" w:rsidP="009F658A">
      <w:pPr>
        <w:pStyle w:val="table-figurefootnoteGJSD"/>
        <w:spacing w:after="160" w:line="22" w:lineRule="atLeast"/>
        <w:jc w:val="both"/>
        <w:rPr>
          <w:rFonts w:eastAsiaTheme="minorHAnsi"/>
          <w:sz w:val="24"/>
          <w:szCs w:val="24"/>
          <w:lang w:eastAsia="en-US"/>
        </w:rPr>
      </w:pPr>
      <w:r w:rsidRPr="009643A6">
        <w:rPr>
          <w:rFonts w:eastAsiaTheme="minorHAnsi"/>
          <w:sz w:val="24"/>
          <w:szCs w:val="24"/>
          <w:lang w:eastAsia="en-US"/>
        </w:rPr>
        <w:t>Make sure you use the different Styles as indicated in this template</w:t>
      </w:r>
      <w:r>
        <w:rPr>
          <w:rFonts w:eastAsiaTheme="minorHAnsi"/>
          <w:sz w:val="24"/>
          <w:szCs w:val="24"/>
          <w:lang w:eastAsia="en-US"/>
        </w:rPr>
        <w:t xml:space="preserve">. </w:t>
      </w:r>
      <w:r w:rsidRPr="00C3624B">
        <w:rPr>
          <w:rFonts w:eastAsiaTheme="minorHAnsi"/>
          <w:sz w:val="24"/>
          <w:szCs w:val="24"/>
          <w:lang w:eastAsia="en-US"/>
        </w:rPr>
        <w:t>Styles</w:t>
      </w:r>
      <w:r w:rsidRPr="009643A6">
        <w:rPr>
          <w:rFonts w:eastAsiaTheme="minorHAnsi"/>
          <w:sz w:val="24"/>
          <w:szCs w:val="24"/>
          <w:lang w:eastAsia="en-US"/>
        </w:rPr>
        <w:t xml:space="preserve"> are pre-defined formatting options within Microsoft Word that allow you to easily apply consistent formatting throughout your document. Specific styles are designated for different elements like headings, body text, references, and more.</w:t>
      </w:r>
      <w:r>
        <w:rPr>
          <w:rFonts w:eastAsiaTheme="minorHAnsi"/>
          <w:sz w:val="24"/>
          <w:szCs w:val="24"/>
          <w:lang w:eastAsia="en-US"/>
        </w:rPr>
        <w:t xml:space="preserve"> We </w:t>
      </w:r>
      <w:r w:rsidRPr="009643A6">
        <w:rPr>
          <w:rFonts w:eastAsiaTheme="minorHAnsi"/>
          <w:sz w:val="24"/>
          <w:szCs w:val="24"/>
          <w:lang w:eastAsia="en-US"/>
        </w:rPr>
        <w:t xml:space="preserve">pre-set the styles for </w:t>
      </w:r>
      <w:r>
        <w:rPr>
          <w:rFonts w:eastAsiaTheme="minorHAnsi"/>
          <w:sz w:val="24"/>
          <w:szCs w:val="24"/>
          <w:lang w:eastAsia="en-US"/>
        </w:rPr>
        <w:t>you</w:t>
      </w:r>
      <w:r w:rsidRPr="009643A6">
        <w:rPr>
          <w:rFonts w:eastAsiaTheme="minorHAnsi"/>
          <w:sz w:val="24"/>
          <w:szCs w:val="24"/>
          <w:lang w:eastAsia="en-US"/>
        </w:rPr>
        <w:t>,</w:t>
      </w:r>
      <w:r>
        <w:rPr>
          <w:rFonts w:eastAsiaTheme="minorHAnsi"/>
          <w:sz w:val="24"/>
          <w:szCs w:val="24"/>
          <w:lang w:eastAsia="en-US"/>
        </w:rPr>
        <w:t xml:space="preserve"> please do not use any other Styles (see Figure 2.).</w:t>
      </w:r>
    </w:p>
    <w:p w14:paraId="276E673C" w14:textId="7810EE7C" w:rsidR="009F658A" w:rsidRPr="00147628" w:rsidRDefault="009F658A" w:rsidP="009F658A">
      <w:pPr>
        <w:pStyle w:val="table-figurefootnoteGJSD"/>
        <w:spacing w:after="160" w:line="22" w:lineRule="atLeast"/>
        <w:jc w:val="both"/>
        <w:rPr>
          <w:rFonts w:eastAsiaTheme="minorHAnsi"/>
          <w:b/>
          <w:bCs/>
          <w:sz w:val="24"/>
          <w:szCs w:val="24"/>
          <w:lang w:eastAsia="en-US"/>
        </w:rPr>
      </w:pPr>
      <w:r w:rsidRPr="00147628">
        <w:rPr>
          <w:rFonts w:eastAsiaTheme="minorHAnsi"/>
          <w:sz w:val="24"/>
          <w:szCs w:val="24"/>
          <w:lang w:eastAsia="en-US"/>
        </w:rPr>
        <w:t xml:space="preserve">Look for the "Styles" pane on the right-hand side of your Word document. If you don't see it, you can activate it by clicking on the small arrow in the bottom right corner of the "Paragraph" section on the Home tab. This will expand the </w:t>
      </w:r>
      <w:r w:rsidRPr="00147628">
        <w:rPr>
          <w:rFonts w:eastAsiaTheme="minorHAnsi"/>
          <w:b/>
          <w:bCs/>
          <w:sz w:val="24"/>
          <w:szCs w:val="24"/>
          <w:lang w:eastAsia="en-US"/>
        </w:rPr>
        <w:t>Styles pane</w:t>
      </w:r>
      <w:r w:rsidRPr="00147628">
        <w:rPr>
          <w:rFonts w:eastAsiaTheme="minorHAnsi"/>
          <w:sz w:val="24"/>
          <w:szCs w:val="24"/>
          <w:lang w:eastAsia="en-US"/>
        </w:rPr>
        <w:t xml:space="preserve"> (see Fig. 2). You'll see a list of styles available in this document. These include "Chapter title GJSD," "Declaration statement GJSD," "Body Text," "Figure Caption GJSD," "Reference," and others. </w:t>
      </w:r>
      <w:r w:rsidRPr="00147628">
        <w:rPr>
          <w:rFonts w:eastAsiaTheme="minorHAnsi"/>
          <w:b/>
          <w:bCs/>
          <w:sz w:val="24"/>
          <w:szCs w:val="24"/>
          <w:lang w:eastAsia="en-US"/>
        </w:rPr>
        <w:t xml:space="preserve">Highlight </w:t>
      </w:r>
      <w:r w:rsidRPr="00147628">
        <w:rPr>
          <w:rFonts w:eastAsiaTheme="minorHAnsi"/>
          <w:sz w:val="24"/>
          <w:szCs w:val="24"/>
          <w:lang w:eastAsia="en-US"/>
        </w:rPr>
        <w:t xml:space="preserve">the text you want to format, then </w:t>
      </w:r>
      <w:r w:rsidRPr="00147628">
        <w:rPr>
          <w:rFonts w:eastAsiaTheme="minorHAnsi"/>
          <w:b/>
          <w:bCs/>
          <w:sz w:val="24"/>
          <w:szCs w:val="24"/>
          <w:lang w:eastAsia="en-US"/>
        </w:rPr>
        <w:t>click on the desired style</w:t>
      </w:r>
      <w:r w:rsidRPr="00147628">
        <w:rPr>
          <w:rFonts w:eastAsiaTheme="minorHAnsi"/>
          <w:sz w:val="24"/>
          <w:szCs w:val="24"/>
          <w:lang w:eastAsia="en-US"/>
        </w:rPr>
        <w:t xml:space="preserve"> in the Styles pane. Once you've applied a style to a particular type of text (e.g., "Heading 1" for all main titles), Word will automatically format any subsequent text you add using the same style. This helps ensure consistency throughout your manuscript. </w:t>
      </w:r>
      <w:r w:rsidRPr="00147628">
        <w:rPr>
          <w:rFonts w:eastAsiaTheme="minorHAnsi"/>
          <w:b/>
          <w:bCs/>
          <w:sz w:val="24"/>
          <w:szCs w:val="24"/>
          <w:lang w:eastAsia="en-US"/>
        </w:rPr>
        <w:t>Stick with the pre-set styles provided by the journal for consistency.</w:t>
      </w:r>
    </w:p>
    <w:p w14:paraId="7056FEDB" w14:textId="41883F5D" w:rsidR="005452A9" w:rsidRDefault="005452A9" w:rsidP="002D0B4D">
      <w:pPr>
        <w:pStyle w:val="FigurecaptionGJSD"/>
        <w:spacing w:after="160" w:line="22" w:lineRule="atLeast"/>
      </w:pPr>
      <w:r w:rsidRPr="00C81F31">
        <w:lastRenderedPageBreak/>
        <w:t xml:space="preserve">Figure </w:t>
      </w:r>
      <w:r>
        <w:t>2.</w:t>
      </w:r>
      <w:r w:rsidRPr="00C81F31">
        <w:t xml:space="preserve"> </w:t>
      </w:r>
      <w:r w:rsidR="00C96D32">
        <w:t>Using GJSD Styles</w:t>
      </w:r>
    </w:p>
    <w:p w14:paraId="0610161A" w14:textId="0EB2F420" w:rsidR="005452A9" w:rsidRDefault="002D0B4D" w:rsidP="002D0B4D">
      <w:pPr>
        <w:pStyle w:val="bodytextGJSD"/>
        <w:spacing w:line="22" w:lineRule="atLeast"/>
        <w:jc w:val="center"/>
      </w:pPr>
      <w:r>
        <w:rPr>
          <w:noProof/>
        </w:rPr>
        <w:drawing>
          <wp:inline distT="0" distB="0" distL="0" distR="0" wp14:anchorId="2000CD45" wp14:editId="740B40EA">
            <wp:extent cx="3111500" cy="494086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126560" cy="4964776"/>
                    </a:xfrm>
                    <a:prstGeom prst="rect">
                      <a:avLst/>
                    </a:prstGeom>
                  </pic:spPr>
                </pic:pic>
              </a:graphicData>
            </a:graphic>
          </wp:inline>
        </w:drawing>
      </w:r>
    </w:p>
    <w:p w14:paraId="066A27B8" w14:textId="7423CC52" w:rsidR="009643A6" w:rsidRPr="009F658A" w:rsidRDefault="005452A9" w:rsidP="009F658A">
      <w:pPr>
        <w:pStyle w:val="table-figurefootnoteGJSD"/>
        <w:spacing w:after="160" w:line="22" w:lineRule="atLeast"/>
      </w:pPr>
      <w:r w:rsidRPr="00C81F31">
        <w:t>Source: Reference, Y</w:t>
      </w:r>
      <w:r w:rsidR="00130318">
        <w:t>ear</w:t>
      </w:r>
    </w:p>
    <w:p w14:paraId="5B307519" w14:textId="46C95293" w:rsidR="0058511F" w:rsidRPr="00C81F31" w:rsidRDefault="0058511F" w:rsidP="002D0B4D">
      <w:pPr>
        <w:pStyle w:val="chapterTitleGJSD"/>
        <w:numPr>
          <w:ilvl w:val="0"/>
          <w:numId w:val="32"/>
        </w:numPr>
        <w:spacing w:line="22" w:lineRule="atLeast"/>
      </w:pPr>
      <w:bookmarkStart w:id="16" w:name="_Toc54120454"/>
      <w:commentRangeStart w:id="17"/>
      <w:r w:rsidRPr="00C81F31">
        <w:t>Conclusion</w:t>
      </w:r>
      <w:bookmarkEnd w:id="16"/>
      <w:commentRangeEnd w:id="17"/>
      <w:r w:rsidR="00882C19">
        <w:rPr>
          <w:rStyle w:val="CommentReference"/>
          <w:rFonts w:cstheme="minorHAnsi"/>
          <w:b w:val="0"/>
          <w:bCs w:val="0"/>
        </w:rPr>
        <w:commentReference w:id="17"/>
      </w:r>
      <w:r w:rsidR="00882C19">
        <w:t xml:space="preserve">  </w:t>
      </w:r>
    </w:p>
    <w:p w14:paraId="157D4213" w14:textId="77777777" w:rsidR="00B83A95" w:rsidRDefault="00C81F31" w:rsidP="002D0B4D">
      <w:pPr>
        <w:pStyle w:val="bodytextGJSD"/>
        <w:spacing w:line="22" w:lineRule="atLeast"/>
      </w:pPr>
      <w:r w:rsidRPr="00C81F31">
        <w:t>Every paper should contain a Conclusions</w:t>
      </w:r>
      <w:r w:rsidRPr="00C81F31">
        <w:rPr>
          <w:b/>
          <w:bCs/>
        </w:rPr>
        <w:t xml:space="preserve"> </w:t>
      </w:r>
      <w:r w:rsidRPr="00C81F31">
        <w:t>chapter</w:t>
      </w:r>
      <w:r w:rsidR="00B1343B">
        <w:t>, a</w:t>
      </w:r>
      <w:r w:rsidRPr="00C81F31">
        <w:t xml:space="preserve"> brief summary of the </w:t>
      </w:r>
      <w:r w:rsidR="00B1343B">
        <w:t>study’s main aim,</w:t>
      </w:r>
      <w:r w:rsidRPr="00C81F31">
        <w:t xml:space="preserve"> results </w:t>
      </w:r>
      <w:r w:rsidRPr="00B83A95">
        <w:rPr>
          <w:b/>
          <w:bCs/>
        </w:rPr>
        <w:t xml:space="preserve">and </w:t>
      </w:r>
      <w:r w:rsidR="00B83A95">
        <w:rPr>
          <w:b/>
          <w:bCs/>
        </w:rPr>
        <w:t xml:space="preserve">practical </w:t>
      </w:r>
      <w:r w:rsidRPr="00B83A95">
        <w:rPr>
          <w:b/>
          <w:bCs/>
        </w:rPr>
        <w:t>implications</w:t>
      </w:r>
      <w:r w:rsidRPr="00C81F31">
        <w:t xml:space="preserve"> to </w:t>
      </w:r>
      <w:r w:rsidR="00B1343B">
        <w:t>recontextualise</w:t>
      </w:r>
      <w:r w:rsidRPr="00C81F31">
        <w:t xml:space="preserve"> the research for the reader. </w:t>
      </w:r>
    </w:p>
    <w:p w14:paraId="33340835" w14:textId="4C175216" w:rsidR="00454D1A" w:rsidRDefault="00B83A95" w:rsidP="002D0B4D">
      <w:pPr>
        <w:pStyle w:val="bodytextGJSD"/>
        <w:spacing w:line="22" w:lineRule="atLeast"/>
      </w:pPr>
      <w:r w:rsidRPr="00B83A95">
        <w:t xml:space="preserve">The </w:t>
      </w:r>
      <w:r w:rsidRPr="00B83A95">
        <w:rPr>
          <w:b/>
          <w:bCs/>
        </w:rPr>
        <w:t>implication section</w:t>
      </w:r>
      <w:r w:rsidRPr="00B83A95">
        <w:t xml:space="preserve"> can include a paragraph or two that asserts the </w:t>
      </w:r>
      <w:r w:rsidRPr="00B83A95">
        <w:rPr>
          <w:b/>
          <w:bCs/>
        </w:rPr>
        <w:t>practical or managerial</w:t>
      </w:r>
      <w:r w:rsidRPr="00B83A95">
        <w:t xml:space="preserve"> implications and links it to the study findings.</w:t>
      </w:r>
      <w:r>
        <w:t xml:space="preserve"> </w:t>
      </w:r>
      <w:r w:rsidRPr="00B83A95">
        <w:t>Practical implications are potential values of the study with practical outcomes</w:t>
      </w:r>
      <w:r>
        <w:t xml:space="preserve"> or how </w:t>
      </w:r>
      <w:r w:rsidRPr="00B83A95">
        <w:rPr>
          <w:b/>
          <w:bCs/>
        </w:rPr>
        <w:t>practitioners</w:t>
      </w:r>
      <w:r>
        <w:t xml:space="preserve"> or </w:t>
      </w:r>
      <w:r w:rsidRPr="00B83A95">
        <w:rPr>
          <w:b/>
          <w:bCs/>
        </w:rPr>
        <w:t>policymakers</w:t>
      </w:r>
      <w:r>
        <w:t xml:space="preserve"> can benefit from your results. Always </w:t>
      </w:r>
      <w:r w:rsidRPr="00B83A95">
        <w:t xml:space="preserve">explain </w:t>
      </w:r>
      <w:r w:rsidRPr="00B83A95">
        <w:rPr>
          <w:b/>
          <w:bCs/>
        </w:rPr>
        <w:t>how your findings can help them</w:t>
      </w:r>
      <w:r w:rsidR="00882C19">
        <w:t xml:space="preserve"> and</w:t>
      </w:r>
      <w:r>
        <w:t xml:space="preserve"> </w:t>
      </w:r>
      <w:r w:rsidR="00882C19" w:rsidRPr="00882C19">
        <w:t>the broad impact on the relevant industries</w:t>
      </w:r>
      <w:r w:rsidR="00882C19">
        <w:t xml:space="preserve"> or on society.</w:t>
      </w:r>
    </w:p>
    <w:p w14:paraId="1040B3A8" w14:textId="77777777" w:rsidR="008A2561" w:rsidRDefault="008A2561" w:rsidP="008A2561">
      <w:pPr>
        <w:pStyle w:val="bodytextGJSD"/>
        <w:spacing w:line="22" w:lineRule="atLeast"/>
      </w:pPr>
      <w:r>
        <w:t xml:space="preserve">The GJSD accepts papers that include </w:t>
      </w:r>
      <w:commentRangeStart w:id="18"/>
      <w:r w:rsidRPr="008A2561">
        <w:rPr>
          <w:b/>
          <w:bCs/>
        </w:rPr>
        <w:t>reflexivity</w:t>
      </w:r>
      <w:commentRangeEnd w:id="18"/>
      <w:r>
        <w:rPr>
          <w:rStyle w:val="CommentReference"/>
          <w:rFonts w:cstheme="minorHAnsi"/>
        </w:rPr>
        <w:commentReference w:id="18"/>
      </w:r>
      <w:r>
        <w:t>. Even if only briefly, the researcher should consider of their own positionality, potential biases, assumptions, and influence on the research process and findings. This demonstrates awareness of the researcher's background, experiences, beliefs, and values might shape the research process.</w:t>
      </w:r>
      <w:r w:rsidRPr="00C81F31">
        <w:t xml:space="preserve"> </w:t>
      </w:r>
    </w:p>
    <w:p w14:paraId="33AE7E0C" w14:textId="3DD42FF6" w:rsidR="00C96D32" w:rsidRDefault="00C96D32" w:rsidP="008A2561">
      <w:pPr>
        <w:pStyle w:val="bodytextGJSD"/>
        <w:spacing w:line="22" w:lineRule="atLeast"/>
      </w:pPr>
      <w:r w:rsidRPr="00C81F31">
        <w:t>text text text text text text text text text text text text text text text text text text text text text text text text text text text text text text text text text text</w:t>
      </w:r>
    </w:p>
    <w:p w14:paraId="618519E9" w14:textId="3E23117E" w:rsidR="00806EA7" w:rsidRDefault="00C96D32" w:rsidP="00806EA7">
      <w:pPr>
        <w:pStyle w:val="bodytextGJSD"/>
        <w:spacing w:line="22" w:lineRule="atLeast"/>
      </w:pPr>
      <w:r w:rsidRPr="00C81F31">
        <w:t>text text text text text text text text text text text text text text text text text text text text text text text text text text text text text text text text text text</w:t>
      </w:r>
      <w:r>
        <w:t>.</w:t>
      </w:r>
      <w:r w:rsidR="00806EA7">
        <w:t xml:space="preserve"> </w:t>
      </w:r>
      <w:r w:rsidR="00806EA7" w:rsidRPr="00C81F31">
        <w:t xml:space="preserve">text text text text text text text text text </w:t>
      </w:r>
      <w:r w:rsidR="00806EA7" w:rsidRPr="00C81F31">
        <w:lastRenderedPageBreak/>
        <w:t>text text text text text text text text text text text text text text text text text text text text text text text text text</w:t>
      </w:r>
      <w:r w:rsidR="00806EA7">
        <w:t xml:space="preserve">. </w:t>
      </w:r>
      <w:r w:rsidR="00806EA7" w:rsidRPr="00C81F31">
        <w:t>text text text text text text text text text text text text text text text text text text text text text text text text text text text text text text text text text text</w:t>
      </w:r>
      <w:r w:rsidR="00806EA7">
        <w:t xml:space="preserve">. </w:t>
      </w:r>
    </w:p>
    <w:p w14:paraId="22F368D8" w14:textId="6262F101" w:rsidR="00DF3A67" w:rsidRDefault="00DF3A67">
      <w:pPr>
        <w:rPr>
          <w:rFonts w:cs="Times New Roman"/>
          <w:sz w:val="24"/>
          <w:szCs w:val="24"/>
        </w:rPr>
      </w:pPr>
    </w:p>
    <w:p w14:paraId="3D2AEA51" w14:textId="051803A7" w:rsidR="0058511F" w:rsidRPr="00C81F31" w:rsidRDefault="0058511F" w:rsidP="002D0B4D">
      <w:pPr>
        <w:pStyle w:val="chapterTitleGJSD"/>
        <w:spacing w:line="22" w:lineRule="atLeast"/>
      </w:pPr>
      <w:r w:rsidRPr="00C81F31">
        <w:t>References</w:t>
      </w:r>
    </w:p>
    <w:p w14:paraId="729E0C2F" w14:textId="6721D7A7" w:rsidR="007E609F" w:rsidRPr="00C96D32" w:rsidRDefault="6467AB76" w:rsidP="002D0B4D">
      <w:pPr>
        <w:pStyle w:val="ReferencelistGJSD"/>
        <w:spacing w:after="160" w:line="22" w:lineRule="atLeast"/>
        <w:rPr>
          <w:sz w:val="24"/>
          <w:szCs w:val="28"/>
        </w:rPr>
      </w:pPr>
      <w:r w:rsidRPr="00C96D32">
        <w:rPr>
          <w:sz w:val="24"/>
          <w:szCs w:val="28"/>
        </w:rPr>
        <w:t>[see this link for various literature formats</w:t>
      </w:r>
      <w:r w:rsidR="004F5FE4" w:rsidRPr="00C96D32">
        <w:rPr>
          <w:sz w:val="24"/>
          <w:szCs w:val="28"/>
        </w:rPr>
        <w:t xml:space="preserve"> and examples</w:t>
      </w:r>
      <w:r w:rsidR="00710268" w:rsidRPr="00C96D32">
        <w:rPr>
          <w:sz w:val="24"/>
          <w:szCs w:val="28"/>
        </w:rPr>
        <w:t xml:space="preserve"> (use </w:t>
      </w:r>
      <w:r w:rsidR="00710268" w:rsidRPr="00C96D32">
        <w:rPr>
          <w:b/>
          <w:bCs/>
          <w:sz w:val="24"/>
          <w:szCs w:val="28"/>
        </w:rPr>
        <w:t>APA 7</w:t>
      </w:r>
      <w:r w:rsidR="00710268" w:rsidRPr="00C96D32">
        <w:rPr>
          <w:b/>
          <w:bCs/>
          <w:sz w:val="24"/>
          <w:szCs w:val="28"/>
          <w:vertAlign w:val="superscript"/>
        </w:rPr>
        <w:t>th</w:t>
      </w:r>
      <w:r w:rsidR="00710268" w:rsidRPr="00C96D32">
        <w:rPr>
          <w:b/>
          <w:bCs/>
          <w:sz w:val="24"/>
          <w:szCs w:val="28"/>
        </w:rPr>
        <w:t xml:space="preserve"> </w:t>
      </w:r>
      <w:r w:rsidR="00710268" w:rsidRPr="00C96D32">
        <w:rPr>
          <w:sz w:val="24"/>
          <w:szCs w:val="28"/>
        </w:rPr>
        <w:t>edition)</w:t>
      </w:r>
      <w:r w:rsidRPr="00C96D32">
        <w:rPr>
          <w:sz w:val="24"/>
          <w:szCs w:val="28"/>
        </w:rPr>
        <w:t xml:space="preserve">, </w:t>
      </w:r>
      <w:hyperlink r:id="rId13">
        <w:r w:rsidRPr="00C96D32">
          <w:rPr>
            <w:rStyle w:val="Hyperlink"/>
            <w:sz w:val="24"/>
            <w:szCs w:val="28"/>
          </w:rPr>
          <w:t>APA Style</w:t>
        </w:r>
      </w:hyperlink>
      <w:r w:rsidRPr="00C96D32">
        <w:rPr>
          <w:rStyle w:val="Hyperlink"/>
          <w:color w:val="auto"/>
          <w:sz w:val="24"/>
          <w:szCs w:val="28"/>
        </w:rPr>
        <w:t>]</w:t>
      </w:r>
    </w:p>
    <w:p w14:paraId="08BDEED3" w14:textId="20E136D7" w:rsidR="00DF3A67" w:rsidRPr="00DF3A67" w:rsidRDefault="00DF3A67" w:rsidP="002D0B4D">
      <w:pPr>
        <w:pStyle w:val="ReferencelistGJSD"/>
        <w:spacing w:after="160" w:line="22" w:lineRule="atLeast"/>
        <w:rPr>
          <w:b/>
          <w:bCs/>
          <w:sz w:val="24"/>
          <w:szCs w:val="28"/>
        </w:rPr>
      </w:pPr>
      <w:r w:rsidRPr="00DF3A67">
        <w:rPr>
          <w:b/>
          <w:bCs/>
          <w:sz w:val="24"/>
          <w:szCs w:val="28"/>
        </w:rPr>
        <w:t xml:space="preserve">Books </w:t>
      </w:r>
      <w:r w:rsidR="00D854E7">
        <w:rPr>
          <w:b/>
          <w:bCs/>
          <w:sz w:val="24"/>
          <w:szCs w:val="28"/>
        </w:rPr>
        <w:t>(</w:t>
      </w:r>
      <w:hyperlink r:id="rId14" w:history="1">
        <w:r w:rsidR="00D854E7">
          <w:rPr>
            <w:rStyle w:val="Hyperlink"/>
          </w:rPr>
          <w:t>Book/ebook references (apa.org)</w:t>
        </w:r>
      </w:hyperlink>
      <w:r w:rsidR="00D854E7">
        <w:rPr>
          <w:b/>
          <w:bCs/>
          <w:sz w:val="24"/>
          <w:szCs w:val="28"/>
        </w:rPr>
        <w:t>)</w:t>
      </w:r>
    </w:p>
    <w:p w14:paraId="3EAE62E9" w14:textId="04A74953" w:rsidR="00D854E7" w:rsidRDefault="00A54237" w:rsidP="00026BF4">
      <w:pPr>
        <w:pStyle w:val="ReferencelistGJSD"/>
        <w:spacing w:after="160" w:line="22" w:lineRule="atLeast"/>
      </w:pPr>
      <w:r w:rsidRPr="00C81F31">
        <w:t xml:space="preserve">Author, A. A. (Year of publication). </w:t>
      </w:r>
      <w:r w:rsidR="004F5FE4" w:rsidRPr="004F5FE4">
        <w:rPr>
          <w:i/>
          <w:iCs/>
        </w:rPr>
        <w:t>Title of the</w:t>
      </w:r>
      <w:r w:rsidR="004F5FE4">
        <w:t xml:space="preserve"> </w:t>
      </w:r>
      <w:r w:rsidRPr="00C81F31">
        <w:rPr>
          <w:i/>
          <w:iCs/>
        </w:rPr>
        <w:t>Book.</w:t>
      </w:r>
      <w:r w:rsidRPr="00C81F31">
        <w:t xml:space="preserve"> Location: Publisher.</w:t>
      </w:r>
    </w:p>
    <w:p w14:paraId="6AD2C35D" w14:textId="33F647E2" w:rsidR="00D854E7" w:rsidRDefault="00D854E7" w:rsidP="00D854E7">
      <w:pPr>
        <w:pStyle w:val="ReferencelistGJSD"/>
        <w:spacing w:after="160" w:line="22" w:lineRule="atLeast"/>
      </w:pPr>
      <w:r w:rsidRPr="00D854E7">
        <w:rPr>
          <w:b/>
          <w:bCs/>
          <w:sz w:val="24"/>
          <w:szCs w:val="28"/>
        </w:rPr>
        <w:t>Book chapters in a book</w:t>
      </w:r>
      <w:r>
        <w:t xml:space="preserve"> (</w:t>
      </w:r>
      <w:hyperlink r:id="rId15" w:history="1">
        <w:r>
          <w:rPr>
            <w:rStyle w:val="Hyperlink"/>
          </w:rPr>
          <w:t>Chapter in an edited book/ebook references (apa.org)</w:t>
        </w:r>
      </w:hyperlink>
      <w:r>
        <w:t>)</w:t>
      </w:r>
    </w:p>
    <w:p w14:paraId="6019F5D0" w14:textId="77777777" w:rsidR="00D854E7" w:rsidRDefault="00D854E7" w:rsidP="00D854E7">
      <w:pPr>
        <w:pStyle w:val="ReferencelistGJSD"/>
        <w:spacing w:line="22" w:lineRule="atLeast"/>
      </w:pPr>
      <w:r w:rsidRPr="00D854E7">
        <w:rPr>
          <w:i/>
          <w:iCs/>
        </w:rPr>
        <w:t>Example</w:t>
      </w:r>
      <w:r>
        <w:t xml:space="preserve">: </w:t>
      </w:r>
    </w:p>
    <w:p w14:paraId="0268BAF3" w14:textId="0A2C1933" w:rsidR="00D854E7" w:rsidRDefault="00D854E7" w:rsidP="00D854E7">
      <w:pPr>
        <w:pStyle w:val="ReferencelistGJSD"/>
        <w:spacing w:after="160" w:line="22" w:lineRule="atLeast"/>
      </w:pPr>
      <w:r>
        <w:t xml:space="preserve">Aron, L., Botella, M., &amp; Lubart, T. (2019). Culinary arts: Talent and their development. In R. F. Subotnik, P. Olszewski-Kubilius, &amp; F. C. Worrell (Eds.), The psychology of high performance: Developing human potential into domain-specific talent (pp. 345–359). American Psychological Association. </w:t>
      </w:r>
      <w:hyperlink r:id="rId16" w:history="1">
        <w:r w:rsidR="000B639C" w:rsidRPr="00390140">
          <w:rPr>
            <w:rStyle w:val="Hyperlink"/>
          </w:rPr>
          <w:t>https://doi.org/10.1037/0000120-016</w:t>
        </w:r>
      </w:hyperlink>
      <w:r w:rsidR="000B639C">
        <w:t xml:space="preserve"> </w:t>
      </w:r>
    </w:p>
    <w:p w14:paraId="63FD605D" w14:textId="5698C1C4" w:rsidR="00D854E7" w:rsidRDefault="00D854E7" w:rsidP="00D854E7">
      <w:pPr>
        <w:pStyle w:val="ReferencelistGJSD"/>
        <w:numPr>
          <w:ilvl w:val="0"/>
          <w:numId w:val="36"/>
        </w:numPr>
        <w:spacing w:after="160" w:line="22" w:lineRule="atLeast"/>
      </w:pPr>
      <w:r>
        <w:t>Parenthetical citations: (Aron et al., 2019; Dillard, 2020; Thestrup, 2010)</w:t>
      </w:r>
    </w:p>
    <w:p w14:paraId="6F0E2C34" w14:textId="2356A4A6" w:rsidR="00D854E7" w:rsidRDefault="00D854E7" w:rsidP="00D854E7">
      <w:pPr>
        <w:pStyle w:val="ReferencelistGJSD"/>
        <w:numPr>
          <w:ilvl w:val="0"/>
          <w:numId w:val="36"/>
        </w:numPr>
        <w:spacing w:after="160" w:line="22" w:lineRule="atLeast"/>
      </w:pPr>
      <w:r>
        <w:t>Narrative citations: Aron et al. (2019), Dillard (2020), and Thestrup (2010)</w:t>
      </w:r>
    </w:p>
    <w:p w14:paraId="3F6ADBCF" w14:textId="7E32ECCD" w:rsidR="00D854E7" w:rsidRPr="00D854E7" w:rsidRDefault="00D854E7" w:rsidP="002D0B4D">
      <w:pPr>
        <w:pStyle w:val="ReferencelistGJSD"/>
        <w:spacing w:after="160" w:line="22" w:lineRule="atLeast"/>
        <w:rPr>
          <w:b/>
          <w:bCs/>
          <w:sz w:val="24"/>
          <w:szCs w:val="28"/>
        </w:rPr>
      </w:pPr>
      <w:r>
        <w:rPr>
          <w:b/>
          <w:bCs/>
          <w:sz w:val="24"/>
          <w:szCs w:val="28"/>
        </w:rPr>
        <w:t>Articles (</w:t>
      </w:r>
      <w:commentRangeStart w:id="19"/>
      <w:r>
        <w:fldChar w:fldCharType="begin"/>
      </w:r>
      <w:r>
        <w:instrText>HYPERLINK "https://apastyle.apa.org/style-grammar-guidelines/references/examples/journal-article-references"</w:instrText>
      </w:r>
      <w:r>
        <w:fldChar w:fldCharType="separate"/>
      </w:r>
      <w:r>
        <w:rPr>
          <w:rStyle w:val="Hyperlink"/>
        </w:rPr>
        <w:t>Journal article references (apa.org)</w:t>
      </w:r>
      <w:r>
        <w:rPr>
          <w:rStyle w:val="Hyperlink"/>
        </w:rPr>
        <w:fldChar w:fldCharType="end"/>
      </w:r>
      <w:commentRangeEnd w:id="19"/>
      <w:r w:rsidR="00F80F63">
        <w:rPr>
          <w:rStyle w:val="CommentReference"/>
          <w:rFonts w:cstheme="minorHAnsi"/>
        </w:rPr>
        <w:commentReference w:id="19"/>
      </w:r>
      <w:r>
        <w:rPr>
          <w:b/>
          <w:bCs/>
          <w:sz w:val="24"/>
          <w:szCs w:val="28"/>
        </w:rPr>
        <w:t>)</w:t>
      </w:r>
    </w:p>
    <w:p w14:paraId="16024DBF" w14:textId="58F92C1F" w:rsidR="00C81F31" w:rsidRDefault="00A54237" w:rsidP="002D0B4D">
      <w:pPr>
        <w:pStyle w:val="ReferencelistGJSD"/>
        <w:spacing w:after="160" w:line="22" w:lineRule="atLeast"/>
        <w:rPr>
          <w:i/>
          <w:iCs/>
        </w:rPr>
      </w:pPr>
      <w:r w:rsidRPr="00C81F31">
        <w:t>Author, A. A. (</w:t>
      </w:r>
      <w:r w:rsidR="004F5FE4">
        <w:t>Year</w:t>
      </w:r>
      <w:r w:rsidRPr="00C81F31">
        <w:t xml:space="preserve"> of publication). Title of article. </w:t>
      </w:r>
      <w:r w:rsidRPr="00C81F31">
        <w:rPr>
          <w:i/>
          <w:iCs/>
        </w:rPr>
        <w:t>Title of periodical, volume number</w:t>
      </w:r>
      <w:r w:rsidR="00DC491F">
        <w:rPr>
          <w:i/>
          <w:iCs/>
        </w:rPr>
        <w:t xml:space="preserve"> </w:t>
      </w:r>
      <w:r w:rsidR="00C6388F" w:rsidRPr="00C81F31">
        <w:t>(issue number</w:t>
      </w:r>
      <w:r w:rsidR="00C6388F">
        <w:t>)</w:t>
      </w:r>
      <w:r w:rsidRPr="00C81F31">
        <w:rPr>
          <w:i/>
          <w:iCs/>
        </w:rPr>
        <w:t xml:space="preserve"> </w:t>
      </w:r>
      <w:r w:rsidRPr="004F5FE4">
        <w:t>pages</w:t>
      </w:r>
      <w:r w:rsidRPr="00C81F31">
        <w:rPr>
          <w:i/>
          <w:iCs/>
        </w:rPr>
        <w:t>.</w:t>
      </w:r>
      <w:r w:rsidR="00C6388F">
        <w:rPr>
          <w:i/>
          <w:iCs/>
        </w:rPr>
        <w:t xml:space="preserve"> </w:t>
      </w:r>
      <w:r w:rsidR="00C6388F">
        <w:t>DOI number</w:t>
      </w:r>
      <w:r w:rsidR="00052F53" w:rsidRPr="00C81F31">
        <w:rPr>
          <w:i/>
          <w:iCs/>
        </w:rPr>
        <w:t xml:space="preserve"> </w:t>
      </w:r>
    </w:p>
    <w:p w14:paraId="30574351" w14:textId="0C60FF50" w:rsidR="00D93F28" w:rsidRPr="00C81F31" w:rsidRDefault="004F5FE4" w:rsidP="002D0B4D">
      <w:pPr>
        <w:pStyle w:val="ReferencelistGJSD"/>
        <w:spacing w:after="160" w:line="22" w:lineRule="atLeast"/>
      </w:pPr>
      <w:r w:rsidRPr="00C81F31">
        <w:t xml:space="preserve">Author, A. A. </w:t>
      </w:r>
      <w:r>
        <w:t xml:space="preserve">&amp; Author B. B. </w:t>
      </w:r>
      <w:r w:rsidRPr="00C81F31">
        <w:t>(</w:t>
      </w:r>
      <w:r>
        <w:t>Year</w:t>
      </w:r>
      <w:r w:rsidRPr="00C81F31">
        <w:t xml:space="preserve"> of publication). Title of article. </w:t>
      </w:r>
      <w:r w:rsidRPr="00C81F31">
        <w:rPr>
          <w:i/>
          <w:iCs/>
        </w:rPr>
        <w:t>Title of periodical, volume number</w:t>
      </w:r>
      <w:r w:rsidR="00DC491F">
        <w:rPr>
          <w:i/>
          <w:iCs/>
        </w:rPr>
        <w:t xml:space="preserve"> </w:t>
      </w:r>
      <w:r w:rsidRPr="00C81F31">
        <w:t>(issue number</w:t>
      </w:r>
      <w:r w:rsidRPr="004F5FE4">
        <w:t>) pages</w:t>
      </w:r>
      <w:r w:rsidRPr="00C81F31">
        <w:rPr>
          <w:i/>
          <w:iCs/>
        </w:rPr>
        <w:t>.</w:t>
      </w:r>
      <w:r>
        <w:rPr>
          <w:i/>
          <w:iCs/>
        </w:rPr>
        <w:t xml:space="preserve"> </w:t>
      </w:r>
      <w:r>
        <w:t>DOI number</w:t>
      </w:r>
      <w:r w:rsidRPr="00C81F31">
        <w:rPr>
          <w:i/>
          <w:iCs/>
        </w:rPr>
        <w:t xml:space="preserve"> </w:t>
      </w:r>
    </w:p>
    <w:p w14:paraId="7A14634D" w14:textId="3BE4F6D9" w:rsidR="00A54237" w:rsidRPr="00C81F31" w:rsidRDefault="00A54237" w:rsidP="002D0B4D">
      <w:pPr>
        <w:pStyle w:val="ReferencelistGJSD"/>
        <w:spacing w:after="160" w:line="22" w:lineRule="atLeast"/>
      </w:pPr>
      <w:r w:rsidRPr="00C81F31">
        <w:t xml:space="preserve">Author, A. A. (Date of publication). Title of article. </w:t>
      </w:r>
      <w:r w:rsidRPr="00C81F31">
        <w:rPr>
          <w:i/>
          <w:iCs/>
        </w:rPr>
        <w:t>Title of Periodical, volume number</w:t>
      </w:r>
      <w:r w:rsidRPr="00C81F31">
        <w:t xml:space="preserve"> (issue number), pages. Retrieved month date, year, from Database name.</w:t>
      </w:r>
    </w:p>
    <w:p w14:paraId="11741D30" w14:textId="2234D487" w:rsidR="00D854E7" w:rsidRDefault="00A54237" w:rsidP="00D854E7">
      <w:pPr>
        <w:pStyle w:val="ReferencelistGJSD"/>
        <w:spacing w:after="160" w:line="22" w:lineRule="atLeast"/>
        <w:rPr>
          <w:i/>
          <w:iCs/>
        </w:rPr>
      </w:pPr>
      <w:r w:rsidRPr="00C81F31">
        <w:t xml:space="preserve">Author, A. A. (Date of publication). </w:t>
      </w:r>
      <w:r w:rsidRPr="00C81F31">
        <w:rPr>
          <w:i/>
          <w:iCs/>
        </w:rPr>
        <w:t>Title of article</w:t>
      </w:r>
      <w:r w:rsidRPr="00C81F31">
        <w:t xml:space="preserve">. Retrieved month date, year, </w:t>
      </w:r>
      <w:r w:rsidR="00D854E7">
        <w:t xml:space="preserve"> </w:t>
      </w:r>
      <w:r w:rsidRPr="00C81F31">
        <w:t xml:space="preserve">from </w:t>
      </w:r>
      <w:r w:rsidRPr="00C81F31">
        <w:rPr>
          <w:i/>
          <w:iCs/>
        </w:rPr>
        <w:t>http://web address</w:t>
      </w:r>
      <w:r w:rsidR="00C81F31">
        <w:rPr>
          <w:i/>
          <w:iCs/>
        </w:rPr>
        <w:t>.</w:t>
      </w:r>
      <w:r w:rsidR="00DE6295">
        <w:rPr>
          <w:i/>
          <w:iCs/>
        </w:rPr>
        <w:t xml:space="preserve"> </w:t>
      </w:r>
    </w:p>
    <w:p w14:paraId="13912ECE" w14:textId="77777777" w:rsidR="00806EA7" w:rsidRDefault="00806EA7" w:rsidP="000B639C">
      <w:pPr>
        <w:pStyle w:val="ReferencelistGJSD"/>
        <w:spacing w:after="160" w:line="22" w:lineRule="atLeast"/>
        <w:rPr>
          <w:b/>
          <w:bCs/>
        </w:rPr>
      </w:pPr>
    </w:p>
    <w:p w14:paraId="3B066F54" w14:textId="4858D932" w:rsidR="00D854E7" w:rsidRDefault="00D854E7" w:rsidP="000B639C">
      <w:pPr>
        <w:pStyle w:val="ReferencelistGJSD"/>
        <w:spacing w:after="160" w:line="22" w:lineRule="atLeast"/>
      </w:pPr>
      <w:r w:rsidRPr="00D854E7">
        <w:rPr>
          <w:b/>
          <w:bCs/>
        </w:rPr>
        <w:t>ALL OTHER FORMATS OF SOURCES</w:t>
      </w:r>
      <w:r>
        <w:rPr>
          <w:i/>
          <w:iCs/>
        </w:rPr>
        <w:t xml:space="preserve"> </w:t>
      </w:r>
      <w:hyperlink r:id="rId17" w:history="1">
        <w:r>
          <w:rPr>
            <w:rStyle w:val="Hyperlink"/>
          </w:rPr>
          <w:t>Reference examples (apa.org)</w:t>
        </w:r>
      </w:hyperlink>
      <w:r w:rsidR="000B639C">
        <w:t xml:space="preserve"> and </w:t>
      </w:r>
      <w:hyperlink r:id="rId18" w:history="1">
        <w:r w:rsidR="000B639C" w:rsidRPr="000B639C">
          <w:rPr>
            <w:rStyle w:val="Hyperlink"/>
          </w:rPr>
          <w:t>here</w:t>
        </w:r>
      </w:hyperlink>
      <w:r w:rsidR="000B639C">
        <w:t>.</w:t>
      </w:r>
    </w:p>
    <w:p w14:paraId="0E8F8117" w14:textId="77777777" w:rsidR="00DD663A" w:rsidRPr="00DD663A" w:rsidRDefault="00DD663A" w:rsidP="00B1343B">
      <w:pPr>
        <w:pStyle w:val="chapterTitleGJSD"/>
        <w:rPr>
          <w:sz w:val="24"/>
          <w:szCs w:val="22"/>
        </w:rPr>
      </w:pPr>
    </w:p>
    <w:p w14:paraId="63CA1405" w14:textId="367DAE2B" w:rsidR="00DE6295" w:rsidRDefault="003F2707" w:rsidP="00B1343B">
      <w:pPr>
        <w:pStyle w:val="chapterTitleGJSD"/>
      </w:pPr>
      <w:r>
        <w:t>Declaration Statements</w:t>
      </w:r>
    </w:p>
    <w:p w14:paraId="5E8B1B77" w14:textId="000BE7D9" w:rsidR="003F2707" w:rsidRPr="00DE6295" w:rsidRDefault="003F2707" w:rsidP="002D0B4D">
      <w:pPr>
        <w:spacing w:line="22" w:lineRule="atLeast"/>
        <w:contextualSpacing/>
        <w:rPr>
          <w:rFonts w:cs="Times New Roman"/>
          <w:b/>
          <w:bCs/>
          <w:szCs w:val="24"/>
        </w:rPr>
      </w:pPr>
      <w:r w:rsidRPr="00DE6295">
        <w:rPr>
          <w:rFonts w:cs="Times New Roman"/>
          <w:b/>
          <w:bCs/>
          <w:szCs w:val="24"/>
        </w:rPr>
        <w:t xml:space="preserve">Conflict of Interest </w:t>
      </w:r>
    </w:p>
    <w:p w14:paraId="19A986B0" w14:textId="77777777" w:rsidR="003F2707" w:rsidRPr="00B6418C" w:rsidRDefault="003F2707" w:rsidP="002D0B4D">
      <w:pPr>
        <w:spacing w:before="120" w:line="22" w:lineRule="atLeast"/>
        <w:rPr>
          <w:rFonts w:cs="Times New Roman"/>
          <w:szCs w:val="24"/>
        </w:rPr>
      </w:pPr>
      <w:r w:rsidRPr="00B6418C">
        <w:rPr>
          <w:rFonts w:cs="Times New Roman"/>
          <w:szCs w:val="24"/>
        </w:rPr>
        <w:t>The author reports no conflict of interest.</w:t>
      </w:r>
    </w:p>
    <w:p w14:paraId="110B6470" w14:textId="77777777" w:rsidR="003F2707" w:rsidRPr="00B6418C" w:rsidRDefault="003F2707" w:rsidP="002D0B4D">
      <w:pPr>
        <w:spacing w:line="22" w:lineRule="atLeast"/>
        <w:contextualSpacing/>
        <w:rPr>
          <w:rFonts w:cs="Times New Roman"/>
          <w:b/>
          <w:bCs/>
          <w:szCs w:val="24"/>
        </w:rPr>
      </w:pPr>
      <w:r w:rsidRPr="00B6418C">
        <w:rPr>
          <w:rFonts w:cs="Times New Roman"/>
          <w:b/>
          <w:bCs/>
          <w:szCs w:val="24"/>
        </w:rPr>
        <w:t xml:space="preserve">Funding </w:t>
      </w:r>
    </w:p>
    <w:p w14:paraId="7D18C944" w14:textId="25DB9684" w:rsidR="003F2707" w:rsidRPr="00B6418C" w:rsidRDefault="003F2707" w:rsidP="002D0B4D">
      <w:pPr>
        <w:spacing w:before="120" w:line="22" w:lineRule="atLeast"/>
        <w:rPr>
          <w:rFonts w:cs="Times New Roman"/>
          <w:szCs w:val="24"/>
        </w:rPr>
      </w:pPr>
      <w:r w:rsidRPr="00B6418C">
        <w:rPr>
          <w:rFonts w:cs="Times New Roman"/>
          <w:szCs w:val="24"/>
        </w:rPr>
        <w:t xml:space="preserve">The author received no financial support for </w:t>
      </w:r>
      <w:r w:rsidR="00B1343B" w:rsidRPr="00B1343B">
        <w:rPr>
          <w:rFonts w:cs="Times New Roman"/>
          <w:szCs w:val="24"/>
        </w:rPr>
        <w:t>this article's research, authorship, and/or publication</w:t>
      </w:r>
      <w:r w:rsidRPr="00B6418C">
        <w:rPr>
          <w:rFonts w:cs="Times New Roman"/>
          <w:szCs w:val="24"/>
        </w:rPr>
        <w:t>.</w:t>
      </w:r>
    </w:p>
    <w:p w14:paraId="6006F20F" w14:textId="77777777" w:rsidR="003F2707" w:rsidRPr="00B6418C" w:rsidRDefault="003F2707" w:rsidP="002D0B4D">
      <w:pPr>
        <w:spacing w:line="22" w:lineRule="atLeast"/>
        <w:contextualSpacing/>
        <w:rPr>
          <w:rFonts w:cs="Times New Roman"/>
          <w:b/>
          <w:bCs/>
          <w:szCs w:val="24"/>
        </w:rPr>
      </w:pPr>
      <w:r w:rsidRPr="00B6418C">
        <w:rPr>
          <w:rFonts w:cs="Times New Roman"/>
          <w:b/>
          <w:bCs/>
          <w:szCs w:val="24"/>
        </w:rPr>
        <w:t>Ethics Statement</w:t>
      </w:r>
    </w:p>
    <w:p w14:paraId="05810983" w14:textId="77777777" w:rsidR="003F2707" w:rsidRDefault="003F2707" w:rsidP="002D0B4D">
      <w:pPr>
        <w:spacing w:line="22" w:lineRule="atLeast"/>
      </w:pPr>
      <w:r w:rsidRPr="00B6418C">
        <w:t>No dataset is associated with this article.</w:t>
      </w:r>
    </w:p>
    <w:p w14:paraId="4C4D6CCC" w14:textId="77777777" w:rsidR="00E56A06" w:rsidRDefault="00E56A06" w:rsidP="00B1343B">
      <w:pPr>
        <w:pStyle w:val="chapterTitleGJSD"/>
      </w:pPr>
    </w:p>
    <w:p w14:paraId="0E9818E7" w14:textId="2579CA2A" w:rsidR="003F2707" w:rsidRDefault="003F2707" w:rsidP="00B1343B">
      <w:pPr>
        <w:pStyle w:val="chapterTitleGJSD"/>
      </w:pPr>
      <w:r>
        <w:t>Open Access Agreement</w:t>
      </w:r>
    </w:p>
    <w:p w14:paraId="5820A6FD" w14:textId="77777777" w:rsidR="00E56A06" w:rsidRDefault="003F2707" w:rsidP="00E56A06">
      <w:pPr>
        <w:spacing w:after="0" w:line="22" w:lineRule="atLeast"/>
        <w:jc w:val="both"/>
      </w:pPr>
      <w:r w:rsidRPr="001C74F2">
        <w:t>This article is published under a CC BY 4.0 license. This license allows reusers to distribute, remix, adapt, and build upon the material in any medium or format, so long as attribution is given to the creator. The license allows for commercial use.</w:t>
      </w:r>
      <w:r w:rsidR="00BF20A1">
        <w:t xml:space="preserve"> </w:t>
      </w:r>
      <w:r w:rsidRPr="001C74F2">
        <w:t>For more information, please visit</w:t>
      </w:r>
    </w:p>
    <w:p w14:paraId="6E7D4412" w14:textId="28CB8E30" w:rsidR="00A54237" w:rsidRDefault="00000000" w:rsidP="002D0B4D">
      <w:pPr>
        <w:spacing w:line="22" w:lineRule="atLeast"/>
        <w:jc w:val="both"/>
        <w:rPr>
          <w:rStyle w:val="Hyperlink"/>
        </w:rPr>
      </w:pPr>
      <w:hyperlink r:id="rId19" w:history="1">
        <w:r w:rsidR="00E56A06" w:rsidRPr="00745A06">
          <w:rPr>
            <w:rStyle w:val="Hyperlink"/>
          </w:rPr>
          <w:t>https://creativecommons.org/licenses/by/4.0/</w:t>
        </w:r>
      </w:hyperlink>
    </w:p>
    <w:p w14:paraId="118CE4E2" w14:textId="77777777" w:rsidR="00E56A06" w:rsidRDefault="00E56A06" w:rsidP="002D0B4D">
      <w:pPr>
        <w:spacing w:line="22" w:lineRule="atLeast"/>
        <w:jc w:val="both"/>
        <w:rPr>
          <w:rStyle w:val="Hyperlink"/>
        </w:rPr>
      </w:pPr>
    </w:p>
    <w:p w14:paraId="336EDE1F" w14:textId="7CBE81C2" w:rsidR="009F419E" w:rsidRPr="009F419E" w:rsidRDefault="009F419E" w:rsidP="00B1343B">
      <w:pPr>
        <w:pStyle w:val="chapterTitleGJSD"/>
      </w:pPr>
      <w:r w:rsidRPr="009F419E">
        <w:t xml:space="preserve">Corresponding </w:t>
      </w:r>
      <w:r>
        <w:t>A</w:t>
      </w:r>
      <w:r w:rsidRPr="009F419E">
        <w:t xml:space="preserve">uthor </w:t>
      </w:r>
    </w:p>
    <w:p w14:paraId="5C38BA0C" w14:textId="4DE19E63" w:rsidR="009F419E" w:rsidRDefault="009F419E" w:rsidP="002D0B4D">
      <w:pPr>
        <w:pStyle w:val="ReferencelistGJSD"/>
        <w:spacing w:after="160" w:line="22" w:lineRule="atLeast"/>
        <w:ind w:left="0" w:firstLine="0"/>
        <w:contextualSpacing/>
        <w:jc w:val="both"/>
      </w:pPr>
      <w:r w:rsidRPr="009F419E">
        <w:t xml:space="preserve">The corresponding author for this manuscript is </w:t>
      </w:r>
      <w:r>
        <w:t>[</w:t>
      </w:r>
      <w:commentRangeStart w:id="20"/>
      <w:r>
        <w:t>Full name of the corresponding author</w:t>
      </w:r>
      <w:commentRangeEnd w:id="20"/>
      <w:r w:rsidR="00DD663A">
        <w:rPr>
          <w:rStyle w:val="CommentReference"/>
          <w:rFonts w:cstheme="minorHAnsi"/>
        </w:rPr>
        <w:commentReference w:id="20"/>
      </w:r>
      <w:r>
        <w:t>]</w:t>
      </w:r>
      <w:r w:rsidRPr="009F419E">
        <w:t xml:space="preserve"> who can be contacted by email via </w:t>
      </w:r>
      <w:r>
        <w:t>[e-mail address].</w:t>
      </w:r>
    </w:p>
    <w:sectPr w:rsidR="009F419E" w:rsidSect="0019254E">
      <w:headerReference w:type="default" r:id="rId20"/>
      <w:footerReference w:type="default" r:id="rId21"/>
      <w:headerReference w:type="first" r:id="rId22"/>
      <w:footerReference w:type="first" r:id="rId23"/>
      <w:pgSz w:w="11906" w:h="16838"/>
      <w:pgMar w:top="1418" w:right="1418" w:bottom="1418" w:left="1418" w:header="709" w:footer="709" w:gutter="0"/>
      <w:lnNumType w:countBy="1" w:restart="continuous"/>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Author" w:initials="A">
    <w:p w14:paraId="5DD79354" w14:textId="4FB06DDC" w:rsidR="00613B43" w:rsidRDefault="00613B43">
      <w:pPr>
        <w:pStyle w:val="CommentText"/>
      </w:pPr>
      <w:r>
        <w:rPr>
          <w:rStyle w:val="CommentReference"/>
        </w:rPr>
        <w:annotationRef/>
      </w:r>
      <w:r>
        <w:rPr>
          <w:noProof/>
        </w:rPr>
        <w:drawing>
          <wp:inline distT="0" distB="0" distL="0" distR="0" wp14:anchorId="672B0B7C" wp14:editId="16842F95">
            <wp:extent cx="2450327" cy="1621238"/>
            <wp:effectExtent l="0" t="0" r="762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2481200" cy="1641665"/>
                    </a:xfrm>
                    <a:prstGeom prst="rect">
                      <a:avLst/>
                    </a:prstGeom>
                  </pic:spPr>
                </pic:pic>
              </a:graphicData>
            </a:graphic>
          </wp:inline>
        </w:drawing>
      </w:r>
      <w:r w:rsidRPr="00613B43">
        <w:rPr>
          <w:noProof/>
        </w:rPr>
        <w:t xml:space="preserve"> </w:t>
      </w:r>
      <w:r>
        <w:rPr>
          <w:noProof/>
        </w:rPr>
        <w:drawing>
          <wp:inline distT="0" distB="0" distL="0" distR="0" wp14:anchorId="0A1841D0" wp14:editId="560AFF51">
            <wp:extent cx="2445105" cy="617611"/>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
                    <a:stretch>
                      <a:fillRect/>
                    </a:stretch>
                  </pic:blipFill>
                  <pic:spPr>
                    <a:xfrm>
                      <a:off x="0" y="0"/>
                      <a:ext cx="2501160" cy="631770"/>
                    </a:xfrm>
                    <a:prstGeom prst="rect">
                      <a:avLst/>
                    </a:prstGeom>
                  </pic:spPr>
                </pic:pic>
              </a:graphicData>
            </a:graphic>
          </wp:inline>
        </w:drawing>
      </w:r>
    </w:p>
  </w:comment>
  <w:comment w:id="2" w:author="Author" w:initials="A">
    <w:p w14:paraId="3FCE2A6D" w14:textId="77777777" w:rsidR="00B83A95" w:rsidRDefault="00B83A95" w:rsidP="0003733F">
      <w:pPr>
        <w:pStyle w:val="CommentText"/>
      </w:pPr>
      <w:r>
        <w:rPr>
          <w:rStyle w:val="CommentReference"/>
        </w:rPr>
        <w:annotationRef/>
      </w:r>
      <w:r>
        <w:rPr>
          <w:lang w:val="hu-HU"/>
        </w:rPr>
        <w:t xml:space="preserve">Please </w:t>
      </w:r>
      <w:r>
        <w:t xml:space="preserve">use </w:t>
      </w:r>
      <w:hyperlink r:id="rId3" w:history="1">
        <w:r w:rsidRPr="0003733F">
          <w:rPr>
            <w:rStyle w:val="Hyperlink"/>
            <w:b/>
            <w:bCs/>
          </w:rPr>
          <w:t>Continuous Line Numbers</w:t>
        </w:r>
      </w:hyperlink>
      <w:r>
        <w:rPr>
          <w:lang w:val="hu-HU"/>
        </w:rPr>
        <w:t xml:space="preserve"> (the line numbers will be removed by the editors at the end of the editing process).</w:t>
      </w:r>
    </w:p>
  </w:comment>
  <w:comment w:id="5" w:author="Author" w:initials="A">
    <w:p w14:paraId="580F3B1F" w14:textId="572B245B" w:rsidR="0059315D" w:rsidRDefault="0059315D" w:rsidP="009F2827">
      <w:pPr>
        <w:pStyle w:val="CommentText"/>
      </w:pPr>
      <w:r>
        <w:rPr>
          <w:rStyle w:val="CommentReference"/>
        </w:rPr>
        <w:annotationRef/>
      </w:r>
      <w:r>
        <w:t xml:space="preserve">When you have formatted your paper according to the guidelines in this document, please </w:t>
      </w:r>
      <w:r>
        <w:rPr>
          <w:b/>
          <w:bCs/>
        </w:rPr>
        <w:t>remove all the comments and stop tracking changes</w:t>
      </w:r>
      <w:r>
        <w:t xml:space="preserve"> </w:t>
      </w:r>
      <w:r>
        <w:rPr>
          <w:u w:val="single"/>
        </w:rPr>
        <w:t xml:space="preserve">before you submit the manuscript </w:t>
      </w:r>
      <w:r>
        <w:t>to the OJS system.</w:t>
      </w:r>
    </w:p>
  </w:comment>
  <w:comment w:id="6" w:author="Author" w:initials="A">
    <w:p w14:paraId="5CAAE56E" w14:textId="33C7F186" w:rsidR="00B1343B" w:rsidRDefault="00B1343B" w:rsidP="00B1343B">
      <w:pPr>
        <w:spacing w:line="240" w:lineRule="auto"/>
        <w:rPr>
          <w:rFonts w:ascii="Arial Narrow" w:hAnsi="Arial Narrow"/>
        </w:rPr>
      </w:pPr>
      <w:r>
        <w:rPr>
          <w:rStyle w:val="CommentReference"/>
        </w:rPr>
        <w:annotationRef/>
      </w:r>
      <w:r>
        <w:t>The following elements must be addressed in the abstract.</w:t>
      </w:r>
      <w:r>
        <w:br/>
      </w:r>
      <w:r>
        <w:br/>
      </w:r>
      <w:r w:rsidRPr="00D754B8">
        <w:rPr>
          <w:rFonts w:ascii="Arial Narrow" w:hAnsi="Arial Narrow"/>
          <w:b/>
          <w:bCs/>
          <w:i/>
          <w:iCs/>
        </w:rPr>
        <w:t>Background:</w:t>
      </w:r>
      <w:r>
        <w:rPr>
          <w:rFonts w:ascii="Arial Narrow" w:hAnsi="Arial Narrow"/>
        </w:rPr>
        <w:t xml:space="preserve"> Add one or two sentences briefly introducing the study and setting the scene/background. </w:t>
      </w:r>
    </w:p>
    <w:p w14:paraId="233096D6" w14:textId="3A1E7E06" w:rsidR="00B1343B" w:rsidRDefault="00B1343B" w:rsidP="00B1343B">
      <w:pPr>
        <w:spacing w:line="240" w:lineRule="auto"/>
        <w:rPr>
          <w:rFonts w:ascii="Arial Narrow" w:hAnsi="Arial Narrow"/>
        </w:rPr>
      </w:pPr>
      <w:r w:rsidRPr="00D754B8">
        <w:rPr>
          <w:rFonts w:ascii="Arial Narrow" w:hAnsi="Arial Narrow"/>
          <w:b/>
          <w:bCs/>
          <w:i/>
          <w:iCs/>
        </w:rPr>
        <w:t>Purpose of study:</w:t>
      </w:r>
      <w:r>
        <w:rPr>
          <w:rFonts w:ascii="Arial Narrow" w:hAnsi="Arial Narrow"/>
        </w:rPr>
        <w:t xml:space="preserve"> Add the problem statement and specify</w:t>
      </w:r>
      <w:r w:rsidR="00613B43">
        <w:rPr>
          <w:rFonts w:ascii="Arial Narrow" w:hAnsi="Arial Narrow"/>
        </w:rPr>
        <w:t xml:space="preserve">, with clarity, </w:t>
      </w:r>
      <w:r>
        <w:rPr>
          <w:rFonts w:ascii="Arial Narrow" w:hAnsi="Arial Narrow"/>
        </w:rPr>
        <w:t xml:space="preserve">the study’s purpose, </w:t>
      </w:r>
      <w:r w:rsidR="00613B43">
        <w:rPr>
          <w:rFonts w:ascii="Arial Narrow" w:hAnsi="Arial Narrow"/>
        </w:rPr>
        <w:t>aims</w:t>
      </w:r>
      <w:r>
        <w:rPr>
          <w:rFonts w:ascii="Arial Narrow" w:hAnsi="Arial Narrow"/>
        </w:rPr>
        <w:t xml:space="preserve"> or objectives.</w:t>
      </w:r>
    </w:p>
    <w:p w14:paraId="1A175C79" w14:textId="77777777" w:rsidR="00B1343B" w:rsidRDefault="00B1343B" w:rsidP="00B1343B">
      <w:pPr>
        <w:spacing w:line="240" w:lineRule="auto"/>
        <w:rPr>
          <w:rFonts w:ascii="Arial Narrow" w:hAnsi="Arial Narrow"/>
        </w:rPr>
      </w:pPr>
      <w:r w:rsidRPr="00D754B8">
        <w:rPr>
          <w:rFonts w:ascii="Arial Narrow" w:hAnsi="Arial Narrow"/>
          <w:b/>
          <w:bCs/>
          <w:i/>
          <w:iCs/>
        </w:rPr>
        <w:t>Design/Methodology/Approach:</w:t>
      </w:r>
      <w:r>
        <w:rPr>
          <w:rFonts w:ascii="Arial Narrow" w:hAnsi="Arial Narrow"/>
        </w:rPr>
        <w:t xml:space="preserve"> Briefly discuss the method used.</w:t>
      </w:r>
    </w:p>
    <w:p w14:paraId="0D434170" w14:textId="77777777" w:rsidR="00B1343B" w:rsidRDefault="00B1343B" w:rsidP="00B1343B">
      <w:pPr>
        <w:spacing w:line="240" w:lineRule="auto"/>
        <w:rPr>
          <w:rFonts w:ascii="Arial Narrow" w:hAnsi="Arial Narrow"/>
        </w:rPr>
      </w:pPr>
      <w:r w:rsidRPr="009E135D">
        <w:rPr>
          <w:rFonts w:ascii="Arial Narrow" w:hAnsi="Arial Narrow"/>
          <w:b/>
          <w:bCs/>
          <w:i/>
          <w:iCs/>
        </w:rPr>
        <w:t>Results/Findings:</w:t>
      </w:r>
      <w:r>
        <w:rPr>
          <w:rFonts w:ascii="Arial Narrow" w:hAnsi="Arial Narrow"/>
        </w:rPr>
        <w:t xml:space="preserve"> Elaborate on the main findings or results of the study.</w:t>
      </w:r>
    </w:p>
    <w:p w14:paraId="683210FE" w14:textId="36FC36EF" w:rsidR="00B1343B" w:rsidRDefault="00B1343B" w:rsidP="00B1343B">
      <w:pPr>
        <w:spacing w:line="240" w:lineRule="auto"/>
        <w:rPr>
          <w:rFonts w:ascii="Arial Narrow" w:hAnsi="Arial Narrow"/>
        </w:rPr>
      </w:pPr>
      <w:r w:rsidRPr="009E135D">
        <w:rPr>
          <w:rFonts w:ascii="Arial Narrow" w:hAnsi="Arial Narrow"/>
          <w:b/>
          <w:bCs/>
          <w:i/>
          <w:iCs/>
        </w:rPr>
        <w:t>Recommendations</w:t>
      </w:r>
      <w:r>
        <w:rPr>
          <w:rFonts w:ascii="Arial Narrow" w:hAnsi="Arial Narrow"/>
        </w:rPr>
        <w:t xml:space="preserve"> (if applicable): If your manuscript includes recommendations, these can be added here</w:t>
      </w:r>
      <w:r w:rsidR="00613B43">
        <w:rPr>
          <w:rFonts w:ascii="Arial Narrow" w:hAnsi="Arial Narrow"/>
        </w:rPr>
        <w:t xml:space="preserve">; </w:t>
      </w:r>
      <w:r>
        <w:rPr>
          <w:rFonts w:ascii="Arial Narrow" w:hAnsi="Arial Narrow"/>
        </w:rPr>
        <w:t>you may delete this heading.</w:t>
      </w:r>
    </w:p>
    <w:p w14:paraId="2EC78011" w14:textId="5C73CEAD" w:rsidR="00B1343B" w:rsidRDefault="00613B43" w:rsidP="00B1343B">
      <w:pPr>
        <w:pStyle w:val="CommentText"/>
      </w:pPr>
      <w:r>
        <w:rPr>
          <w:rFonts w:ascii="Arial Narrow" w:hAnsi="Arial Narrow"/>
          <w:b/>
          <w:bCs/>
          <w:i/>
          <w:iCs/>
        </w:rPr>
        <w:t>Research practical</w:t>
      </w:r>
      <w:r w:rsidR="00B1343B" w:rsidRPr="009E135D">
        <w:rPr>
          <w:rFonts w:ascii="Arial Narrow" w:hAnsi="Arial Narrow"/>
          <w:b/>
          <w:bCs/>
          <w:i/>
          <w:iCs/>
        </w:rPr>
        <w:t xml:space="preserve"> implication</w:t>
      </w:r>
      <w:r w:rsidR="00B1343B">
        <w:rPr>
          <w:rFonts w:ascii="Arial Narrow" w:hAnsi="Arial Narrow"/>
        </w:rPr>
        <w:t>:</w:t>
      </w:r>
      <w:r w:rsidR="00B1343B" w:rsidRPr="0072626A">
        <w:rPr>
          <w:rFonts w:ascii="Arial Narrow" w:hAnsi="Arial Narrow"/>
        </w:rPr>
        <w:t xml:space="preserve"> </w:t>
      </w:r>
      <w:r w:rsidRPr="00613B43">
        <w:rPr>
          <w:rFonts w:ascii="Arial Narrow" w:hAnsi="Arial Narrow"/>
        </w:rPr>
        <w:t>This</w:t>
      </w:r>
      <w:r>
        <w:rPr>
          <w:rFonts w:ascii="Arial Narrow" w:hAnsi="Arial Narrow"/>
        </w:rPr>
        <w:t xml:space="preserve"> section indicates how the article aligns with GJSD’s key pillars and how it can impact skills development as a discipline and solve particular challenges.</w:t>
      </w:r>
    </w:p>
  </w:comment>
  <w:comment w:id="7" w:author="Author" w:initials="A">
    <w:p w14:paraId="32BD1119" w14:textId="65F3B7E0" w:rsidR="00B1343B" w:rsidRDefault="00B1343B">
      <w:pPr>
        <w:pStyle w:val="CommentText"/>
      </w:pPr>
      <w:r>
        <w:rPr>
          <w:rStyle w:val="CommentReference"/>
        </w:rPr>
        <w:annotationRef/>
      </w:r>
      <w:r>
        <w:t>First line indent .5 points on the ruler.</w:t>
      </w:r>
      <w:r>
        <w:br/>
        <w:t>Hanging indent 1 point on ruler</w:t>
      </w:r>
    </w:p>
  </w:comment>
  <w:comment w:id="10" w:author="Author" w:initials="A">
    <w:p w14:paraId="1EE85E21" w14:textId="03D7CA4D" w:rsidR="00B1343B" w:rsidRDefault="00B1343B">
      <w:pPr>
        <w:pStyle w:val="CommentText"/>
      </w:pPr>
      <w:r>
        <w:rPr>
          <w:rStyle w:val="CommentReference"/>
        </w:rPr>
        <w:annotationRef/>
      </w:r>
      <w:r>
        <w:t>First line indent .5 points on the ruler.</w:t>
      </w:r>
      <w:r>
        <w:br/>
        <w:t>Hanging indent 1 point on ruler</w:t>
      </w:r>
    </w:p>
  </w:comment>
  <w:comment w:id="12" w:author="Author" w:initials="A">
    <w:p w14:paraId="34F803FA" w14:textId="36F054FC" w:rsidR="002D0B4D" w:rsidRDefault="002D0B4D">
      <w:pPr>
        <w:pStyle w:val="CommentText"/>
      </w:pPr>
      <w:r>
        <w:rPr>
          <w:rStyle w:val="CommentReference"/>
        </w:rPr>
        <w:annotationRef/>
      </w:r>
      <w:r>
        <w:t>Contents</w:t>
      </w:r>
      <w:r w:rsidR="00B1343B">
        <w:t>:</w:t>
      </w:r>
      <w:r>
        <w:t xml:space="preserve"> left aligned, Times New Roman, Font size 11pts. </w:t>
      </w:r>
    </w:p>
    <w:p w14:paraId="31E2D8A4" w14:textId="2A451ECD" w:rsidR="002D0B4D" w:rsidRPr="002D0B4D" w:rsidRDefault="002D0B4D">
      <w:pPr>
        <w:pStyle w:val="CommentText"/>
      </w:pPr>
      <w:r>
        <w:br/>
        <w:t>Headings</w:t>
      </w:r>
      <w:r w:rsidR="00B1343B">
        <w:t>:</w:t>
      </w:r>
      <w:r>
        <w:t xml:space="preserve"> </w:t>
      </w:r>
      <w:r w:rsidR="00B1343B">
        <w:t xml:space="preserve">Centered </w:t>
      </w:r>
      <w:r>
        <w:rPr>
          <w:b/>
          <w:bCs/>
        </w:rPr>
        <w:t xml:space="preserve">Bold, </w:t>
      </w:r>
      <w:r w:rsidR="00B1343B">
        <w:t>Times New Roman, Font size 11pts.</w:t>
      </w:r>
      <w:r w:rsidR="00B1343B">
        <w:br/>
      </w:r>
      <w:r w:rsidR="00B1343B">
        <w:br/>
        <w:t>Source: Right aligned,</w:t>
      </w:r>
      <w:r w:rsidR="00B1343B" w:rsidRPr="00B1343B">
        <w:t xml:space="preserve"> </w:t>
      </w:r>
      <w:r w:rsidR="00B1343B">
        <w:t>Times New Roman, Font size 9 pts.</w:t>
      </w:r>
    </w:p>
  </w:comment>
  <w:comment w:id="14" w:author="Author" w:initials="A">
    <w:p w14:paraId="03CDD626" w14:textId="77777777" w:rsidR="006C5A03" w:rsidRDefault="00B1343B" w:rsidP="00FB7ADD">
      <w:pPr>
        <w:pStyle w:val="CommentText"/>
      </w:pPr>
      <w:r>
        <w:rPr>
          <w:rStyle w:val="CommentReference"/>
        </w:rPr>
        <w:annotationRef/>
      </w:r>
      <w:r w:rsidR="006C5A03">
        <w:t>Centre all figures</w:t>
      </w:r>
      <w:r w:rsidR="006C5A03">
        <w:br/>
      </w:r>
      <w:r w:rsidR="006C5A03">
        <w:br/>
        <w:t>Source Right aligned</w:t>
      </w:r>
      <w:r w:rsidR="006C5A03">
        <w:rPr>
          <w:lang w:val="hu-HU"/>
        </w:rPr>
        <w:t>. Times New Roman, pt. 12</w:t>
      </w:r>
    </w:p>
  </w:comment>
  <w:comment w:id="17" w:author="Author" w:initials="A">
    <w:p w14:paraId="10FBDF1A" w14:textId="77777777" w:rsidR="00882C19" w:rsidRDefault="00882C19" w:rsidP="0055042D">
      <w:pPr>
        <w:pStyle w:val="CommentText"/>
      </w:pPr>
      <w:r>
        <w:rPr>
          <w:rStyle w:val="CommentReference"/>
        </w:rPr>
        <w:annotationRef/>
      </w:r>
      <w:r>
        <w:rPr>
          <w:b/>
          <w:bCs/>
          <w:highlight w:val="white"/>
          <w:lang w:val="hu-HU"/>
        </w:rPr>
        <w:t xml:space="preserve">It is a requirement </w:t>
      </w:r>
      <w:r>
        <w:rPr>
          <w:highlight w:val="white"/>
          <w:lang w:val="hu-HU"/>
        </w:rPr>
        <w:t xml:space="preserve">to include a few sentences about the impications of your study.  </w:t>
      </w:r>
      <w:r>
        <w:rPr>
          <w:highlight w:val="white"/>
        </w:rPr>
        <w:t>Implications are the impact of your findings</w:t>
      </w:r>
      <w:r>
        <w:rPr>
          <w:lang w:val="hu-HU"/>
        </w:rPr>
        <w:t>.  State how your research can solve a real-life problem, what is the impact, how organisations can use your results, etc.</w:t>
      </w:r>
    </w:p>
  </w:comment>
  <w:comment w:id="18" w:author="Author" w:initials="A">
    <w:p w14:paraId="253442B6" w14:textId="77777777" w:rsidR="008A2561" w:rsidRDefault="008A2561" w:rsidP="008A2561">
      <w:pPr>
        <w:pStyle w:val="CommentText"/>
      </w:pPr>
      <w:r>
        <w:rPr>
          <w:rStyle w:val="CommentReference"/>
        </w:rPr>
        <w:annotationRef/>
      </w:r>
      <w:r>
        <w:rPr>
          <w:lang w:val="hu-HU"/>
        </w:rPr>
        <w:t>NB.: Reflexivity is vital. Please always include potential biases, assumptions, etc.</w:t>
      </w:r>
    </w:p>
  </w:comment>
  <w:comment w:id="19" w:author="Author" w:initials="A">
    <w:p w14:paraId="0AF68DB6" w14:textId="1B0F1175" w:rsidR="00F80F63" w:rsidRDefault="00F80F63">
      <w:pPr>
        <w:pStyle w:val="CommentText"/>
      </w:pPr>
      <w:r>
        <w:rPr>
          <w:rStyle w:val="CommentReference"/>
        </w:rPr>
        <w:annotationRef/>
      </w:r>
      <w:r>
        <w:rPr>
          <w:lang w:val="hu-HU"/>
        </w:rPr>
        <w:t xml:space="preserve">Details about the Elements of Reference List Entries can be found here: </w:t>
      </w:r>
      <w:hyperlink r:id="rId4" w:history="1">
        <w:r w:rsidRPr="00CB1E36">
          <w:rPr>
            <w:rStyle w:val="Hyperlink"/>
            <w:lang w:val="hu-HU"/>
          </w:rPr>
          <w:t>https://apastyle.apa.org/style-grammar-guidelines/references/elements-list-entry</w:t>
        </w:r>
      </w:hyperlink>
    </w:p>
    <w:p w14:paraId="2FA732D2" w14:textId="77777777" w:rsidR="00F80F63" w:rsidRDefault="00F80F63">
      <w:pPr>
        <w:pStyle w:val="CommentText"/>
      </w:pPr>
    </w:p>
    <w:p w14:paraId="7BDD6113" w14:textId="77777777" w:rsidR="00F80F63" w:rsidRDefault="00F80F63" w:rsidP="00CB1E36">
      <w:pPr>
        <w:pStyle w:val="CommentText"/>
      </w:pPr>
      <w:r>
        <w:rPr>
          <w:lang w:val="hu-HU"/>
        </w:rPr>
        <w:t xml:space="preserve">You might want to use an APA 7th </w:t>
      </w:r>
      <w:r>
        <w:rPr>
          <w:b/>
          <w:bCs/>
          <w:lang w:val="hu-HU"/>
        </w:rPr>
        <w:t>citation generator:</w:t>
      </w:r>
      <w:r>
        <w:rPr>
          <w:lang w:val="hu-HU"/>
        </w:rPr>
        <w:t xml:space="preserve"> </w:t>
      </w:r>
      <w:hyperlink r:id="rId5" w:history="1">
        <w:r w:rsidRPr="00CB1E36">
          <w:rPr>
            <w:rStyle w:val="Hyperlink"/>
            <w:lang w:val="hu-HU"/>
          </w:rPr>
          <w:t>https://www.scribbr.com/citation/generator/apa/</w:t>
        </w:r>
      </w:hyperlink>
      <w:r>
        <w:rPr>
          <w:lang w:val="hu-HU"/>
        </w:rPr>
        <w:t xml:space="preserve"> </w:t>
      </w:r>
    </w:p>
  </w:comment>
  <w:comment w:id="20" w:author="Author" w:initials="A">
    <w:p w14:paraId="6033936D" w14:textId="77777777" w:rsidR="00882C19" w:rsidRDefault="00DD663A" w:rsidP="002E36EF">
      <w:pPr>
        <w:pStyle w:val="CommentText"/>
      </w:pPr>
      <w:r>
        <w:rPr>
          <w:rStyle w:val="CommentReference"/>
        </w:rPr>
        <w:annotationRef/>
      </w:r>
      <w:r w:rsidR="00882C19">
        <w:rPr>
          <w:lang w:val="hu-HU"/>
        </w:rPr>
        <w:t>Please leave it blank. We must ensure the double blind peer review process. Your name and email address will be added at the end of the publication proces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DD79354" w15:done="0"/>
  <w15:commentEx w15:paraId="3FCE2A6D" w15:done="0"/>
  <w15:commentEx w15:paraId="580F3B1F" w15:done="0"/>
  <w15:commentEx w15:paraId="2EC78011" w15:done="0"/>
  <w15:commentEx w15:paraId="32BD1119" w15:done="0"/>
  <w15:commentEx w15:paraId="1EE85E21" w15:done="0"/>
  <w15:commentEx w15:paraId="31E2D8A4" w15:done="0"/>
  <w15:commentEx w15:paraId="03CDD626" w15:done="0"/>
  <w15:commentEx w15:paraId="10FBDF1A" w15:done="0"/>
  <w15:commentEx w15:paraId="253442B6" w15:done="0"/>
  <w15:commentEx w15:paraId="7BDD6113" w15:done="0"/>
  <w15:commentEx w15:paraId="6033936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DD79354" w16cid:durableId="2846EBC6"/>
  <w16cid:commentId w16cid:paraId="3FCE2A6D" w16cid:durableId="5BC0C8A3"/>
  <w16cid:commentId w16cid:paraId="580F3B1F" w16cid:durableId="284D9515"/>
  <w16cid:commentId w16cid:paraId="2EC78011" w16cid:durableId="2846EABA"/>
  <w16cid:commentId w16cid:paraId="32BD1119" w16cid:durableId="2846E94C"/>
  <w16cid:commentId w16cid:paraId="1EE85E21" w16cid:durableId="2846E97F"/>
  <w16cid:commentId w16cid:paraId="31E2D8A4" w16cid:durableId="2846E805"/>
  <w16cid:commentId w16cid:paraId="03CDD626" w16cid:durableId="2846E896"/>
  <w16cid:commentId w16cid:paraId="10FBDF1A" w16cid:durableId="64AA533F"/>
  <w16cid:commentId w16cid:paraId="253442B6" w16cid:durableId="7F7D92E2"/>
  <w16cid:commentId w16cid:paraId="7BDD6113" w16cid:durableId="2847BE45"/>
  <w16cid:commentId w16cid:paraId="6033936D" w16cid:durableId="28CD76A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4E673C" w14:textId="77777777" w:rsidR="0019254E" w:rsidRDefault="0019254E" w:rsidP="006C0AEF">
      <w:pPr>
        <w:spacing w:after="0" w:line="240" w:lineRule="auto"/>
      </w:pPr>
      <w:r>
        <w:separator/>
      </w:r>
    </w:p>
  </w:endnote>
  <w:endnote w:type="continuationSeparator" w:id="0">
    <w:p w14:paraId="2F501091" w14:textId="77777777" w:rsidR="0019254E" w:rsidRDefault="0019254E" w:rsidP="006C0AE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E087F8" w14:textId="59405D54" w:rsidR="00492CC4" w:rsidRPr="00DD663A" w:rsidRDefault="00B222E3">
    <w:pPr>
      <w:pStyle w:val="Footer"/>
      <w:rPr>
        <w:color w:val="FFD400"/>
      </w:rPr>
    </w:pPr>
    <w:r w:rsidRPr="00DD663A">
      <w:rPr>
        <w:noProof/>
        <w:color w:val="FFD400"/>
      </w:rPr>
      <w:drawing>
        <wp:anchor distT="0" distB="0" distL="114300" distR="114300" simplePos="0" relativeHeight="251669504" behindDoc="0" locked="0" layoutInCell="1" allowOverlap="1" wp14:anchorId="04B10157" wp14:editId="1EFAEBEE">
          <wp:simplePos x="0" y="0"/>
          <wp:positionH relativeFrom="margin">
            <wp:align>left</wp:align>
          </wp:positionH>
          <wp:positionV relativeFrom="paragraph">
            <wp:posOffset>160655</wp:posOffset>
          </wp:positionV>
          <wp:extent cx="1043940" cy="279193"/>
          <wp:effectExtent l="0" t="0" r="3810" b="6985"/>
          <wp:wrapSquare wrapText="bothSides"/>
          <wp:docPr id="666053150" name="Picture 666053150" descr="A yellow and black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484080" name="Picture 2" descr="A yellow and black logo&#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43940" cy="279193"/>
                  </a:xfrm>
                  <a:prstGeom prst="rect">
                    <a:avLst/>
                  </a:prstGeom>
                  <a:noFill/>
                  <a:ln>
                    <a:noFill/>
                  </a:ln>
                </pic:spPr>
              </pic:pic>
            </a:graphicData>
          </a:graphic>
        </wp:anchor>
      </w:drawing>
    </w:r>
    <w:r w:rsidR="00492CC4" w:rsidRPr="00DD663A">
      <w:rPr>
        <w:noProof/>
        <w:color w:val="FFD400"/>
      </w:rPr>
      <mc:AlternateContent>
        <mc:Choice Requires="wps">
          <w:drawing>
            <wp:anchor distT="0" distB="0" distL="114300" distR="114300" simplePos="0" relativeHeight="251661312" behindDoc="0" locked="0" layoutInCell="1" allowOverlap="1" wp14:anchorId="072E9019" wp14:editId="7D1A9DFC">
              <wp:simplePos x="0" y="0"/>
              <wp:positionH relativeFrom="margin">
                <wp:align>center</wp:align>
              </wp:positionH>
              <wp:positionV relativeFrom="paragraph">
                <wp:posOffset>-22406</wp:posOffset>
              </wp:positionV>
              <wp:extent cx="6486525" cy="0"/>
              <wp:effectExtent l="0" t="0" r="0" b="0"/>
              <wp:wrapNone/>
              <wp:docPr id="4" name="Straight Connector 4"/>
              <wp:cNvGraphicFramePr/>
              <a:graphic xmlns:a="http://schemas.openxmlformats.org/drawingml/2006/main">
                <a:graphicData uri="http://schemas.microsoft.com/office/word/2010/wordprocessingShape">
                  <wps:wsp>
                    <wps:cNvCnPr/>
                    <wps:spPr>
                      <a:xfrm flipV="1">
                        <a:off x="0" y="0"/>
                        <a:ext cx="6486525" cy="0"/>
                      </a:xfrm>
                      <a:prstGeom prst="line">
                        <a:avLst/>
                      </a:prstGeom>
                      <a:ln w="14605">
                        <a:solidFill>
                          <a:srgbClr val="FFD4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DBE7961" id="Straight Connector 4" o:spid="_x0000_s1026" style="position:absolute;flip:y;z-index:25166131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from="0,-1.75pt" to="510.75pt,-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" strokecolor="#ffd400" strokeweight="1.15pt">
              <v:stroke joinstyle="miter"/>
              <w10:wrap anchorx="margin"/>
            </v:line>
          </w:pict>
        </mc:Fallback>
      </mc:AlternateContent>
    </w:r>
  </w:p>
  <w:p w14:paraId="0DCD02DF" w14:textId="580D7AE3" w:rsidR="00492CC4" w:rsidRPr="00492CC4" w:rsidRDefault="001648A4" w:rsidP="00492CC4">
    <w:pPr>
      <w:pStyle w:val="Footer"/>
      <w:tabs>
        <w:tab w:val="clear" w:pos="9026"/>
        <w:tab w:val="right" w:pos="9498"/>
      </w:tabs>
      <w:ind w:left="-426" w:right="-472"/>
      <w:rPr>
        <w:rFonts w:ascii="Georgia" w:hAnsi="Georgia"/>
      </w:rPr>
    </w:pPr>
    <w:r>
      <w:rPr>
        <w:rFonts w:ascii="Georgia" w:hAnsi="Georgia"/>
      </w:rPr>
      <w:tab/>
    </w:r>
    <w:r w:rsidR="001A1C68">
      <w:rPr>
        <w:rStyle w:val="PageNumber"/>
      </w:rPr>
      <w:fldChar w:fldCharType="begin"/>
    </w:r>
    <w:r w:rsidR="001A1C68">
      <w:rPr>
        <w:rStyle w:val="PageNumber"/>
      </w:rPr>
      <w:instrText xml:space="preserve"> PAGE </w:instrText>
    </w:r>
    <w:r w:rsidR="001A1C68">
      <w:rPr>
        <w:rStyle w:val="PageNumber"/>
      </w:rPr>
      <w:fldChar w:fldCharType="separate"/>
    </w:r>
    <w:r w:rsidR="001A1C68">
      <w:rPr>
        <w:rStyle w:val="PageNumber"/>
        <w:noProof/>
      </w:rPr>
      <w:t>2</w:t>
    </w:r>
    <w:r w:rsidR="001A1C68">
      <w:rPr>
        <w:rStyle w:val="PageNumber"/>
      </w:rPr>
      <w:fldChar w:fldCharType="end"/>
    </w:r>
    <w:r w:rsidR="00492CC4" w:rsidRPr="00492CC4">
      <w:rPr>
        <w:rFonts w:ascii="Georgia" w:hAnsi="Georgia"/>
      </w:rPr>
      <w:tab/>
    </w:r>
    <w:r w:rsidR="00492CC4" w:rsidRPr="00965081">
      <w:rPr>
        <w:rFonts w:cs="Times New Roman"/>
      </w:rPr>
      <w:t xml:space="preserve">GJSD Vol. </w:t>
    </w:r>
    <w:r w:rsidR="00806EA7">
      <w:rPr>
        <w:rFonts w:cs="Times New Roman"/>
      </w:rPr>
      <w:t>4</w:t>
    </w:r>
    <w:r w:rsidR="00492CC4" w:rsidRPr="00965081">
      <w:rPr>
        <w:rFonts w:cs="Times New Roman"/>
      </w:rPr>
      <w:t xml:space="preserve"> No. </w:t>
    </w:r>
    <w:r w:rsidR="00806EA7">
      <w:rPr>
        <w:rFonts w:cs="Times New Roman"/>
      </w:rPr>
      <w:t>1</w:t>
    </w:r>
    <w:r w:rsidR="00492CC4" w:rsidRPr="00965081">
      <w:rPr>
        <w:rFonts w:cs="Times New Roman"/>
      </w:rPr>
      <w:t xml:space="preserve"> (202</w:t>
    </w:r>
    <w:r w:rsidR="008E2B25">
      <w:rPr>
        <w:rFonts w:cs="Times New Roman"/>
      </w:rPr>
      <w:t>4</w:t>
    </w:r>
    <w:r w:rsidR="00492CC4" w:rsidRPr="00965081">
      <w:rPr>
        <w:rFonts w:cs="Times New Roman"/>
      </w:rPr>
      <w: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19D4CA" w14:textId="4BD14F29" w:rsidR="006F131A" w:rsidRPr="006C5A03" w:rsidRDefault="006F131A" w:rsidP="006F131A">
    <w:pPr>
      <w:pStyle w:val="Footer"/>
      <w:rPr>
        <w:color w:val="FFD400"/>
      </w:rPr>
    </w:pPr>
    <w:r w:rsidRPr="006C5A03">
      <w:rPr>
        <w:noProof/>
        <w:color w:val="FFD400"/>
      </w:rPr>
      <mc:AlternateContent>
        <mc:Choice Requires="wps">
          <w:drawing>
            <wp:anchor distT="0" distB="0" distL="114300" distR="114300" simplePos="0" relativeHeight="251666432" behindDoc="0" locked="0" layoutInCell="1" allowOverlap="1" wp14:anchorId="299E2B90" wp14:editId="37D6AC31">
              <wp:simplePos x="0" y="0"/>
              <wp:positionH relativeFrom="margin">
                <wp:align>center</wp:align>
              </wp:positionH>
              <wp:positionV relativeFrom="paragraph">
                <wp:posOffset>-22406</wp:posOffset>
              </wp:positionV>
              <wp:extent cx="6486525" cy="0"/>
              <wp:effectExtent l="0" t="0" r="0" b="0"/>
              <wp:wrapNone/>
              <wp:docPr id="7" name="Straight Connector 7"/>
              <wp:cNvGraphicFramePr/>
              <a:graphic xmlns:a="http://schemas.openxmlformats.org/drawingml/2006/main">
                <a:graphicData uri="http://schemas.microsoft.com/office/word/2010/wordprocessingShape">
                  <wps:wsp>
                    <wps:cNvCnPr/>
                    <wps:spPr>
                      <a:xfrm flipV="1">
                        <a:off x="0" y="0"/>
                        <a:ext cx="6486525" cy="0"/>
                      </a:xfrm>
                      <a:prstGeom prst="line">
                        <a:avLst/>
                      </a:prstGeom>
                      <a:ln w="14605">
                        <a:solidFill>
                          <a:srgbClr val="FFD4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32BEBE1" id="Straight Connector 7" o:spid="_x0000_s1026" style="position:absolute;flip:y;z-index:25166643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from="0,-1.75pt" to="510.75pt,-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" strokecolor="#ffd400" strokeweight="1.15pt">
              <v:stroke joinstyle="miter"/>
              <w10:wrap anchorx="margin"/>
            </v:line>
          </w:pict>
        </mc:Fallback>
      </mc:AlternateContent>
    </w:r>
  </w:p>
  <w:p w14:paraId="4D054743" w14:textId="743F3E7A" w:rsidR="006F131A" w:rsidRPr="001E2D7A" w:rsidRDefault="00B222E3" w:rsidP="006F131A">
    <w:pPr>
      <w:pStyle w:val="Footer"/>
      <w:tabs>
        <w:tab w:val="clear" w:pos="9026"/>
        <w:tab w:val="right" w:pos="9639"/>
      </w:tabs>
      <w:ind w:right="-613"/>
      <w:rPr>
        <w:rFonts w:cs="Times New Roman"/>
      </w:rPr>
    </w:pPr>
    <w:r>
      <w:rPr>
        <w:noProof/>
      </w:rPr>
      <w:drawing>
        <wp:inline distT="0" distB="0" distL="0" distR="0" wp14:anchorId="631FCBE0" wp14:editId="38D808DF">
          <wp:extent cx="1043940" cy="279193"/>
          <wp:effectExtent l="0" t="0" r="3810" b="6985"/>
          <wp:docPr id="112484080" name="Picture 2" descr="A yellow and black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484080" name="Picture 2" descr="A yellow and black logo&#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65862" cy="285056"/>
                  </a:xfrm>
                  <a:prstGeom prst="rect">
                    <a:avLst/>
                  </a:prstGeom>
                  <a:noFill/>
                  <a:ln>
                    <a:noFill/>
                  </a:ln>
                </pic:spPr>
              </pic:pic>
            </a:graphicData>
          </a:graphic>
        </wp:inline>
      </w:drawing>
    </w:r>
    <w:r w:rsidR="006F131A">
      <w:rPr>
        <w:rFonts w:ascii="Georgia" w:hAnsi="Georgia"/>
      </w:rPr>
      <w:tab/>
    </w:r>
    <w:r w:rsidR="001A1C68">
      <w:rPr>
        <w:rStyle w:val="PageNumber"/>
      </w:rPr>
      <w:fldChar w:fldCharType="begin"/>
    </w:r>
    <w:r w:rsidR="001A1C68">
      <w:rPr>
        <w:rStyle w:val="PageNumber"/>
      </w:rPr>
      <w:instrText xml:space="preserve"> PAGE </w:instrText>
    </w:r>
    <w:r w:rsidR="001A1C68">
      <w:rPr>
        <w:rStyle w:val="PageNumber"/>
      </w:rPr>
      <w:fldChar w:fldCharType="separate"/>
    </w:r>
    <w:r w:rsidR="001A1C68">
      <w:rPr>
        <w:rStyle w:val="PageNumber"/>
        <w:noProof/>
      </w:rPr>
      <w:t>1</w:t>
    </w:r>
    <w:r w:rsidR="001A1C68">
      <w:rPr>
        <w:rStyle w:val="PageNumber"/>
      </w:rPr>
      <w:fldChar w:fldCharType="end"/>
    </w:r>
    <w:r w:rsidR="006F131A">
      <w:rPr>
        <w:rFonts w:ascii="Georgia" w:hAnsi="Georgia"/>
      </w:rPr>
      <w:tab/>
    </w:r>
    <w:r w:rsidR="006F131A" w:rsidRPr="001E2D7A">
      <w:rPr>
        <w:rFonts w:cs="Times New Roman"/>
      </w:rPr>
      <w:t xml:space="preserve">GJSD Vol. </w:t>
    </w:r>
    <w:r w:rsidR="00806EA7">
      <w:rPr>
        <w:rFonts w:cs="Times New Roman"/>
      </w:rPr>
      <w:t>4</w:t>
    </w:r>
    <w:r w:rsidR="006F131A" w:rsidRPr="001E2D7A">
      <w:rPr>
        <w:rFonts w:cs="Times New Roman"/>
      </w:rPr>
      <w:t xml:space="preserve"> No. </w:t>
    </w:r>
    <w:r w:rsidR="00806EA7">
      <w:rPr>
        <w:rFonts w:cs="Times New Roman"/>
      </w:rPr>
      <w:t>1</w:t>
    </w:r>
    <w:r w:rsidR="006F131A" w:rsidRPr="001E2D7A">
      <w:rPr>
        <w:rFonts w:cs="Times New Roman"/>
      </w:rPr>
      <w:t xml:space="preserve"> (202</w:t>
    </w:r>
    <w:r w:rsidR="00312AAE">
      <w:rPr>
        <w:rFonts w:cs="Times New Roman"/>
      </w:rPr>
      <w:t>4</w:t>
    </w:r>
    <w:r w:rsidR="006F131A" w:rsidRPr="001E2D7A">
      <w:rPr>
        <w:rFonts w:cs="Times New Roman"/>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E83BD2" w14:textId="77777777" w:rsidR="0019254E" w:rsidRDefault="0019254E" w:rsidP="006C0AEF">
      <w:pPr>
        <w:spacing w:after="0" w:line="240" w:lineRule="auto"/>
      </w:pPr>
      <w:r>
        <w:separator/>
      </w:r>
    </w:p>
  </w:footnote>
  <w:footnote w:type="continuationSeparator" w:id="0">
    <w:p w14:paraId="670337BC" w14:textId="77777777" w:rsidR="0019254E" w:rsidRDefault="0019254E" w:rsidP="006C0AE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079727" w14:textId="77777777" w:rsidR="006C0AEF" w:rsidRPr="006F131A" w:rsidRDefault="006C0AEF" w:rsidP="006F131A">
    <w:pPr>
      <w:pStyle w:val="Header"/>
    </w:pPr>
    <w:r w:rsidRPr="00492CC4">
      <w:rPr>
        <w:noProof/>
      </w:rPr>
      <mc:AlternateContent>
        <mc:Choice Requires="wps">
          <w:drawing>
            <wp:anchor distT="0" distB="0" distL="114300" distR="114300" simplePos="0" relativeHeight="251659264" behindDoc="0" locked="0" layoutInCell="1" allowOverlap="1" wp14:anchorId="4129253F" wp14:editId="2B99E03A">
              <wp:simplePos x="0" y="0"/>
              <wp:positionH relativeFrom="column">
                <wp:posOffset>-333375</wp:posOffset>
              </wp:positionH>
              <wp:positionV relativeFrom="paragraph">
                <wp:posOffset>112395</wp:posOffset>
              </wp:positionV>
              <wp:extent cx="6486525" cy="0"/>
              <wp:effectExtent l="0" t="0" r="0" b="0"/>
              <wp:wrapNone/>
              <wp:docPr id="2" name="Straight Connector 2"/>
              <wp:cNvGraphicFramePr/>
              <a:graphic xmlns:a="http://schemas.openxmlformats.org/drawingml/2006/main">
                <a:graphicData uri="http://schemas.microsoft.com/office/word/2010/wordprocessingShape">
                  <wps:wsp>
                    <wps:cNvCnPr/>
                    <wps:spPr>
                      <a:xfrm flipV="1">
                        <a:off x="0" y="0"/>
                        <a:ext cx="6486525" cy="0"/>
                      </a:xfrm>
                      <a:prstGeom prst="line">
                        <a:avLst/>
                      </a:prstGeom>
                      <a:ln w="14605">
                        <a:solidFill>
                          <a:srgbClr val="FFD4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72A7F7F" id="Straight Connector 2"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6.25pt,8.85pt" to="484.5pt,8.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" strokecolor="#ffd400" strokeweight="1.15pt">
              <v:stroke joinstyle="miter"/>
            </v:line>
          </w:pict>
        </mc:Fallback>
      </mc:AlternateContent>
    </w:r>
  </w:p>
  <w:p w14:paraId="233E7D93" w14:textId="77777777" w:rsidR="006C0AEF" w:rsidRPr="006C0AEF" w:rsidRDefault="006C0AEF" w:rsidP="006C0AE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E42122" w14:textId="5C75C169" w:rsidR="006F131A" w:rsidRPr="006C5A03" w:rsidRDefault="006F131A" w:rsidP="006F131A">
    <w:pPr>
      <w:pStyle w:val="Header"/>
      <w:rPr>
        <w:color w:val="FFD400"/>
      </w:rPr>
    </w:pPr>
    <w:r w:rsidRPr="006C5A03">
      <w:rPr>
        <w:noProof/>
        <w:color w:val="FFD400"/>
      </w:rPr>
      <mc:AlternateContent>
        <mc:Choice Requires="wps">
          <w:drawing>
            <wp:anchor distT="0" distB="0" distL="114300" distR="114300" simplePos="0" relativeHeight="251664384" behindDoc="0" locked="0" layoutInCell="1" allowOverlap="1" wp14:anchorId="55B8902E" wp14:editId="76A63065">
              <wp:simplePos x="0" y="0"/>
              <wp:positionH relativeFrom="column">
                <wp:posOffset>-333375</wp:posOffset>
              </wp:positionH>
              <wp:positionV relativeFrom="paragraph">
                <wp:posOffset>112395</wp:posOffset>
              </wp:positionV>
              <wp:extent cx="6486525" cy="0"/>
              <wp:effectExtent l="0" t="0" r="0" b="0"/>
              <wp:wrapNone/>
              <wp:docPr id="6" name="Straight Connector 6"/>
              <wp:cNvGraphicFramePr/>
              <a:graphic xmlns:a="http://schemas.openxmlformats.org/drawingml/2006/main">
                <a:graphicData uri="http://schemas.microsoft.com/office/word/2010/wordprocessingShape">
                  <wps:wsp>
                    <wps:cNvCnPr/>
                    <wps:spPr>
                      <a:xfrm flipV="1">
                        <a:off x="0" y="0"/>
                        <a:ext cx="6486525" cy="0"/>
                      </a:xfrm>
                      <a:prstGeom prst="line">
                        <a:avLst/>
                      </a:prstGeom>
                      <a:ln w="14605">
                        <a:solidFill>
                          <a:srgbClr val="FFD4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813CA12" id="Straight Connector 6" o:spid="_x0000_s1026" style="position:absolute;flip:y;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6.25pt,8.85pt" to="484.5pt,8.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" strokecolor="#ffd400" strokeweight="1.15pt">
              <v:stroke joinstyle="miter"/>
            </v:line>
          </w:pict>
        </mc:Fallback>
      </mc:AlternateContent>
    </w:r>
  </w:p>
  <w:p w14:paraId="77F83668" w14:textId="5EA76253" w:rsidR="006F131A" w:rsidRPr="00584994" w:rsidRDefault="0050573F" w:rsidP="00584994">
    <w:pPr>
      <w:pStyle w:val="Header"/>
      <w:tabs>
        <w:tab w:val="clear" w:pos="9026"/>
        <w:tab w:val="right" w:pos="9639"/>
      </w:tabs>
      <w:ind w:right="-613"/>
      <w:rPr>
        <w:rFonts w:cs="Times New Roman"/>
        <w:sz w:val="24"/>
        <w:szCs w:val="24"/>
      </w:rPr>
    </w:pPr>
    <w:r>
      <w:rPr>
        <w:noProof/>
      </w:rPr>
      <w:drawing>
        <wp:anchor distT="0" distB="0" distL="114300" distR="114300" simplePos="0" relativeHeight="251668480" behindDoc="1" locked="0" layoutInCell="1" allowOverlap="1" wp14:anchorId="0D695972" wp14:editId="54207178">
          <wp:simplePos x="0" y="0"/>
          <wp:positionH relativeFrom="column">
            <wp:posOffset>2285365</wp:posOffset>
          </wp:positionH>
          <wp:positionV relativeFrom="paragraph">
            <wp:posOffset>6350</wp:posOffset>
          </wp:positionV>
          <wp:extent cx="396240" cy="198120"/>
          <wp:effectExtent l="0" t="0" r="0" b="0"/>
          <wp:wrapTight wrapText="bothSides">
            <wp:wrapPolygon edited="0">
              <wp:start x="7269" y="0"/>
              <wp:lineTo x="5192" y="4154"/>
              <wp:lineTo x="5192" y="12462"/>
              <wp:lineTo x="7269" y="18692"/>
              <wp:lineTo x="13500" y="18692"/>
              <wp:lineTo x="15577" y="16615"/>
              <wp:lineTo x="15577" y="4154"/>
              <wp:lineTo x="13500" y="0"/>
              <wp:lineTo x="7269" y="0"/>
            </wp:wrapPolygon>
          </wp:wrapTight>
          <wp:docPr id="1279797391" name="Picture 1" descr="A yellow circle with black lett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9797391" name="Picture 1" descr="A yellow circle with black letters&#10;&#10;Description automatically generated with medium confidence"/>
                  <pic:cNvPicPr>
                    <a:picLocks noChangeAspect="1" noChangeArrowheads="1"/>
                  </pic:cNvPicPr>
                </pic:nvPicPr>
                <pic:blipFill>
                  <a:blip r:embed="rId1">
                    <a:alphaModFix/>
                    <a:extLst>
                      <a:ext uri="{28A0092B-C50C-407E-A947-70E740481C1C}">
                        <a14:useLocalDpi xmlns:a14="http://schemas.microsoft.com/office/drawing/2010/main" val="0"/>
                      </a:ext>
                    </a:extLst>
                  </a:blip>
                  <a:srcRect/>
                  <a:stretch>
                    <a:fillRect/>
                  </a:stretch>
                </pic:blipFill>
                <pic:spPr bwMode="auto">
                  <a:xfrm>
                    <a:off x="0" y="0"/>
                    <a:ext cx="396240" cy="19812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cs="Times New Roman"/>
        <w:sz w:val="24"/>
        <w:szCs w:val="24"/>
      </w:rPr>
      <w:t xml:space="preserve">   </w:t>
    </w:r>
    <w:r w:rsidR="006F131A" w:rsidRPr="0050573F">
      <w:rPr>
        <w:rFonts w:cs="Times New Roman"/>
        <w:sz w:val="24"/>
        <w:szCs w:val="24"/>
      </w:rPr>
      <w:t xml:space="preserve">ISSN </w:t>
    </w:r>
    <w:r w:rsidR="008E00ED" w:rsidRPr="0050573F">
      <w:rPr>
        <w:rFonts w:cs="Times New Roman"/>
        <w:sz w:val="24"/>
        <w:szCs w:val="24"/>
      </w:rPr>
      <w:t>2732-3781</w:t>
    </w:r>
    <w:r w:rsidRPr="0050573F">
      <w:rPr>
        <w:rFonts w:cs="Times New Roman"/>
        <w:sz w:val="24"/>
        <w:szCs w:val="24"/>
      </w:rPr>
      <w:t xml:space="preserve">   </w:t>
    </w:r>
    <w:r w:rsidR="006F131A" w:rsidRPr="0050573F">
      <w:rPr>
        <w:rFonts w:cs="Times New Roman"/>
      </w:rPr>
      <w:tab/>
    </w:r>
    <w:r w:rsidR="00843D2C" w:rsidRPr="0050573F">
      <w:rPr>
        <w:rFonts w:cs="Times New Roman"/>
      </w:rPr>
      <w:t xml:space="preserve">                           </w:t>
    </w:r>
    <w:hyperlink r:id="rId2" w:history="1">
      <w:r w:rsidRPr="007D5521">
        <w:rPr>
          <w:rStyle w:val="Hyperlink"/>
          <w:rFonts w:cs="Times New Roman"/>
          <w:sz w:val="24"/>
          <w:szCs w:val="24"/>
        </w:rPr>
        <w:t>https://doi.org/10.52398/gjsd.2023.v3.i1.pp15-39</w:t>
      </w:r>
    </w:hyperlink>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0" type="#_x0000_t75" style="width:94.4pt;height:94.4pt" o:bullet="t">
        <v:imagedata r:id="rId1" o:title="download"/>
      </v:shape>
    </w:pict>
  </w:numPicBullet>
  <w:abstractNum w:abstractNumId="0" w15:restartNumberingAfterBreak="0">
    <w:nsid w:val="029D5F4F"/>
    <w:multiLevelType w:val="hybridMultilevel"/>
    <w:tmpl w:val="67D26BDC"/>
    <w:lvl w:ilvl="0" w:tplc="A97A1E2C">
      <w:start w:val="1"/>
      <w:numFmt w:val="bullet"/>
      <w:lvlText w:val="•"/>
      <w:lvlJc w:val="left"/>
      <w:pPr>
        <w:ind w:left="720" w:hanging="360"/>
      </w:pPr>
      <w:rPr>
        <w:rFonts w:ascii="Times New Roman" w:hAnsi="Times New Roman"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14525FB"/>
    <w:multiLevelType w:val="hybridMultilevel"/>
    <w:tmpl w:val="557E2AC2"/>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 w15:restartNumberingAfterBreak="0">
    <w:nsid w:val="135277F2"/>
    <w:multiLevelType w:val="hybridMultilevel"/>
    <w:tmpl w:val="37EA80A0"/>
    <w:lvl w:ilvl="0" w:tplc="CF824408">
      <w:start w:val="3"/>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4AF2B5C"/>
    <w:multiLevelType w:val="hybridMultilevel"/>
    <w:tmpl w:val="24E84356"/>
    <w:lvl w:ilvl="0" w:tplc="A97A1E2C">
      <w:start w:val="1"/>
      <w:numFmt w:val="bullet"/>
      <w:lvlText w:val="•"/>
      <w:lvlJc w:val="left"/>
      <w:pPr>
        <w:ind w:left="720" w:hanging="360"/>
      </w:pPr>
      <w:rPr>
        <w:rFonts w:ascii="Times New Roman" w:hAnsi="Times New Roman"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5772618"/>
    <w:multiLevelType w:val="hybridMultilevel"/>
    <w:tmpl w:val="4F0E49FE"/>
    <w:lvl w:ilvl="0" w:tplc="A97A1E2C">
      <w:start w:val="1"/>
      <w:numFmt w:val="bullet"/>
      <w:lvlText w:val="•"/>
      <w:lvlJc w:val="left"/>
      <w:pPr>
        <w:ind w:left="360" w:hanging="360"/>
      </w:pPr>
      <w:rPr>
        <w:rFonts w:ascii="Times New Roman" w:hAnsi="Times New Roman"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1BB23A2E"/>
    <w:multiLevelType w:val="hybridMultilevel"/>
    <w:tmpl w:val="A2704750"/>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C855BDD"/>
    <w:multiLevelType w:val="hybridMultilevel"/>
    <w:tmpl w:val="E80CB122"/>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7" w15:restartNumberingAfterBreak="0">
    <w:nsid w:val="22AA03D1"/>
    <w:multiLevelType w:val="hybridMultilevel"/>
    <w:tmpl w:val="3AAE7D5C"/>
    <w:lvl w:ilvl="0" w:tplc="A97A1E2C">
      <w:start w:val="1"/>
      <w:numFmt w:val="bullet"/>
      <w:lvlText w:val="•"/>
      <w:lvlJc w:val="left"/>
      <w:pPr>
        <w:ind w:left="720" w:hanging="360"/>
      </w:pPr>
      <w:rPr>
        <w:rFonts w:ascii="Times New Roman" w:hAnsi="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3400DB4"/>
    <w:multiLevelType w:val="multilevel"/>
    <w:tmpl w:val="3A30AE16"/>
    <w:lvl w:ilvl="0">
      <w:start w:val="1"/>
      <w:numFmt w:val="decimal"/>
      <w:lvlText w:val="%1."/>
      <w:lvlJc w:val="left"/>
      <w:pPr>
        <w:ind w:left="360" w:hanging="360"/>
      </w:pPr>
      <w:rPr>
        <w:rFonts w:hint="default"/>
      </w:rPr>
    </w:lvl>
    <w:lvl w:ilvl="1">
      <w:start w:val="1"/>
      <w:numFmt w:val="decimal"/>
      <w:isLgl/>
      <w:lvlText w:val="%1.%2."/>
      <w:lvlJc w:val="left"/>
      <w:pPr>
        <w:ind w:left="420" w:hanging="4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9" w15:restartNumberingAfterBreak="0">
    <w:nsid w:val="26A25650"/>
    <w:multiLevelType w:val="hybridMultilevel"/>
    <w:tmpl w:val="332A38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8A31EBC"/>
    <w:multiLevelType w:val="hybridMultilevel"/>
    <w:tmpl w:val="8CA29B28"/>
    <w:lvl w:ilvl="0" w:tplc="CFF6AB12">
      <w:start w:val="1"/>
      <w:numFmt w:val="lowerLetter"/>
      <w:pStyle w:val="bulletedlistGJSD"/>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AAB0A8B"/>
    <w:multiLevelType w:val="multilevel"/>
    <w:tmpl w:val="3A30AE16"/>
    <w:lvl w:ilvl="0">
      <w:start w:val="1"/>
      <w:numFmt w:val="decimal"/>
      <w:lvlText w:val="%1."/>
      <w:lvlJc w:val="left"/>
      <w:pPr>
        <w:ind w:left="360" w:hanging="360"/>
      </w:pPr>
      <w:rPr>
        <w:rFonts w:hint="default"/>
      </w:rPr>
    </w:lvl>
    <w:lvl w:ilvl="1">
      <w:start w:val="1"/>
      <w:numFmt w:val="decimal"/>
      <w:isLgl/>
      <w:lvlText w:val="%1.%2."/>
      <w:lvlJc w:val="left"/>
      <w:pPr>
        <w:ind w:left="420" w:hanging="4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2" w15:restartNumberingAfterBreak="0">
    <w:nsid w:val="2AE01C2B"/>
    <w:multiLevelType w:val="hybridMultilevel"/>
    <w:tmpl w:val="BCAC8320"/>
    <w:lvl w:ilvl="0" w:tplc="A97A1E2C">
      <w:start w:val="1"/>
      <w:numFmt w:val="bullet"/>
      <w:lvlText w:val="•"/>
      <w:lvlJc w:val="left"/>
      <w:pPr>
        <w:ind w:left="720" w:hanging="360"/>
      </w:pPr>
      <w:rPr>
        <w:rFonts w:ascii="Times New Roman" w:hAnsi="Times New Roman"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DF25407"/>
    <w:multiLevelType w:val="hybridMultilevel"/>
    <w:tmpl w:val="97A63D26"/>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4" w15:restartNumberingAfterBreak="0">
    <w:nsid w:val="2F90589B"/>
    <w:multiLevelType w:val="hybridMultilevel"/>
    <w:tmpl w:val="EF8695C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27B5EDB"/>
    <w:multiLevelType w:val="hybridMultilevel"/>
    <w:tmpl w:val="8842BB6C"/>
    <w:lvl w:ilvl="0" w:tplc="A97A1E2C">
      <w:start w:val="1"/>
      <w:numFmt w:val="bullet"/>
      <w:lvlText w:val="•"/>
      <w:lvlJc w:val="left"/>
      <w:pPr>
        <w:ind w:left="720" w:hanging="360"/>
      </w:pPr>
      <w:rPr>
        <w:rFonts w:ascii="Times New Roman" w:hAnsi="Times New Roman"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2A05E44"/>
    <w:multiLevelType w:val="hybridMultilevel"/>
    <w:tmpl w:val="4248366A"/>
    <w:lvl w:ilvl="0" w:tplc="08090001">
      <w:start w:val="1"/>
      <w:numFmt w:val="bullet"/>
      <w:lvlText w:val=""/>
      <w:lvlJc w:val="left"/>
      <w:pPr>
        <w:ind w:left="852" w:hanging="360"/>
      </w:pPr>
      <w:rPr>
        <w:rFonts w:ascii="Symbol" w:hAnsi="Symbol" w:hint="default"/>
      </w:rPr>
    </w:lvl>
    <w:lvl w:ilvl="1" w:tplc="08090003" w:tentative="1">
      <w:start w:val="1"/>
      <w:numFmt w:val="bullet"/>
      <w:lvlText w:val="o"/>
      <w:lvlJc w:val="left"/>
      <w:pPr>
        <w:ind w:left="1572" w:hanging="360"/>
      </w:pPr>
      <w:rPr>
        <w:rFonts w:ascii="Courier New" w:hAnsi="Courier New" w:cs="Courier New" w:hint="default"/>
      </w:rPr>
    </w:lvl>
    <w:lvl w:ilvl="2" w:tplc="08090005" w:tentative="1">
      <w:start w:val="1"/>
      <w:numFmt w:val="bullet"/>
      <w:lvlText w:val=""/>
      <w:lvlJc w:val="left"/>
      <w:pPr>
        <w:ind w:left="2292" w:hanging="360"/>
      </w:pPr>
      <w:rPr>
        <w:rFonts w:ascii="Wingdings" w:hAnsi="Wingdings" w:hint="default"/>
      </w:rPr>
    </w:lvl>
    <w:lvl w:ilvl="3" w:tplc="08090001" w:tentative="1">
      <w:start w:val="1"/>
      <w:numFmt w:val="bullet"/>
      <w:lvlText w:val=""/>
      <w:lvlJc w:val="left"/>
      <w:pPr>
        <w:ind w:left="3012" w:hanging="360"/>
      </w:pPr>
      <w:rPr>
        <w:rFonts w:ascii="Symbol" w:hAnsi="Symbol" w:hint="default"/>
      </w:rPr>
    </w:lvl>
    <w:lvl w:ilvl="4" w:tplc="08090003" w:tentative="1">
      <w:start w:val="1"/>
      <w:numFmt w:val="bullet"/>
      <w:lvlText w:val="o"/>
      <w:lvlJc w:val="left"/>
      <w:pPr>
        <w:ind w:left="3732" w:hanging="360"/>
      </w:pPr>
      <w:rPr>
        <w:rFonts w:ascii="Courier New" w:hAnsi="Courier New" w:cs="Courier New" w:hint="default"/>
      </w:rPr>
    </w:lvl>
    <w:lvl w:ilvl="5" w:tplc="08090005" w:tentative="1">
      <w:start w:val="1"/>
      <w:numFmt w:val="bullet"/>
      <w:lvlText w:val=""/>
      <w:lvlJc w:val="left"/>
      <w:pPr>
        <w:ind w:left="4452" w:hanging="360"/>
      </w:pPr>
      <w:rPr>
        <w:rFonts w:ascii="Wingdings" w:hAnsi="Wingdings" w:hint="default"/>
      </w:rPr>
    </w:lvl>
    <w:lvl w:ilvl="6" w:tplc="08090001" w:tentative="1">
      <w:start w:val="1"/>
      <w:numFmt w:val="bullet"/>
      <w:lvlText w:val=""/>
      <w:lvlJc w:val="left"/>
      <w:pPr>
        <w:ind w:left="5172" w:hanging="360"/>
      </w:pPr>
      <w:rPr>
        <w:rFonts w:ascii="Symbol" w:hAnsi="Symbol" w:hint="default"/>
      </w:rPr>
    </w:lvl>
    <w:lvl w:ilvl="7" w:tplc="08090003" w:tentative="1">
      <w:start w:val="1"/>
      <w:numFmt w:val="bullet"/>
      <w:lvlText w:val="o"/>
      <w:lvlJc w:val="left"/>
      <w:pPr>
        <w:ind w:left="5892" w:hanging="360"/>
      </w:pPr>
      <w:rPr>
        <w:rFonts w:ascii="Courier New" w:hAnsi="Courier New" w:cs="Courier New" w:hint="default"/>
      </w:rPr>
    </w:lvl>
    <w:lvl w:ilvl="8" w:tplc="08090005" w:tentative="1">
      <w:start w:val="1"/>
      <w:numFmt w:val="bullet"/>
      <w:lvlText w:val=""/>
      <w:lvlJc w:val="left"/>
      <w:pPr>
        <w:ind w:left="6612" w:hanging="360"/>
      </w:pPr>
      <w:rPr>
        <w:rFonts w:ascii="Wingdings" w:hAnsi="Wingdings" w:hint="default"/>
      </w:rPr>
    </w:lvl>
  </w:abstractNum>
  <w:abstractNum w:abstractNumId="17" w15:restartNumberingAfterBreak="0">
    <w:nsid w:val="43222B89"/>
    <w:multiLevelType w:val="hybridMultilevel"/>
    <w:tmpl w:val="376CBA96"/>
    <w:lvl w:ilvl="0" w:tplc="C26648EE">
      <w:start w:val="1"/>
      <w:numFmt w:val="bullet"/>
      <w:lvlText w:val=""/>
      <w:lvlJc w:val="left"/>
      <w:pPr>
        <w:ind w:left="720" w:hanging="360"/>
      </w:pPr>
      <w:rPr>
        <w:rFonts w:ascii="Symbol" w:hAnsi="Symbol" w:hint="default"/>
        <w:color w:val="auto"/>
        <w:sz w:val="24"/>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8" w15:restartNumberingAfterBreak="0">
    <w:nsid w:val="446B7461"/>
    <w:multiLevelType w:val="hybridMultilevel"/>
    <w:tmpl w:val="48AC675E"/>
    <w:lvl w:ilvl="0" w:tplc="2D3E269E">
      <w:start w:val="1"/>
      <w:numFmt w:val="bullet"/>
      <w:lvlText w:val=""/>
      <w:lvlJc w:val="left"/>
      <w:pPr>
        <w:ind w:left="720" w:hanging="360"/>
      </w:pPr>
      <w:rPr>
        <w:rFonts w:ascii="Symbol" w:hAnsi="Symbol"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468C232E"/>
    <w:multiLevelType w:val="hybridMultilevel"/>
    <w:tmpl w:val="5DFABE16"/>
    <w:lvl w:ilvl="0" w:tplc="FFCE369A">
      <w:start w:val="1"/>
      <w:numFmt w:val="decimal"/>
      <w:pStyle w:val="numberedlistGJSD"/>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20" w15:restartNumberingAfterBreak="0">
    <w:nsid w:val="47D615B1"/>
    <w:multiLevelType w:val="multilevel"/>
    <w:tmpl w:val="359C1E96"/>
    <w:lvl w:ilvl="0">
      <w:start w:val="1"/>
      <w:numFmt w:val="decimal"/>
      <w:pStyle w:val="Heading1"/>
      <w:lvlText w:val="%1."/>
      <w:lvlJc w:val="left"/>
      <w:pPr>
        <w:ind w:left="360" w:hanging="360"/>
      </w:pPr>
    </w:lvl>
    <w:lvl w:ilvl="1">
      <w:start w:val="1"/>
      <w:numFmt w:val="decimal"/>
      <w:pStyle w:val="Heading3"/>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491B6351"/>
    <w:multiLevelType w:val="hybridMultilevel"/>
    <w:tmpl w:val="DEAAAFB4"/>
    <w:lvl w:ilvl="0" w:tplc="040E0001">
      <w:start w:val="1"/>
      <w:numFmt w:val="bullet"/>
      <w:lvlText w:val=""/>
      <w:lvlJc w:val="left"/>
      <w:pPr>
        <w:tabs>
          <w:tab w:val="num" w:pos="720"/>
        </w:tabs>
        <w:ind w:left="720" w:hanging="360"/>
      </w:pPr>
      <w:rPr>
        <w:rFonts w:ascii="Symbol" w:hAnsi="Symbol" w:hint="default"/>
      </w:rPr>
    </w:lvl>
    <w:lvl w:ilvl="1" w:tplc="040E0003" w:tentative="1">
      <w:start w:val="1"/>
      <w:numFmt w:val="bullet"/>
      <w:lvlText w:val="o"/>
      <w:lvlJc w:val="left"/>
      <w:pPr>
        <w:tabs>
          <w:tab w:val="num" w:pos="1440"/>
        </w:tabs>
        <w:ind w:left="1440" w:hanging="360"/>
      </w:pPr>
      <w:rPr>
        <w:rFonts w:ascii="Courier New" w:hAnsi="Courier New" w:cs="Courier New" w:hint="default"/>
      </w:rPr>
    </w:lvl>
    <w:lvl w:ilvl="2" w:tplc="040E0005" w:tentative="1">
      <w:start w:val="1"/>
      <w:numFmt w:val="bullet"/>
      <w:lvlText w:val=""/>
      <w:lvlJc w:val="left"/>
      <w:pPr>
        <w:tabs>
          <w:tab w:val="num" w:pos="2160"/>
        </w:tabs>
        <w:ind w:left="2160" w:hanging="360"/>
      </w:pPr>
      <w:rPr>
        <w:rFonts w:ascii="Wingdings" w:hAnsi="Wingdings" w:hint="default"/>
      </w:rPr>
    </w:lvl>
    <w:lvl w:ilvl="3" w:tplc="040E0001" w:tentative="1">
      <w:start w:val="1"/>
      <w:numFmt w:val="bullet"/>
      <w:lvlText w:val=""/>
      <w:lvlJc w:val="left"/>
      <w:pPr>
        <w:tabs>
          <w:tab w:val="num" w:pos="2880"/>
        </w:tabs>
        <w:ind w:left="2880" w:hanging="360"/>
      </w:pPr>
      <w:rPr>
        <w:rFonts w:ascii="Symbol" w:hAnsi="Symbol" w:hint="default"/>
      </w:rPr>
    </w:lvl>
    <w:lvl w:ilvl="4" w:tplc="040E0003" w:tentative="1">
      <w:start w:val="1"/>
      <w:numFmt w:val="bullet"/>
      <w:lvlText w:val="o"/>
      <w:lvlJc w:val="left"/>
      <w:pPr>
        <w:tabs>
          <w:tab w:val="num" w:pos="3600"/>
        </w:tabs>
        <w:ind w:left="3600" w:hanging="360"/>
      </w:pPr>
      <w:rPr>
        <w:rFonts w:ascii="Courier New" w:hAnsi="Courier New" w:cs="Courier New" w:hint="default"/>
      </w:rPr>
    </w:lvl>
    <w:lvl w:ilvl="5" w:tplc="040E0005" w:tentative="1">
      <w:start w:val="1"/>
      <w:numFmt w:val="bullet"/>
      <w:lvlText w:val=""/>
      <w:lvlJc w:val="left"/>
      <w:pPr>
        <w:tabs>
          <w:tab w:val="num" w:pos="4320"/>
        </w:tabs>
        <w:ind w:left="4320" w:hanging="360"/>
      </w:pPr>
      <w:rPr>
        <w:rFonts w:ascii="Wingdings" w:hAnsi="Wingdings" w:hint="default"/>
      </w:rPr>
    </w:lvl>
    <w:lvl w:ilvl="6" w:tplc="040E0001" w:tentative="1">
      <w:start w:val="1"/>
      <w:numFmt w:val="bullet"/>
      <w:lvlText w:val=""/>
      <w:lvlJc w:val="left"/>
      <w:pPr>
        <w:tabs>
          <w:tab w:val="num" w:pos="5040"/>
        </w:tabs>
        <w:ind w:left="5040" w:hanging="360"/>
      </w:pPr>
      <w:rPr>
        <w:rFonts w:ascii="Symbol" w:hAnsi="Symbol" w:hint="default"/>
      </w:rPr>
    </w:lvl>
    <w:lvl w:ilvl="7" w:tplc="040E0003" w:tentative="1">
      <w:start w:val="1"/>
      <w:numFmt w:val="bullet"/>
      <w:lvlText w:val="o"/>
      <w:lvlJc w:val="left"/>
      <w:pPr>
        <w:tabs>
          <w:tab w:val="num" w:pos="5760"/>
        </w:tabs>
        <w:ind w:left="5760" w:hanging="360"/>
      </w:pPr>
      <w:rPr>
        <w:rFonts w:ascii="Courier New" w:hAnsi="Courier New" w:cs="Courier New" w:hint="default"/>
      </w:rPr>
    </w:lvl>
    <w:lvl w:ilvl="8" w:tplc="040E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4D5E51D4"/>
    <w:multiLevelType w:val="hybridMultilevel"/>
    <w:tmpl w:val="D6225C48"/>
    <w:lvl w:ilvl="0" w:tplc="A97A1E2C">
      <w:start w:val="1"/>
      <w:numFmt w:val="bullet"/>
      <w:lvlText w:val="•"/>
      <w:lvlJc w:val="left"/>
      <w:pPr>
        <w:tabs>
          <w:tab w:val="num" w:pos="720"/>
        </w:tabs>
        <w:ind w:left="720" w:hanging="360"/>
      </w:pPr>
      <w:rPr>
        <w:rFonts w:ascii="Times New Roman" w:hAnsi="Times New Roman" w:hint="default"/>
      </w:rPr>
    </w:lvl>
    <w:lvl w:ilvl="1" w:tplc="E552424C" w:tentative="1">
      <w:start w:val="1"/>
      <w:numFmt w:val="bullet"/>
      <w:lvlText w:val="•"/>
      <w:lvlJc w:val="left"/>
      <w:pPr>
        <w:tabs>
          <w:tab w:val="num" w:pos="1440"/>
        </w:tabs>
        <w:ind w:left="1440" w:hanging="360"/>
      </w:pPr>
      <w:rPr>
        <w:rFonts w:ascii="Times New Roman" w:hAnsi="Times New Roman" w:hint="default"/>
      </w:rPr>
    </w:lvl>
    <w:lvl w:ilvl="2" w:tplc="E9945BDE" w:tentative="1">
      <w:start w:val="1"/>
      <w:numFmt w:val="bullet"/>
      <w:lvlText w:val="•"/>
      <w:lvlJc w:val="left"/>
      <w:pPr>
        <w:tabs>
          <w:tab w:val="num" w:pos="2160"/>
        </w:tabs>
        <w:ind w:left="2160" w:hanging="360"/>
      </w:pPr>
      <w:rPr>
        <w:rFonts w:ascii="Times New Roman" w:hAnsi="Times New Roman" w:hint="default"/>
      </w:rPr>
    </w:lvl>
    <w:lvl w:ilvl="3" w:tplc="C9821C5A" w:tentative="1">
      <w:start w:val="1"/>
      <w:numFmt w:val="bullet"/>
      <w:lvlText w:val="•"/>
      <w:lvlJc w:val="left"/>
      <w:pPr>
        <w:tabs>
          <w:tab w:val="num" w:pos="2880"/>
        </w:tabs>
        <w:ind w:left="2880" w:hanging="360"/>
      </w:pPr>
      <w:rPr>
        <w:rFonts w:ascii="Times New Roman" w:hAnsi="Times New Roman" w:hint="default"/>
      </w:rPr>
    </w:lvl>
    <w:lvl w:ilvl="4" w:tplc="02DACD74" w:tentative="1">
      <w:start w:val="1"/>
      <w:numFmt w:val="bullet"/>
      <w:lvlText w:val="•"/>
      <w:lvlJc w:val="left"/>
      <w:pPr>
        <w:tabs>
          <w:tab w:val="num" w:pos="3600"/>
        </w:tabs>
        <w:ind w:left="3600" w:hanging="360"/>
      </w:pPr>
      <w:rPr>
        <w:rFonts w:ascii="Times New Roman" w:hAnsi="Times New Roman" w:hint="default"/>
      </w:rPr>
    </w:lvl>
    <w:lvl w:ilvl="5" w:tplc="98BA9E3A" w:tentative="1">
      <w:start w:val="1"/>
      <w:numFmt w:val="bullet"/>
      <w:lvlText w:val="•"/>
      <w:lvlJc w:val="left"/>
      <w:pPr>
        <w:tabs>
          <w:tab w:val="num" w:pos="4320"/>
        </w:tabs>
        <w:ind w:left="4320" w:hanging="360"/>
      </w:pPr>
      <w:rPr>
        <w:rFonts w:ascii="Times New Roman" w:hAnsi="Times New Roman" w:hint="default"/>
      </w:rPr>
    </w:lvl>
    <w:lvl w:ilvl="6" w:tplc="A43874CA" w:tentative="1">
      <w:start w:val="1"/>
      <w:numFmt w:val="bullet"/>
      <w:lvlText w:val="•"/>
      <w:lvlJc w:val="left"/>
      <w:pPr>
        <w:tabs>
          <w:tab w:val="num" w:pos="5040"/>
        </w:tabs>
        <w:ind w:left="5040" w:hanging="360"/>
      </w:pPr>
      <w:rPr>
        <w:rFonts w:ascii="Times New Roman" w:hAnsi="Times New Roman" w:hint="default"/>
      </w:rPr>
    </w:lvl>
    <w:lvl w:ilvl="7" w:tplc="CEB473DE" w:tentative="1">
      <w:start w:val="1"/>
      <w:numFmt w:val="bullet"/>
      <w:lvlText w:val="•"/>
      <w:lvlJc w:val="left"/>
      <w:pPr>
        <w:tabs>
          <w:tab w:val="num" w:pos="5760"/>
        </w:tabs>
        <w:ind w:left="5760" w:hanging="360"/>
      </w:pPr>
      <w:rPr>
        <w:rFonts w:ascii="Times New Roman" w:hAnsi="Times New Roman" w:hint="default"/>
      </w:rPr>
    </w:lvl>
    <w:lvl w:ilvl="8" w:tplc="6EF2CEB2" w:tentative="1">
      <w:start w:val="1"/>
      <w:numFmt w:val="bullet"/>
      <w:lvlText w:val="•"/>
      <w:lvlJc w:val="left"/>
      <w:pPr>
        <w:tabs>
          <w:tab w:val="num" w:pos="6480"/>
        </w:tabs>
        <w:ind w:left="6480" w:hanging="360"/>
      </w:pPr>
      <w:rPr>
        <w:rFonts w:ascii="Times New Roman" w:hAnsi="Times New Roman" w:hint="default"/>
      </w:rPr>
    </w:lvl>
  </w:abstractNum>
  <w:abstractNum w:abstractNumId="23" w15:restartNumberingAfterBreak="0">
    <w:nsid w:val="4F577519"/>
    <w:multiLevelType w:val="hybridMultilevel"/>
    <w:tmpl w:val="0B26F09E"/>
    <w:lvl w:ilvl="0" w:tplc="E42850BA">
      <w:numFmt w:val="bullet"/>
      <w:lvlText w:val="•"/>
      <w:lvlJc w:val="left"/>
      <w:pPr>
        <w:ind w:left="360" w:hanging="360"/>
      </w:pPr>
      <w:rPr>
        <w:rFonts w:ascii="Times New Roman" w:eastAsiaTheme="minorHAnsi" w:hAnsi="Times New Roman" w:cs="Times New Roman"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4FF10B3C"/>
    <w:multiLevelType w:val="hybridMultilevel"/>
    <w:tmpl w:val="72D017D6"/>
    <w:lvl w:ilvl="0" w:tplc="A97A1E2C">
      <w:start w:val="1"/>
      <w:numFmt w:val="bullet"/>
      <w:lvlText w:val="•"/>
      <w:lvlJc w:val="left"/>
      <w:pPr>
        <w:ind w:left="720" w:hanging="360"/>
      </w:pPr>
      <w:rPr>
        <w:rFonts w:ascii="Times New Roman" w:hAnsi="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69A1823"/>
    <w:multiLevelType w:val="hybridMultilevel"/>
    <w:tmpl w:val="69ECF536"/>
    <w:lvl w:ilvl="0" w:tplc="D5BE9CC8">
      <w:start w:val="1"/>
      <w:numFmt w:val="bullet"/>
      <w:pStyle w:val="ORCIDGJSD"/>
      <w:lvlText w:val=""/>
      <w:lvlPicBulletId w:val="0"/>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7FB0771"/>
    <w:multiLevelType w:val="hybridMultilevel"/>
    <w:tmpl w:val="493CE7DE"/>
    <w:lvl w:ilvl="0" w:tplc="A97A1E2C">
      <w:start w:val="1"/>
      <w:numFmt w:val="bullet"/>
      <w:lvlText w:val="•"/>
      <w:lvlJc w:val="left"/>
      <w:pPr>
        <w:ind w:left="720" w:hanging="360"/>
      </w:pPr>
      <w:rPr>
        <w:rFonts w:ascii="Times New Roman" w:hAnsi="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89E7575"/>
    <w:multiLevelType w:val="hybridMultilevel"/>
    <w:tmpl w:val="A2704750"/>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5A460080"/>
    <w:multiLevelType w:val="hybridMultilevel"/>
    <w:tmpl w:val="D1F07348"/>
    <w:lvl w:ilvl="0" w:tplc="A97A1E2C">
      <w:start w:val="1"/>
      <w:numFmt w:val="bullet"/>
      <w:lvlText w:val="•"/>
      <w:lvlJc w:val="left"/>
      <w:pPr>
        <w:ind w:left="720" w:hanging="360"/>
      </w:pPr>
      <w:rPr>
        <w:rFonts w:ascii="Times New Roman" w:hAnsi="Times New Roman"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60C3653B"/>
    <w:multiLevelType w:val="hybridMultilevel"/>
    <w:tmpl w:val="BA5608FE"/>
    <w:lvl w:ilvl="0" w:tplc="A97A1E2C">
      <w:start w:val="1"/>
      <w:numFmt w:val="bullet"/>
      <w:lvlText w:val="•"/>
      <w:lvlJc w:val="left"/>
      <w:pPr>
        <w:ind w:left="720" w:hanging="360"/>
      </w:pPr>
      <w:rPr>
        <w:rFonts w:ascii="Times New Roman" w:hAnsi="Times New Roman"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6A8950EE"/>
    <w:multiLevelType w:val="hybridMultilevel"/>
    <w:tmpl w:val="1D7EE1FA"/>
    <w:lvl w:ilvl="0" w:tplc="E42850BA">
      <w:numFmt w:val="bullet"/>
      <w:lvlText w:val="•"/>
      <w:lvlJc w:val="left"/>
      <w:pPr>
        <w:ind w:left="1065" w:hanging="705"/>
      </w:pPr>
      <w:rPr>
        <w:rFonts w:ascii="Times New Roman" w:eastAsiaTheme="minorHAnsi" w:hAnsi="Times New Roman" w:cs="Times New Roman"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31" w15:restartNumberingAfterBreak="0">
    <w:nsid w:val="6AC37673"/>
    <w:multiLevelType w:val="hybridMultilevel"/>
    <w:tmpl w:val="87E00CC8"/>
    <w:lvl w:ilvl="0" w:tplc="05481AFC">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6BE738AD"/>
    <w:multiLevelType w:val="hybridMultilevel"/>
    <w:tmpl w:val="F834A664"/>
    <w:lvl w:ilvl="0" w:tplc="E42850BA">
      <w:numFmt w:val="bullet"/>
      <w:lvlText w:val="•"/>
      <w:lvlJc w:val="left"/>
      <w:pPr>
        <w:ind w:left="705" w:hanging="705"/>
      </w:pPr>
      <w:rPr>
        <w:rFonts w:ascii="Times New Roman" w:eastAsiaTheme="minorHAnsi" w:hAnsi="Times New Roman" w:cs="Times New Roman" w:hint="default"/>
      </w:rPr>
    </w:lvl>
    <w:lvl w:ilvl="1" w:tplc="040E0003">
      <w:start w:val="1"/>
      <w:numFmt w:val="bullet"/>
      <w:lvlText w:val="o"/>
      <w:lvlJc w:val="left"/>
      <w:pPr>
        <w:ind w:left="1080" w:hanging="360"/>
      </w:pPr>
      <w:rPr>
        <w:rFonts w:ascii="Courier New" w:hAnsi="Courier New" w:cs="Courier New" w:hint="default"/>
      </w:rPr>
    </w:lvl>
    <w:lvl w:ilvl="2" w:tplc="040E0005" w:tentative="1">
      <w:start w:val="1"/>
      <w:numFmt w:val="bullet"/>
      <w:lvlText w:val=""/>
      <w:lvlJc w:val="left"/>
      <w:pPr>
        <w:ind w:left="1800" w:hanging="360"/>
      </w:pPr>
      <w:rPr>
        <w:rFonts w:ascii="Wingdings" w:hAnsi="Wingdings" w:hint="default"/>
      </w:rPr>
    </w:lvl>
    <w:lvl w:ilvl="3" w:tplc="040E0001" w:tentative="1">
      <w:start w:val="1"/>
      <w:numFmt w:val="bullet"/>
      <w:lvlText w:val=""/>
      <w:lvlJc w:val="left"/>
      <w:pPr>
        <w:ind w:left="2520" w:hanging="360"/>
      </w:pPr>
      <w:rPr>
        <w:rFonts w:ascii="Symbol" w:hAnsi="Symbol" w:hint="default"/>
      </w:rPr>
    </w:lvl>
    <w:lvl w:ilvl="4" w:tplc="040E0003" w:tentative="1">
      <w:start w:val="1"/>
      <w:numFmt w:val="bullet"/>
      <w:lvlText w:val="o"/>
      <w:lvlJc w:val="left"/>
      <w:pPr>
        <w:ind w:left="3240" w:hanging="360"/>
      </w:pPr>
      <w:rPr>
        <w:rFonts w:ascii="Courier New" w:hAnsi="Courier New" w:cs="Courier New" w:hint="default"/>
      </w:rPr>
    </w:lvl>
    <w:lvl w:ilvl="5" w:tplc="040E0005" w:tentative="1">
      <w:start w:val="1"/>
      <w:numFmt w:val="bullet"/>
      <w:lvlText w:val=""/>
      <w:lvlJc w:val="left"/>
      <w:pPr>
        <w:ind w:left="3960" w:hanging="360"/>
      </w:pPr>
      <w:rPr>
        <w:rFonts w:ascii="Wingdings" w:hAnsi="Wingdings" w:hint="default"/>
      </w:rPr>
    </w:lvl>
    <w:lvl w:ilvl="6" w:tplc="040E0001" w:tentative="1">
      <w:start w:val="1"/>
      <w:numFmt w:val="bullet"/>
      <w:lvlText w:val=""/>
      <w:lvlJc w:val="left"/>
      <w:pPr>
        <w:ind w:left="4680" w:hanging="360"/>
      </w:pPr>
      <w:rPr>
        <w:rFonts w:ascii="Symbol" w:hAnsi="Symbol" w:hint="default"/>
      </w:rPr>
    </w:lvl>
    <w:lvl w:ilvl="7" w:tplc="040E0003" w:tentative="1">
      <w:start w:val="1"/>
      <w:numFmt w:val="bullet"/>
      <w:lvlText w:val="o"/>
      <w:lvlJc w:val="left"/>
      <w:pPr>
        <w:ind w:left="5400" w:hanging="360"/>
      </w:pPr>
      <w:rPr>
        <w:rFonts w:ascii="Courier New" w:hAnsi="Courier New" w:cs="Courier New" w:hint="default"/>
      </w:rPr>
    </w:lvl>
    <w:lvl w:ilvl="8" w:tplc="040E0005" w:tentative="1">
      <w:start w:val="1"/>
      <w:numFmt w:val="bullet"/>
      <w:lvlText w:val=""/>
      <w:lvlJc w:val="left"/>
      <w:pPr>
        <w:ind w:left="6120" w:hanging="360"/>
      </w:pPr>
      <w:rPr>
        <w:rFonts w:ascii="Wingdings" w:hAnsi="Wingdings" w:hint="default"/>
      </w:rPr>
    </w:lvl>
  </w:abstractNum>
  <w:abstractNum w:abstractNumId="33" w15:restartNumberingAfterBreak="0">
    <w:nsid w:val="768356E1"/>
    <w:multiLevelType w:val="hybridMultilevel"/>
    <w:tmpl w:val="6B62F4F4"/>
    <w:lvl w:ilvl="0" w:tplc="A97A1E2C">
      <w:start w:val="1"/>
      <w:numFmt w:val="bullet"/>
      <w:lvlText w:val="•"/>
      <w:lvlJc w:val="left"/>
      <w:pPr>
        <w:ind w:left="720" w:hanging="360"/>
      </w:pPr>
      <w:rPr>
        <w:rFonts w:ascii="Times New Roman" w:hAnsi="Times New Roman"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77152E50"/>
    <w:multiLevelType w:val="hybridMultilevel"/>
    <w:tmpl w:val="7046CB92"/>
    <w:lvl w:ilvl="0" w:tplc="0348420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7A490C19"/>
    <w:multiLevelType w:val="hybridMultilevel"/>
    <w:tmpl w:val="A198B0AC"/>
    <w:lvl w:ilvl="0" w:tplc="A97A1E2C">
      <w:start w:val="1"/>
      <w:numFmt w:val="bullet"/>
      <w:lvlText w:val="•"/>
      <w:lvlJc w:val="left"/>
      <w:pPr>
        <w:ind w:left="720" w:hanging="360"/>
      </w:pPr>
      <w:rPr>
        <w:rFonts w:ascii="Times New Roman" w:hAnsi="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BE30837"/>
    <w:multiLevelType w:val="hybridMultilevel"/>
    <w:tmpl w:val="71AE9846"/>
    <w:lvl w:ilvl="0" w:tplc="64BA8AE4">
      <w:start w:val="1"/>
      <w:numFmt w:val="decimal"/>
      <w:lvlText w:val="%1."/>
      <w:lvlJc w:val="left"/>
      <w:pPr>
        <w:ind w:left="720" w:hanging="360"/>
      </w:pPr>
      <w:rPr>
        <w:b/>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num w:numId="1" w16cid:durableId="965816784">
    <w:abstractNumId w:val="19"/>
  </w:num>
  <w:num w:numId="2" w16cid:durableId="1412464547">
    <w:abstractNumId w:val="20"/>
  </w:num>
  <w:num w:numId="3" w16cid:durableId="1123039243">
    <w:abstractNumId w:val="14"/>
  </w:num>
  <w:num w:numId="4" w16cid:durableId="1216970457">
    <w:abstractNumId w:val="10"/>
  </w:num>
  <w:num w:numId="5" w16cid:durableId="284123146">
    <w:abstractNumId w:val="5"/>
  </w:num>
  <w:num w:numId="6" w16cid:durableId="1081024778">
    <w:abstractNumId w:val="27"/>
  </w:num>
  <w:num w:numId="7" w16cid:durableId="302273221">
    <w:abstractNumId w:val="32"/>
  </w:num>
  <w:num w:numId="8" w16cid:durableId="355077847">
    <w:abstractNumId w:val="30"/>
  </w:num>
  <w:num w:numId="9" w16cid:durableId="1645233979">
    <w:abstractNumId w:val="26"/>
  </w:num>
  <w:num w:numId="10" w16cid:durableId="1443571222">
    <w:abstractNumId w:val="23"/>
  </w:num>
  <w:num w:numId="11" w16cid:durableId="138500867">
    <w:abstractNumId w:val="35"/>
  </w:num>
  <w:num w:numId="12" w16cid:durableId="1494252993">
    <w:abstractNumId w:val="4"/>
  </w:num>
  <w:num w:numId="13" w16cid:durableId="29309376">
    <w:abstractNumId w:val="24"/>
  </w:num>
  <w:num w:numId="14" w16cid:durableId="1327901184">
    <w:abstractNumId w:val="13"/>
  </w:num>
  <w:num w:numId="15" w16cid:durableId="384330732">
    <w:abstractNumId w:val="22"/>
  </w:num>
  <w:num w:numId="16" w16cid:durableId="2063748186">
    <w:abstractNumId w:val="17"/>
  </w:num>
  <w:num w:numId="17" w16cid:durableId="1215460759">
    <w:abstractNumId w:val="36"/>
  </w:num>
  <w:num w:numId="18" w16cid:durableId="819425592">
    <w:abstractNumId w:val="1"/>
  </w:num>
  <w:num w:numId="19" w16cid:durableId="605305778">
    <w:abstractNumId w:val="21"/>
  </w:num>
  <w:num w:numId="20" w16cid:durableId="744451923">
    <w:abstractNumId w:val="34"/>
  </w:num>
  <w:num w:numId="21" w16cid:durableId="2037386010">
    <w:abstractNumId w:val="31"/>
  </w:num>
  <w:num w:numId="22" w16cid:durableId="1144129327">
    <w:abstractNumId w:val="2"/>
  </w:num>
  <w:num w:numId="23" w16cid:durableId="1080060724">
    <w:abstractNumId w:val="7"/>
  </w:num>
  <w:num w:numId="24" w16cid:durableId="1054157979">
    <w:abstractNumId w:val="33"/>
  </w:num>
  <w:num w:numId="25" w16cid:durableId="1581327166">
    <w:abstractNumId w:val="0"/>
  </w:num>
  <w:num w:numId="26" w16cid:durableId="1340502883">
    <w:abstractNumId w:val="3"/>
  </w:num>
  <w:num w:numId="27" w16cid:durableId="1374966616">
    <w:abstractNumId w:val="29"/>
  </w:num>
  <w:num w:numId="28" w16cid:durableId="1716420036">
    <w:abstractNumId w:val="12"/>
  </w:num>
  <w:num w:numId="29" w16cid:durableId="454562499">
    <w:abstractNumId w:val="28"/>
  </w:num>
  <w:num w:numId="30" w16cid:durableId="319699782">
    <w:abstractNumId w:val="15"/>
  </w:num>
  <w:num w:numId="31" w16cid:durableId="1859347531">
    <w:abstractNumId w:val="6"/>
  </w:num>
  <w:num w:numId="32" w16cid:durableId="1035272829">
    <w:abstractNumId w:val="8"/>
  </w:num>
  <w:num w:numId="33" w16cid:durableId="591280765">
    <w:abstractNumId w:val="11"/>
  </w:num>
  <w:num w:numId="34" w16cid:durableId="508176725">
    <w:abstractNumId w:val="25"/>
  </w:num>
  <w:num w:numId="35" w16cid:durableId="2073656285">
    <w:abstractNumId w:val="16"/>
  </w:num>
  <w:num w:numId="36" w16cid:durableId="80806638">
    <w:abstractNumId w:val="9"/>
  </w:num>
  <w:num w:numId="37" w16cid:durableId="1815022890">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removePersonalInformation/>
  <w:removeDateAndTime/>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SwtDQ0Nzc2NDK1MDFT0lEKTi0uzszPAykwrQUAhA6+LSwAAAA="/>
  </w:docVars>
  <w:rsids>
    <w:rsidRoot w:val="00356BA9"/>
    <w:rsid w:val="00007C4B"/>
    <w:rsid w:val="000159AB"/>
    <w:rsid w:val="00026505"/>
    <w:rsid w:val="00026BF4"/>
    <w:rsid w:val="0002762F"/>
    <w:rsid w:val="00032329"/>
    <w:rsid w:val="0003417B"/>
    <w:rsid w:val="000443C8"/>
    <w:rsid w:val="00052F53"/>
    <w:rsid w:val="00060753"/>
    <w:rsid w:val="00080737"/>
    <w:rsid w:val="000868BA"/>
    <w:rsid w:val="00090FB2"/>
    <w:rsid w:val="000B639C"/>
    <w:rsid w:val="000C1229"/>
    <w:rsid w:val="000C3728"/>
    <w:rsid w:val="000C3D5E"/>
    <w:rsid w:val="000D040E"/>
    <w:rsid w:val="001208EE"/>
    <w:rsid w:val="0012484A"/>
    <w:rsid w:val="00130318"/>
    <w:rsid w:val="00132F36"/>
    <w:rsid w:val="00147628"/>
    <w:rsid w:val="00151848"/>
    <w:rsid w:val="001544F8"/>
    <w:rsid w:val="001612B2"/>
    <w:rsid w:val="001648A4"/>
    <w:rsid w:val="0017357F"/>
    <w:rsid w:val="0019254E"/>
    <w:rsid w:val="001A1C68"/>
    <w:rsid w:val="001A6912"/>
    <w:rsid w:val="001C74F2"/>
    <w:rsid w:val="001E2D7A"/>
    <w:rsid w:val="001E47C7"/>
    <w:rsid w:val="001F2C40"/>
    <w:rsid w:val="00202D7D"/>
    <w:rsid w:val="00203D58"/>
    <w:rsid w:val="00205956"/>
    <w:rsid w:val="00205B54"/>
    <w:rsid w:val="00216D7E"/>
    <w:rsid w:val="0022613F"/>
    <w:rsid w:val="00241CD3"/>
    <w:rsid w:val="00246EB9"/>
    <w:rsid w:val="00295E95"/>
    <w:rsid w:val="002A100D"/>
    <w:rsid w:val="002B589F"/>
    <w:rsid w:val="002D0B4D"/>
    <w:rsid w:val="002D3286"/>
    <w:rsid w:val="002E4FAD"/>
    <w:rsid w:val="002F22BF"/>
    <w:rsid w:val="00312AAE"/>
    <w:rsid w:val="003168ED"/>
    <w:rsid w:val="00317E45"/>
    <w:rsid w:val="00324D38"/>
    <w:rsid w:val="00332178"/>
    <w:rsid w:val="00340689"/>
    <w:rsid w:val="0035469D"/>
    <w:rsid w:val="00356BA9"/>
    <w:rsid w:val="00361061"/>
    <w:rsid w:val="003D3639"/>
    <w:rsid w:val="003D795C"/>
    <w:rsid w:val="003E0D68"/>
    <w:rsid w:val="003F2707"/>
    <w:rsid w:val="004326B2"/>
    <w:rsid w:val="00443F70"/>
    <w:rsid w:val="00454D1A"/>
    <w:rsid w:val="00461EAE"/>
    <w:rsid w:val="00467CBD"/>
    <w:rsid w:val="00475929"/>
    <w:rsid w:val="00492CC4"/>
    <w:rsid w:val="004A0D81"/>
    <w:rsid w:val="004C38CA"/>
    <w:rsid w:val="004E3298"/>
    <w:rsid w:val="004F5FE4"/>
    <w:rsid w:val="0050573F"/>
    <w:rsid w:val="00513030"/>
    <w:rsid w:val="005176D9"/>
    <w:rsid w:val="0053759E"/>
    <w:rsid w:val="005452A9"/>
    <w:rsid w:val="005560B0"/>
    <w:rsid w:val="00584994"/>
    <w:rsid w:val="0058511F"/>
    <w:rsid w:val="00587313"/>
    <w:rsid w:val="0059206A"/>
    <w:rsid w:val="0059315D"/>
    <w:rsid w:val="005A692C"/>
    <w:rsid w:val="005B5D31"/>
    <w:rsid w:val="005C3EB2"/>
    <w:rsid w:val="005D07DC"/>
    <w:rsid w:val="00613B43"/>
    <w:rsid w:val="006176EB"/>
    <w:rsid w:val="00617D7D"/>
    <w:rsid w:val="00622012"/>
    <w:rsid w:val="0064367B"/>
    <w:rsid w:val="00643B17"/>
    <w:rsid w:val="00653E3A"/>
    <w:rsid w:val="006C0AEF"/>
    <w:rsid w:val="006C5A03"/>
    <w:rsid w:val="006C5D90"/>
    <w:rsid w:val="006F0689"/>
    <w:rsid w:val="006F131A"/>
    <w:rsid w:val="00701036"/>
    <w:rsid w:val="007100BE"/>
    <w:rsid w:val="00710268"/>
    <w:rsid w:val="007123F2"/>
    <w:rsid w:val="007175E8"/>
    <w:rsid w:val="00744B43"/>
    <w:rsid w:val="00760FA1"/>
    <w:rsid w:val="00762F8D"/>
    <w:rsid w:val="0077414D"/>
    <w:rsid w:val="007B2348"/>
    <w:rsid w:val="007D13E5"/>
    <w:rsid w:val="007E3B6C"/>
    <w:rsid w:val="007E609F"/>
    <w:rsid w:val="00805620"/>
    <w:rsid w:val="00806EA7"/>
    <w:rsid w:val="008144CF"/>
    <w:rsid w:val="008171A4"/>
    <w:rsid w:val="00831EFA"/>
    <w:rsid w:val="00843D2C"/>
    <w:rsid w:val="00852065"/>
    <w:rsid w:val="008731AB"/>
    <w:rsid w:val="00882C19"/>
    <w:rsid w:val="008A2561"/>
    <w:rsid w:val="008B2301"/>
    <w:rsid w:val="008E00ED"/>
    <w:rsid w:val="008E2B25"/>
    <w:rsid w:val="008E39D3"/>
    <w:rsid w:val="008F4DD2"/>
    <w:rsid w:val="00900B09"/>
    <w:rsid w:val="0092303A"/>
    <w:rsid w:val="00923910"/>
    <w:rsid w:val="00924A83"/>
    <w:rsid w:val="0092781C"/>
    <w:rsid w:val="00946B00"/>
    <w:rsid w:val="0095663E"/>
    <w:rsid w:val="009643A6"/>
    <w:rsid w:val="00965081"/>
    <w:rsid w:val="0096570C"/>
    <w:rsid w:val="009A5A93"/>
    <w:rsid w:val="009C308A"/>
    <w:rsid w:val="009C76C9"/>
    <w:rsid w:val="009E6361"/>
    <w:rsid w:val="009F419E"/>
    <w:rsid w:val="009F658A"/>
    <w:rsid w:val="00A13809"/>
    <w:rsid w:val="00A15AE6"/>
    <w:rsid w:val="00A54237"/>
    <w:rsid w:val="00A72CFC"/>
    <w:rsid w:val="00A92C3F"/>
    <w:rsid w:val="00AF67B0"/>
    <w:rsid w:val="00AF69D0"/>
    <w:rsid w:val="00B02EFF"/>
    <w:rsid w:val="00B058BE"/>
    <w:rsid w:val="00B1124D"/>
    <w:rsid w:val="00B1343B"/>
    <w:rsid w:val="00B21C39"/>
    <w:rsid w:val="00B222E3"/>
    <w:rsid w:val="00B44F26"/>
    <w:rsid w:val="00B46C42"/>
    <w:rsid w:val="00B46F4C"/>
    <w:rsid w:val="00B52FF3"/>
    <w:rsid w:val="00B55D3E"/>
    <w:rsid w:val="00B56E95"/>
    <w:rsid w:val="00B77EE1"/>
    <w:rsid w:val="00B80FE3"/>
    <w:rsid w:val="00B83A95"/>
    <w:rsid w:val="00BB446C"/>
    <w:rsid w:val="00BC02E9"/>
    <w:rsid w:val="00BF20A1"/>
    <w:rsid w:val="00C360E3"/>
    <w:rsid w:val="00C3624B"/>
    <w:rsid w:val="00C6388F"/>
    <w:rsid w:val="00C809A7"/>
    <w:rsid w:val="00C81F31"/>
    <w:rsid w:val="00C96D32"/>
    <w:rsid w:val="00CA240F"/>
    <w:rsid w:val="00CB1BFC"/>
    <w:rsid w:val="00CB5A7C"/>
    <w:rsid w:val="00CF5E02"/>
    <w:rsid w:val="00D407B0"/>
    <w:rsid w:val="00D40960"/>
    <w:rsid w:val="00D45DD4"/>
    <w:rsid w:val="00D62269"/>
    <w:rsid w:val="00D72000"/>
    <w:rsid w:val="00D854E7"/>
    <w:rsid w:val="00D93751"/>
    <w:rsid w:val="00D93F28"/>
    <w:rsid w:val="00D97401"/>
    <w:rsid w:val="00DA1DBF"/>
    <w:rsid w:val="00DB587E"/>
    <w:rsid w:val="00DC491F"/>
    <w:rsid w:val="00DC5800"/>
    <w:rsid w:val="00DD663A"/>
    <w:rsid w:val="00DE3E99"/>
    <w:rsid w:val="00DE6295"/>
    <w:rsid w:val="00DE6675"/>
    <w:rsid w:val="00DF3A67"/>
    <w:rsid w:val="00E44559"/>
    <w:rsid w:val="00E479BD"/>
    <w:rsid w:val="00E5349F"/>
    <w:rsid w:val="00E56A06"/>
    <w:rsid w:val="00EA3A34"/>
    <w:rsid w:val="00EA4BDC"/>
    <w:rsid w:val="00EA56D6"/>
    <w:rsid w:val="00ED7DC1"/>
    <w:rsid w:val="00F11F9D"/>
    <w:rsid w:val="00F13D15"/>
    <w:rsid w:val="00F170A6"/>
    <w:rsid w:val="00F20D54"/>
    <w:rsid w:val="00F332B4"/>
    <w:rsid w:val="00F433CD"/>
    <w:rsid w:val="00F5373B"/>
    <w:rsid w:val="00F675D2"/>
    <w:rsid w:val="00F71E82"/>
    <w:rsid w:val="00F80F63"/>
    <w:rsid w:val="00F968FE"/>
    <w:rsid w:val="00FD7FEE"/>
    <w:rsid w:val="00FE0016"/>
    <w:rsid w:val="00FF42D0"/>
    <w:rsid w:val="6467AB76"/>
    <w:rsid w:val="696419EF"/>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0C2B97E"/>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HAns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unhideWhenUsed="1"/>
    <w:lsdException w:name="annotation text" w:semiHidden="1"/>
    <w:lsdException w:name="header" w:semiHidden="1" w:unhideWhenUsed="1"/>
    <w:lsdException w:name="footer" w:semiHidden="1" w:unhideWhenUsed="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uiPriority="0" w:unhideWhenUsed="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qFormat="1"/>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lsdException w:name="Strong" w:semiHidden="1" w:uiPriority="22" w:qFormat="1"/>
    <w:lsdException w:name="Emphasis" w:semiHidden="1"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unhideWhenUsed="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lsdException w:name="Normal Table" w:semiHidden="1" w:unhideWhenUsed="1"/>
    <w:lsdException w:name="annotation subject" w:semiHidden="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uiPriority="31" w:qFormat="1"/>
    <w:lsdException w:name="Intense Reference" w:uiPriority="32" w:qFormat="1"/>
    <w:lsdException w:name="Book Title" w:semiHidden="1" w:uiPriority="33" w:qFormat="1"/>
    <w:lsdException w:name="Bibliography" w:semiHidden="1" w:uiPriority="37"/>
    <w:lsdException w:name="TOC Heading" w:semiHidden="1"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lsdException w:name="Smart Hyperlink" w:semiHidden="1"/>
    <w:lsdException w:name="Hashtag" w:semiHidden="1"/>
    <w:lsdException w:name="Unresolved Mention" w:semiHidden="1" w:unhideWhenUsed="1"/>
    <w:lsdException w:name="Smart Link" w:semiHidden="1"/>
  </w:latentStyles>
  <w:style w:type="paragraph" w:default="1" w:styleId="Normal">
    <w:name w:val="Normal"/>
    <w:rsid w:val="001C74F2"/>
    <w:rPr>
      <w:rFonts w:ascii="Times New Roman" w:hAnsi="Times New Roman"/>
    </w:rPr>
  </w:style>
  <w:style w:type="paragraph" w:styleId="Heading1">
    <w:name w:val="heading 1"/>
    <w:basedOn w:val="Heading2"/>
    <w:next w:val="Normal"/>
    <w:link w:val="Heading1Char"/>
    <w:uiPriority w:val="9"/>
    <w:semiHidden/>
    <w:qFormat/>
    <w:rsid w:val="00900B09"/>
    <w:pPr>
      <w:keepNext w:val="0"/>
      <w:keepLines w:val="0"/>
      <w:numPr>
        <w:numId w:val="2"/>
      </w:numPr>
      <w:spacing w:before="0" w:line="240" w:lineRule="auto"/>
      <w:contextualSpacing/>
      <w:jc w:val="both"/>
      <w:outlineLvl w:val="0"/>
    </w:pPr>
    <w:rPr>
      <w:rFonts w:asciiTheme="minorHAnsi" w:eastAsiaTheme="minorHAnsi" w:hAnsiTheme="minorHAnsi" w:cstheme="minorBidi"/>
      <w:b/>
      <w:bCs/>
      <w:color w:val="auto"/>
      <w:sz w:val="24"/>
      <w:szCs w:val="24"/>
    </w:rPr>
  </w:style>
  <w:style w:type="paragraph" w:styleId="Heading2">
    <w:name w:val="heading 2"/>
    <w:basedOn w:val="Normal"/>
    <w:next w:val="Normal"/>
    <w:link w:val="Heading2Char"/>
    <w:uiPriority w:val="9"/>
    <w:semiHidden/>
    <w:qFormat/>
    <w:rsid w:val="00900B0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Heading2"/>
    <w:next w:val="Normal"/>
    <w:link w:val="Heading3Char"/>
    <w:uiPriority w:val="9"/>
    <w:semiHidden/>
    <w:qFormat/>
    <w:rsid w:val="00900B09"/>
    <w:pPr>
      <w:keepNext w:val="0"/>
      <w:keepLines w:val="0"/>
      <w:numPr>
        <w:ilvl w:val="1"/>
        <w:numId w:val="2"/>
      </w:numPr>
      <w:spacing w:before="0" w:line="240" w:lineRule="auto"/>
      <w:contextualSpacing/>
      <w:jc w:val="both"/>
      <w:outlineLvl w:val="2"/>
    </w:pPr>
    <w:rPr>
      <w:rFonts w:asciiTheme="minorHAnsi" w:eastAsiaTheme="minorHAnsi" w:hAnsiTheme="minorHAnsi" w:cstheme="minorBidi"/>
      <w:b/>
      <w:bCs/>
      <w:color w:val="auto"/>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rsid w:val="006C0AEF"/>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744B43"/>
  </w:style>
  <w:style w:type="paragraph" w:styleId="Footer">
    <w:name w:val="footer"/>
    <w:basedOn w:val="Normal"/>
    <w:link w:val="FooterChar"/>
    <w:uiPriority w:val="99"/>
    <w:semiHidden/>
    <w:rsid w:val="006C0AEF"/>
    <w:pPr>
      <w:tabs>
        <w:tab w:val="center" w:pos="4513"/>
        <w:tab w:val="right" w:pos="9026"/>
      </w:tabs>
      <w:spacing w:after="0" w:line="240" w:lineRule="auto"/>
    </w:pPr>
  </w:style>
  <w:style w:type="character" w:customStyle="1" w:styleId="FooterChar">
    <w:name w:val="Footer Char"/>
    <w:basedOn w:val="DefaultParagraphFont"/>
    <w:link w:val="Footer"/>
    <w:uiPriority w:val="99"/>
    <w:semiHidden/>
    <w:rsid w:val="00744B43"/>
  </w:style>
  <w:style w:type="paragraph" w:styleId="ListParagraph">
    <w:name w:val="List Paragraph"/>
    <w:basedOn w:val="Normal"/>
    <w:uiPriority w:val="34"/>
    <w:semiHidden/>
    <w:qFormat/>
    <w:rsid w:val="00B77EE1"/>
    <w:pPr>
      <w:ind w:left="720"/>
      <w:contextualSpacing/>
    </w:pPr>
  </w:style>
  <w:style w:type="table" w:styleId="TableGrid">
    <w:name w:val="Table Grid"/>
    <w:basedOn w:val="TableNormal"/>
    <w:uiPriority w:val="39"/>
    <w:rsid w:val="003321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semiHidden/>
    <w:rsid w:val="00744B43"/>
    <w:rPr>
      <w:b/>
      <w:bCs/>
      <w:sz w:val="24"/>
      <w:szCs w:val="24"/>
    </w:rPr>
  </w:style>
  <w:style w:type="character" w:customStyle="1" w:styleId="Heading3Char">
    <w:name w:val="Heading 3 Char"/>
    <w:basedOn w:val="DefaultParagraphFont"/>
    <w:link w:val="Heading3"/>
    <w:uiPriority w:val="9"/>
    <w:semiHidden/>
    <w:rsid w:val="00744B43"/>
    <w:rPr>
      <w:b/>
      <w:bCs/>
      <w:sz w:val="24"/>
      <w:szCs w:val="24"/>
    </w:rPr>
  </w:style>
  <w:style w:type="character" w:customStyle="1" w:styleId="Heading2Char">
    <w:name w:val="Heading 2 Char"/>
    <w:basedOn w:val="DefaultParagraphFont"/>
    <w:link w:val="Heading2"/>
    <w:uiPriority w:val="9"/>
    <w:semiHidden/>
    <w:rsid w:val="00744B43"/>
    <w:rPr>
      <w:rFonts w:asciiTheme="majorHAnsi" w:eastAsiaTheme="majorEastAsia" w:hAnsiTheme="majorHAnsi" w:cstheme="majorBidi"/>
      <w:color w:val="2F5496" w:themeColor="accent1" w:themeShade="BF"/>
      <w:sz w:val="26"/>
      <w:szCs w:val="26"/>
    </w:rPr>
  </w:style>
  <w:style w:type="paragraph" w:styleId="Caption">
    <w:name w:val="caption"/>
    <w:basedOn w:val="Normal"/>
    <w:next w:val="Normal"/>
    <w:link w:val="CaptionChar"/>
    <w:uiPriority w:val="35"/>
    <w:semiHidden/>
    <w:qFormat/>
    <w:rsid w:val="00900B09"/>
    <w:pPr>
      <w:spacing w:after="200" w:line="240" w:lineRule="auto"/>
      <w:jc w:val="both"/>
    </w:pPr>
    <w:rPr>
      <w:i/>
      <w:iCs/>
      <w:color w:val="44546A" w:themeColor="text2"/>
      <w:sz w:val="18"/>
      <w:szCs w:val="18"/>
    </w:rPr>
  </w:style>
  <w:style w:type="character" w:customStyle="1" w:styleId="CaptionChar">
    <w:name w:val="Caption Char"/>
    <w:basedOn w:val="DefaultParagraphFont"/>
    <w:link w:val="Caption"/>
    <w:uiPriority w:val="35"/>
    <w:semiHidden/>
    <w:rsid w:val="00744B43"/>
    <w:rPr>
      <w:i/>
      <w:iCs/>
      <w:color w:val="44546A" w:themeColor="text2"/>
      <w:sz w:val="18"/>
      <w:szCs w:val="18"/>
    </w:rPr>
  </w:style>
  <w:style w:type="table" w:styleId="GridTable2-Accent6">
    <w:name w:val="Grid Table 2 Accent 6"/>
    <w:basedOn w:val="TableNormal"/>
    <w:uiPriority w:val="47"/>
    <w:rsid w:val="00026505"/>
    <w:pPr>
      <w:spacing w:after="0" w:line="240" w:lineRule="auto"/>
    </w:pPr>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styleId="NormalWeb">
    <w:name w:val="Normal (Web)"/>
    <w:basedOn w:val="Normal"/>
    <w:uiPriority w:val="99"/>
    <w:semiHidden/>
    <w:rsid w:val="00026505"/>
    <w:pPr>
      <w:spacing w:before="100" w:beforeAutospacing="1" w:after="100" w:afterAutospacing="1" w:line="240" w:lineRule="auto"/>
      <w:jc w:val="both"/>
    </w:pPr>
    <w:rPr>
      <w:rFonts w:eastAsia="Times New Roman" w:cs="Times New Roman"/>
      <w:sz w:val="24"/>
      <w:szCs w:val="24"/>
      <w:lang w:eastAsia="hu-HU"/>
    </w:rPr>
  </w:style>
  <w:style w:type="paragraph" w:customStyle="1" w:styleId="brafelirat">
    <w:name w:val="ábrafelirat"/>
    <w:basedOn w:val="Caption"/>
    <w:link w:val="brafeliratChar"/>
    <w:semiHidden/>
    <w:qFormat/>
    <w:rsid w:val="00F5373B"/>
    <w:pPr>
      <w:keepNext/>
      <w:jc w:val="center"/>
    </w:pPr>
    <w:rPr>
      <w:b/>
      <w:bCs/>
      <w:i w:val="0"/>
      <w:iCs w:val="0"/>
      <w:color w:val="1F4E79" w:themeColor="accent5" w:themeShade="80"/>
    </w:rPr>
  </w:style>
  <w:style w:type="character" w:customStyle="1" w:styleId="brafeliratChar">
    <w:name w:val="ábrafelirat Char"/>
    <w:basedOn w:val="DefaultParagraphFont"/>
    <w:link w:val="brafelirat"/>
    <w:semiHidden/>
    <w:rsid w:val="00744B43"/>
    <w:rPr>
      <w:b/>
      <w:bCs/>
      <w:color w:val="1F4E79" w:themeColor="accent5" w:themeShade="80"/>
      <w:sz w:val="18"/>
      <w:szCs w:val="18"/>
    </w:rPr>
  </w:style>
  <w:style w:type="paragraph" w:styleId="FootnoteText">
    <w:name w:val="footnote text"/>
    <w:basedOn w:val="Normal"/>
    <w:link w:val="FootnoteTextChar"/>
    <w:uiPriority w:val="99"/>
    <w:semiHidden/>
    <w:rsid w:val="00F5373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44B43"/>
    <w:rPr>
      <w:sz w:val="20"/>
      <w:szCs w:val="20"/>
    </w:rPr>
  </w:style>
  <w:style w:type="character" w:styleId="Hyperlink">
    <w:name w:val="Hyperlink"/>
    <w:basedOn w:val="DefaultParagraphFont"/>
    <w:uiPriority w:val="99"/>
    <w:semiHidden/>
    <w:rsid w:val="00F5373B"/>
    <w:rPr>
      <w:color w:val="0563C1" w:themeColor="hyperlink"/>
      <w:u w:val="single"/>
    </w:rPr>
  </w:style>
  <w:style w:type="character" w:styleId="FootnoteReference">
    <w:name w:val="footnote reference"/>
    <w:basedOn w:val="DefaultParagraphFont"/>
    <w:semiHidden/>
    <w:rsid w:val="00F5373B"/>
    <w:rPr>
      <w:vertAlign w:val="superscript"/>
    </w:rPr>
  </w:style>
  <w:style w:type="character" w:styleId="UnresolvedMention">
    <w:name w:val="Unresolved Mention"/>
    <w:basedOn w:val="DefaultParagraphFont"/>
    <w:uiPriority w:val="99"/>
    <w:semiHidden/>
    <w:rsid w:val="00F5373B"/>
    <w:rPr>
      <w:color w:val="605E5C"/>
      <w:shd w:val="clear" w:color="auto" w:fill="E1DFDD"/>
    </w:rPr>
  </w:style>
  <w:style w:type="character" w:styleId="SubtleReference">
    <w:name w:val="Subtle Reference"/>
    <w:basedOn w:val="IntenseReference"/>
    <w:uiPriority w:val="31"/>
    <w:semiHidden/>
    <w:qFormat/>
    <w:rsid w:val="0058511F"/>
    <w:rPr>
      <w:b/>
      <w:bCs w:val="0"/>
      <w:i/>
      <w:smallCaps w:val="0"/>
      <w:color w:val="034990"/>
      <w:spacing w:val="5"/>
    </w:rPr>
  </w:style>
  <w:style w:type="table" w:styleId="ListTable6Colorful-Accent5">
    <w:name w:val="List Table 6 Colorful Accent 5"/>
    <w:basedOn w:val="TableNormal"/>
    <w:uiPriority w:val="51"/>
    <w:rsid w:val="0058511F"/>
    <w:pPr>
      <w:spacing w:after="0" w:line="240" w:lineRule="auto"/>
    </w:pPr>
    <w:rPr>
      <w:color w:val="2E74B5" w:themeColor="accent5" w:themeShade="BF"/>
    </w:rPr>
    <w:tblPr>
      <w:tblStyleRowBandSize w:val="1"/>
      <w:tblStyleColBandSize w:val="1"/>
      <w:tblBorders>
        <w:top w:val="single" w:sz="4" w:space="0" w:color="5B9BD5" w:themeColor="accent5"/>
        <w:bottom w:val="single" w:sz="4" w:space="0" w:color="5B9BD5" w:themeColor="accent5"/>
      </w:tblBorders>
    </w:tblPr>
    <w:tblStylePr w:type="firstRow">
      <w:rPr>
        <w:b/>
        <w:bCs/>
      </w:rPr>
      <w:tblPr/>
      <w:tcPr>
        <w:tcBorders>
          <w:bottom w:val="single" w:sz="4" w:space="0" w:color="5B9BD5" w:themeColor="accent5"/>
        </w:tcBorders>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1Light-Accent5">
    <w:name w:val="Grid Table 1 Light Accent 5"/>
    <w:basedOn w:val="TableNormal"/>
    <w:uiPriority w:val="46"/>
    <w:rsid w:val="0058511F"/>
    <w:pPr>
      <w:spacing w:after="0" w:line="240" w:lineRule="auto"/>
    </w:p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character" w:styleId="IntenseReference">
    <w:name w:val="Intense Reference"/>
    <w:basedOn w:val="DefaultParagraphFont"/>
    <w:uiPriority w:val="32"/>
    <w:semiHidden/>
    <w:qFormat/>
    <w:rsid w:val="0058511F"/>
    <w:rPr>
      <w:b/>
      <w:bCs/>
      <w:smallCaps/>
      <w:color w:val="4472C4" w:themeColor="accent1"/>
      <w:spacing w:val="5"/>
    </w:rPr>
  </w:style>
  <w:style w:type="paragraph" w:customStyle="1" w:styleId="TitleGJSD">
    <w:name w:val="Title GJSD"/>
    <w:basedOn w:val="Normal"/>
    <w:qFormat/>
    <w:rsid w:val="006C5A03"/>
    <w:pPr>
      <w:spacing w:line="240" w:lineRule="auto"/>
      <w:jc w:val="center"/>
    </w:pPr>
    <w:rPr>
      <w:rFonts w:ascii="Georgia" w:hAnsi="Georgia"/>
      <w:b/>
      <w:bCs/>
      <w:color w:val="4160AC"/>
      <w:sz w:val="36"/>
      <w:szCs w:val="32"/>
    </w:rPr>
  </w:style>
  <w:style w:type="paragraph" w:customStyle="1" w:styleId="AuthornameGJSD">
    <w:name w:val="Author name GJSD"/>
    <w:basedOn w:val="Normal"/>
    <w:qFormat/>
    <w:rsid w:val="0035469D"/>
    <w:pPr>
      <w:spacing w:after="120" w:line="240" w:lineRule="auto"/>
      <w:jc w:val="center"/>
    </w:pPr>
    <w:rPr>
      <w:rFonts w:cs="Times New Roman"/>
      <w:b/>
      <w:bCs/>
      <w:sz w:val="32"/>
      <w:szCs w:val="24"/>
    </w:rPr>
  </w:style>
  <w:style w:type="paragraph" w:customStyle="1" w:styleId="affiliateGJSD">
    <w:name w:val="affiliate GJSD"/>
    <w:basedOn w:val="Normal"/>
    <w:qFormat/>
    <w:rsid w:val="0053759E"/>
    <w:pPr>
      <w:spacing w:line="240" w:lineRule="auto"/>
      <w:jc w:val="center"/>
    </w:pPr>
    <w:rPr>
      <w:rFonts w:cs="Times New Roman"/>
      <w:sz w:val="24"/>
      <w:szCs w:val="24"/>
    </w:rPr>
  </w:style>
  <w:style w:type="paragraph" w:customStyle="1" w:styleId="AbstractGJSD">
    <w:name w:val="Abstract GJSD"/>
    <w:basedOn w:val="Normal"/>
    <w:qFormat/>
    <w:rsid w:val="0053759E"/>
    <w:pPr>
      <w:jc w:val="both"/>
    </w:pPr>
    <w:rPr>
      <w:rFonts w:cs="Times New Roman"/>
      <w:sz w:val="24"/>
      <w:szCs w:val="24"/>
    </w:rPr>
  </w:style>
  <w:style w:type="paragraph" w:customStyle="1" w:styleId="chapterTitleGJSD">
    <w:name w:val="chapter Title GJSD"/>
    <w:basedOn w:val="Normal"/>
    <w:qFormat/>
    <w:rsid w:val="002A100D"/>
    <w:pPr>
      <w:keepNext/>
      <w:spacing w:before="120" w:line="240" w:lineRule="auto"/>
      <w:jc w:val="both"/>
    </w:pPr>
    <w:rPr>
      <w:rFonts w:cs="Times New Roman"/>
      <w:b/>
      <w:bCs/>
      <w:sz w:val="26"/>
      <w:szCs w:val="24"/>
    </w:rPr>
  </w:style>
  <w:style w:type="paragraph" w:customStyle="1" w:styleId="bodytextGJSD">
    <w:name w:val="body text GJSD"/>
    <w:basedOn w:val="Normal"/>
    <w:qFormat/>
    <w:rsid w:val="0053759E"/>
    <w:pPr>
      <w:jc w:val="both"/>
    </w:pPr>
    <w:rPr>
      <w:rFonts w:cs="Times New Roman"/>
      <w:sz w:val="24"/>
      <w:szCs w:val="24"/>
    </w:rPr>
  </w:style>
  <w:style w:type="paragraph" w:customStyle="1" w:styleId="numberedlistGJSD">
    <w:name w:val="numbered list GJSD"/>
    <w:basedOn w:val="Normal"/>
    <w:qFormat/>
    <w:rsid w:val="008731AB"/>
    <w:pPr>
      <w:numPr>
        <w:numId w:val="1"/>
      </w:numPr>
      <w:spacing w:after="120" w:line="240" w:lineRule="auto"/>
      <w:ind w:left="737" w:hanging="340"/>
      <w:jc w:val="both"/>
    </w:pPr>
    <w:rPr>
      <w:rFonts w:cs="Times New Roman"/>
      <w:sz w:val="24"/>
      <w:szCs w:val="24"/>
    </w:rPr>
  </w:style>
  <w:style w:type="paragraph" w:customStyle="1" w:styleId="chaptersub-titleGJSD">
    <w:name w:val="chapter sub-title GJSD"/>
    <w:basedOn w:val="Normal"/>
    <w:qFormat/>
    <w:rsid w:val="00ED7DC1"/>
    <w:pPr>
      <w:keepNext/>
      <w:spacing w:after="240" w:line="240" w:lineRule="auto"/>
    </w:pPr>
    <w:rPr>
      <w:rFonts w:cs="Times New Roman"/>
      <w:b/>
      <w:bCs/>
      <w:sz w:val="24"/>
      <w:szCs w:val="24"/>
    </w:rPr>
  </w:style>
  <w:style w:type="paragraph" w:customStyle="1" w:styleId="bulletedlistGJSD">
    <w:name w:val="bulleted list GJSD"/>
    <w:basedOn w:val="ListParagraph"/>
    <w:qFormat/>
    <w:rsid w:val="008731AB"/>
    <w:pPr>
      <w:numPr>
        <w:numId w:val="4"/>
      </w:numPr>
      <w:spacing w:after="120" w:line="240" w:lineRule="auto"/>
      <w:ind w:left="737" w:hanging="397"/>
      <w:contextualSpacing w:val="0"/>
      <w:jc w:val="both"/>
    </w:pPr>
    <w:rPr>
      <w:rFonts w:cs="Times New Roman"/>
      <w:sz w:val="24"/>
      <w:szCs w:val="24"/>
    </w:rPr>
  </w:style>
  <w:style w:type="paragraph" w:customStyle="1" w:styleId="TablecaptionGJSD">
    <w:name w:val="Table caption GJSD"/>
    <w:basedOn w:val="Caption"/>
    <w:qFormat/>
    <w:rsid w:val="00205956"/>
    <w:pPr>
      <w:keepNext/>
      <w:jc w:val="center"/>
    </w:pPr>
    <w:rPr>
      <w:rFonts w:cs="Times New Roman"/>
      <w:bCs/>
      <w:i w:val="0"/>
      <w:iCs w:val="0"/>
      <w:smallCaps/>
      <w:color w:val="auto"/>
      <w:sz w:val="24"/>
      <w:szCs w:val="24"/>
    </w:rPr>
  </w:style>
  <w:style w:type="paragraph" w:customStyle="1" w:styleId="table-figurefootnoteGJSD">
    <w:name w:val="table-figure footnote GJSD"/>
    <w:basedOn w:val="NormalWeb"/>
    <w:qFormat/>
    <w:rsid w:val="00A13809"/>
    <w:pPr>
      <w:spacing w:before="0" w:beforeAutospacing="0" w:after="120" w:afterAutospacing="0"/>
      <w:jc w:val="right"/>
    </w:pPr>
    <w:rPr>
      <w:sz w:val="18"/>
      <w:szCs w:val="18"/>
    </w:rPr>
  </w:style>
  <w:style w:type="paragraph" w:customStyle="1" w:styleId="FigurecaptionGJSD">
    <w:name w:val="Figure caption GJSD"/>
    <w:basedOn w:val="Caption"/>
    <w:qFormat/>
    <w:rsid w:val="00205956"/>
    <w:pPr>
      <w:keepNext/>
      <w:jc w:val="center"/>
    </w:pPr>
    <w:rPr>
      <w:rFonts w:cs="Times New Roman"/>
      <w:bCs/>
      <w:i w:val="0"/>
      <w:iCs w:val="0"/>
      <w:smallCaps/>
      <w:color w:val="auto"/>
      <w:sz w:val="24"/>
      <w:szCs w:val="24"/>
    </w:rPr>
  </w:style>
  <w:style w:type="paragraph" w:customStyle="1" w:styleId="footnoteGJSD">
    <w:name w:val="footnote GJSD"/>
    <w:basedOn w:val="FootnoteText"/>
    <w:qFormat/>
    <w:rsid w:val="00760FA1"/>
    <w:pPr>
      <w:ind w:left="142" w:hanging="142"/>
    </w:pPr>
    <w:rPr>
      <w:rFonts w:cs="Times New Roman"/>
      <w:sz w:val="16"/>
      <w:szCs w:val="16"/>
    </w:rPr>
  </w:style>
  <w:style w:type="paragraph" w:customStyle="1" w:styleId="chaptersub-subtitleGJSD">
    <w:name w:val="chapter sub-sub title GJSD"/>
    <w:basedOn w:val="chaptersub-titleGJSD"/>
    <w:qFormat/>
    <w:rsid w:val="00617D7D"/>
    <w:pPr>
      <w:spacing w:after="120"/>
    </w:pPr>
    <w:rPr>
      <w:b w:val="0"/>
      <w:i/>
    </w:rPr>
  </w:style>
  <w:style w:type="paragraph" w:customStyle="1" w:styleId="ReferencelistGJSD">
    <w:name w:val="Reference list GJSD"/>
    <w:basedOn w:val="bodytextGJSD"/>
    <w:link w:val="ReferencelistGJSDChar"/>
    <w:qFormat/>
    <w:rsid w:val="00DC491F"/>
    <w:pPr>
      <w:spacing w:after="0"/>
      <w:ind w:left="720" w:hanging="720"/>
      <w:jc w:val="left"/>
    </w:pPr>
    <w:rPr>
      <w:sz w:val="22"/>
    </w:rPr>
  </w:style>
  <w:style w:type="character" w:styleId="LineNumber">
    <w:name w:val="line number"/>
    <w:basedOn w:val="DefaultParagraphFont"/>
    <w:uiPriority w:val="99"/>
    <w:semiHidden/>
    <w:rsid w:val="00052F53"/>
  </w:style>
  <w:style w:type="character" w:styleId="PageNumber">
    <w:name w:val="page number"/>
    <w:basedOn w:val="DefaultParagraphFont"/>
    <w:uiPriority w:val="99"/>
    <w:semiHidden/>
    <w:rsid w:val="001A1C68"/>
  </w:style>
  <w:style w:type="character" w:customStyle="1" w:styleId="ReferencelistGJSDChar">
    <w:name w:val="Reference list GJSD Char"/>
    <w:basedOn w:val="DefaultParagraphFont"/>
    <w:link w:val="ReferencelistGJSD"/>
    <w:rsid w:val="00DC491F"/>
    <w:rPr>
      <w:rFonts w:ascii="Times New Roman" w:hAnsi="Times New Roman" w:cs="Times New Roman"/>
      <w:szCs w:val="24"/>
    </w:rPr>
  </w:style>
  <w:style w:type="character" w:styleId="FollowedHyperlink">
    <w:name w:val="FollowedHyperlink"/>
    <w:basedOn w:val="DefaultParagraphFont"/>
    <w:uiPriority w:val="99"/>
    <w:semiHidden/>
    <w:rsid w:val="00C6388F"/>
    <w:rPr>
      <w:color w:val="954F72" w:themeColor="followedHyperlink"/>
      <w:u w:val="single"/>
    </w:rPr>
  </w:style>
  <w:style w:type="paragraph" w:customStyle="1" w:styleId="Declarationstatements">
    <w:name w:val="Declaration statements"/>
    <w:basedOn w:val="Normal"/>
    <w:qFormat/>
    <w:rsid w:val="002A100D"/>
    <w:pPr>
      <w:spacing w:before="120" w:line="240" w:lineRule="auto"/>
      <w:contextualSpacing/>
    </w:pPr>
    <w:rPr>
      <w:rFonts w:cs="Times New Roman"/>
      <w:b/>
      <w:sz w:val="26"/>
      <w:szCs w:val="24"/>
    </w:rPr>
  </w:style>
  <w:style w:type="paragraph" w:customStyle="1" w:styleId="ORCIDGJSD">
    <w:name w:val="ORC ID GJSD"/>
    <w:basedOn w:val="affiliateGJSD"/>
    <w:qFormat/>
    <w:rsid w:val="0035469D"/>
    <w:pPr>
      <w:numPr>
        <w:numId w:val="34"/>
      </w:numPr>
      <w:spacing w:after="60"/>
    </w:pPr>
    <w:rPr>
      <w:sz w:val="23"/>
      <w:szCs w:val="23"/>
    </w:rPr>
  </w:style>
  <w:style w:type="character" w:styleId="CommentReference">
    <w:name w:val="annotation reference"/>
    <w:basedOn w:val="DefaultParagraphFont"/>
    <w:uiPriority w:val="99"/>
    <w:semiHidden/>
    <w:rsid w:val="002D0B4D"/>
    <w:rPr>
      <w:sz w:val="16"/>
      <w:szCs w:val="16"/>
    </w:rPr>
  </w:style>
  <w:style w:type="paragraph" w:styleId="CommentText">
    <w:name w:val="annotation text"/>
    <w:basedOn w:val="Normal"/>
    <w:link w:val="CommentTextChar"/>
    <w:uiPriority w:val="99"/>
    <w:semiHidden/>
    <w:rsid w:val="002D0B4D"/>
    <w:pPr>
      <w:spacing w:line="240" w:lineRule="auto"/>
    </w:pPr>
    <w:rPr>
      <w:sz w:val="20"/>
      <w:szCs w:val="20"/>
    </w:rPr>
  </w:style>
  <w:style w:type="character" w:customStyle="1" w:styleId="CommentTextChar">
    <w:name w:val="Comment Text Char"/>
    <w:basedOn w:val="DefaultParagraphFont"/>
    <w:link w:val="CommentText"/>
    <w:uiPriority w:val="99"/>
    <w:semiHidden/>
    <w:rsid w:val="002D0B4D"/>
    <w:rPr>
      <w:rFonts w:ascii="Times New Roman" w:hAnsi="Times New Roman"/>
      <w:sz w:val="20"/>
      <w:szCs w:val="20"/>
    </w:rPr>
  </w:style>
  <w:style w:type="paragraph" w:styleId="CommentSubject">
    <w:name w:val="annotation subject"/>
    <w:basedOn w:val="CommentText"/>
    <w:next w:val="CommentText"/>
    <w:link w:val="CommentSubjectChar"/>
    <w:uiPriority w:val="99"/>
    <w:semiHidden/>
    <w:rsid w:val="002D0B4D"/>
    <w:rPr>
      <w:b/>
      <w:bCs/>
    </w:rPr>
  </w:style>
  <w:style w:type="character" w:customStyle="1" w:styleId="CommentSubjectChar">
    <w:name w:val="Comment Subject Char"/>
    <w:basedOn w:val="CommentTextChar"/>
    <w:link w:val="CommentSubject"/>
    <w:uiPriority w:val="99"/>
    <w:semiHidden/>
    <w:rsid w:val="002D0B4D"/>
    <w:rPr>
      <w:rFonts w:ascii="Times New Roman" w:hAnsi="Times New Roman"/>
      <w:b/>
      <w:bCs/>
      <w:sz w:val="20"/>
      <w:szCs w:val="20"/>
    </w:rPr>
  </w:style>
  <w:style w:type="paragraph" w:styleId="Revision">
    <w:name w:val="Revision"/>
    <w:hidden/>
    <w:uiPriority w:val="99"/>
    <w:semiHidden/>
    <w:rsid w:val="00882C19"/>
    <w:pPr>
      <w:spacing w:after="0" w:line="240" w:lineRule="auto"/>
    </w:pPr>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54608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3" Type="http://schemas.openxmlformats.org/officeDocument/2006/relationships/hyperlink" Target="https://support.microsoft.com/en-us/office/add-or-remove-line-numbers-b67cd35e-422c-42eb-adc9-256ca9802e22" TargetMode="External"/><Relationship Id="rId2" Type="http://schemas.openxmlformats.org/officeDocument/2006/relationships/image" Target="media/image3.png"/><Relationship Id="rId1" Type="http://schemas.openxmlformats.org/officeDocument/2006/relationships/image" Target="media/image2.png"/><Relationship Id="rId5" Type="http://schemas.openxmlformats.org/officeDocument/2006/relationships/hyperlink" Target="https://www.scribbr.com/citation/generator/apa/" TargetMode="External"/><Relationship Id="rId4" Type="http://schemas.openxmlformats.org/officeDocument/2006/relationships/hyperlink" Target="https://apastyle.apa.org/style-grammar-guidelines/references/elements-list-entry" TargetMode="External"/></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s://apastyle.apa.org/style-grammar-guidelines/references/examples" TargetMode="External"/><Relationship Id="rId18" Type="http://schemas.openxmlformats.org/officeDocument/2006/relationships/hyperlink" Target="https://apastyle.apa.org/style-grammar-guidelines/references/elements-list-entry" TargetMode="Externa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s://apastyle.apa.org/style-grammar-guidelines/references/examples"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doi.org/10.1037/0000120-016"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apastyle.apa.org/style-grammar-guidelines/references/examples/edited-book-chapter-references" TargetMode="External"/><Relationship Id="rId23" Type="http://schemas.openxmlformats.org/officeDocument/2006/relationships/footer" Target="footer2.xml"/><Relationship Id="rId10" Type="http://schemas.microsoft.com/office/2016/09/relationships/commentsIds" Target="commentsIds.xml"/><Relationship Id="rId19" Type="http://schemas.openxmlformats.org/officeDocument/2006/relationships/hyperlink" Target="https://creativecommons.org/licenses/by/4.0/" TargetMode="Externa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https://apastyle.apa.org/style-grammar-guidelines/references/examples/book-references" TargetMode="External"/><Relationship Id="rId22"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6.png"/></Relationships>
</file>

<file path=word/_rels/footer2.xml.rels><?xml version="1.0" encoding="UTF-8" standalone="yes"?>
<Relationships xmlns="http://schemas.openxmlformats.org/package/2006/relationships"><Relationship Id="rId1" Type="http://schemas.openxmlformats.org/officeDocument/2006/relationships/image" Target="media/image6.png"/></Relationships>
</file>

<file path=word/_rels/header2.xml.rels><?xml version="1.0" encoding="UTF-8" standalone="yes"?>
<Relationships xmlns="http://schemas.openxmlformats.org/package/2006/relationships"><Relationship Id="rId2" Type="http://schemas.openxmlformats.org/officeDocument/2006/relationships/hyperlink" Target="https://doi.org/10.52398/gjsd.2023.v3.i1.pp15-39" TargetMode="External"/><Relationship Id="rId1" Type="http://schemas.openxmlformats.org/officeDocument/2006/relationships/image" Target="media/image7.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84E83CC-0A54-40C1-A782-660A9A65D8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1725</Words>
  <Characters>9838</Characters>
  <Application>Microsoft Office Word</Application>
  <DocSecurity>0</DocSecurity>
  <Lines>81</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0-25T07:03:00Z</dcterms:created>
  <dcterms:modified xsi:type="dcterms:W3CDTF">2024-03-10T08: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bca1e2172ea1691cef631934e5cdcd0e87d6fa16ccb1d96694017c5b191f342</vt:lpwstr>
  </property>
</Properties>
</file>